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A9C5A" w14:textId="77777777" w:rsidR="003A19DC" w:rsidRPr="00476BA9" w:rsidRDefault="002D6C2A" w:rsidP="00EF4925">
      <w:pPr>
        <w:pStyle w:val="LabSection"/>
      </w:pPr>
      <w:r w:rsidRPr="00476BA9">
        <w:t>CCNA</w:t>
      </w:r>
      <w:r w:rsidR="00476BA9">
        <w:t xml:space="preserve"> Security</w:t>
      </w:r>
    </w:p>
    <w:p w14:paraId="0C7D19D7" w14:textId="23449068" w:rsidR="004D36D7" w:rsidRPr="00FD4A68" w:rsidRDefault="00933237" w:rsidP="004375ED">
      <w:pPr>
        <w:pStyle w:val="LabTitle"/>
        <w:rPr>
          <w:rStyle w:val="LabTitleInstVersred"/>
          <w:b/>
          <w:color w:val="auto"/>
        </w:rPr>
      </w:pPr>
      <w:r w:rsidRPr="00476BA9">
        <w:t xml:space="preserve">Chapter </w:t>
      </w:r>
      <w:r w:rsidR="00613AA7">
        <w:t>10</w:t>
      </w:r>
      <w:r w:rsidR="002D6C2A" w:rsidRPr="00476BA9">
        <w:t xml:space="preserve"> </w:t>
      </w:r>
      <w:r w:rsidR="005D3E53">
        <w:t>–</w:t>
      </w:r>
      <w:r w:rsidR="00613AA7">
        <w:t xml:space="preserve"> </w:t>
      </w:r>
      <w:r w:rsidR="003C235C">
        <w:t xml:space="preserve">Configure a </w:t>
      </w:r>
      <w:r w:rsidR="004375ED">
        <w:t xml:space="preserve">Site-to-Site IPsec VPN </w:t>
      </w:r>
      <w:r w:rsidR="0082362C">
        <w:t>b</w:t>
      </w:r>
      <w:r w:rsidR="002D7DBF">
        <w:t>etween an ISR</w:t>
      </w:r>
      <w:r w:rsidR="002C5F71">
        <w:t xml:space="preserve"> CLI</w:t>
      </w:r>
      <w:r w:rsidR="002D7DBF">
        <w:t xml:space="preserve"> and an ASA</w:t>
      </w:r>
      <w:r w:rsidR="004D36D7" w:rsidRPr="00FD4A68">
        <w:t xml:space="preserve"> </w:t>
      </w:r>
      <w:r w:rsidR="002C5F71">
        <w:t>ASDM</w:t>
      </w:r>
      <w:bookmarkStart w:id="0" w:name="_Hlk505864406"/>
      <w:r w:rsidR="00A5323D">
        <w:t xml:space="preserve"> </w:t>
      </w:r>
      <w:r w:rsidR="00A5323D" w:rsidRPr="0022689E">
        <w:rPr>
          <w:color w:val="FF0000"/>
          <w:sz w:val="24"/>
        </w:rPr>
        <w:t xml:space="preserve">(ASA-5506 </w:t>
      </w:r>
      <w:r w:rsidR="00A5323D">
        <w:rPr>
          <w:color w:val="FF0000"/>
          <w:sz w:val="24"/>
        </w:rPr>
        <w:t>/ Equiv</w:t>
      </w:r>
      <w:r w:rsidR="00A5323D" w:rsidRPr="0022689E">
        <w:rPr>
          <w:color w:val="FF0000"/>
          <w:sz w:val="24"/>
        </w:rPr>
        <w:t>)</w:t>
      </w:r>
      <w:bookmarkEnd w:id="0"/>
      <w:r w:rsidR="001953CE">
        <w:br/>
      </w:r>
      <w:r w:rsidR="00A5323D">
        <w:rPr>
          <w:rFonts w:cs="Arial"/>
          <w:noProof/>
        </w:rPr>
        <mc:AlternateContent>
          <mc:Choice Requires="wps">
            <w:drawing>
              <wp:inline distT="0" distB="0" distL="0" distR="0" wp14:anchorId="4D0FBF9F" wp14:editId="703723B4">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A5323D" w14:paraId="21D0C2BC" w14:textId="77777777" w:rsidTr="000C5C73">
                              <w:trPr>
                                <w:trHeight w:val="890"/>
                              </w:trPr>
                              <w:tc>
                                <w:tcPr>
                                  <w:tcW w:w="1098" w:type="dxa"/>
                                  <w:tcBorders>
                                    <w:top w:val="nil"/>
                                    <w:left w:val="nil"/>
                                    <w:bottom w:val="nil"/>
                                    <w:right w:val="nil"/>
                                  </w:tcBorders>
                                  <w:shd w:val="clear" w:color="auto" w:fill="auto"/>
                                </w:tcPr>
                                <w:p w14:paraId="6211FE8D" w14:textId="77777777" w:rsidR="00A5323D" w:rsidRDefault="00A5323D">
                                  <w:r w:rsidRPr="00C00831">
                                    <w:rPr>
                                      <w:noProof/>
                                    </w:rPr>
                                    <w:drawing>
                                      <wp:inline distT="0" distB="0" distL="0" distR="0" wp14:anchorId="5CCF73C8" wp14:editId="1D999FA4">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75F3F7C" w14:textId="77777777" w:rsidR="00A5323D" w:rsidRPr="00604DCA" w:rsidRDefault="00A5323D" w:rsidP="000C5C73">
                                  <w:pPr>
                                    <w:rPr>
                                      <w:rFonts w:cs="Arial"/>
                                      <w:b/>
                                      <w:sz w:val="20"/>
                                      <w:szCs w:val="20"/>
                                    </w:rPr>
                                  </w:pPr>
                                  <w:r w:rsidRPr="00604DCA">
                                    <w:rPr>
                                      <w:rFonts w:cs="Arial"/>
                                      <w:b/>
                                      <w:sz w:val="20"/>
                                      <w:szCs w:val="20"/>
                                    </w:rPr>
                                    <w:t>This lab has been updated for use on NETLAB+.</w:t>
                                  </w:r>
                                </w:p>
                                <w:p w14:paraId="4C137733" w14:textId="77777777" w:rsidR="00A5323D" w:rsidRPr="00604DCA" w:rsidRDefault="00A5323D" w:rsidP="000C5C73">
                                  <w:pPr>
                                    <w:rPr>
                                      <w:rFonts w:cs="Arial"/>
                                      <w:b/>
                                      <w:sz w:val="16"/>
                                      <w:szCs w:val="16"/>
                                    </w:rPr>
                                  </w:pPr>
                                  <w:hyperlink r:id="rId9" w:history="1">
                                    <w:r w:rsidRPr="00604DCA">
                                      <w:rPr>
                                        <w:rStyle w:val="Hyperlink"/>
                                        <w:rFonts w:cs="Arial"/>
                                        <w:sz w:val="16"/>
                                        <w:szCs w:val="16"/>
                                      </w:rPr>
                                      <w:t>www.netdevgroup.com</w:t>
                                    </w:r>
                                  </w:hyperlink>
                                </w:p>
                              </w:tc>
                            </w:tr>
                          </w:tbl>
                          <w:p w14:paraId="60CB6CA7" w14:textId="77777777" w:rsidR="00A5323D" w:rsidRDefault="00A5323D" w:rsidP="00A5323D"/>
                        </w:txbxContent>
                      </wps:txbx>
                      <wps:bodyPr rot="0" vert="horz" wrap="square" lIns="91440" tIns="45720" rIns="91440" bIns="45720" anchor="t" anchorCtr="0" upright="1">
                        <a:noAutofit/>
                      </wps:bodyPr>
                    </wps:wsp>
                  </a:graphicData>
                </a:graphic>
              </wp:inline>
            </w:drawing>
          </mc:Choice>
          <mc:Fallback>
            <w:pict>
              <v:roundrect w14:anchorId="4D0FBF9F"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A5323D" w14:paraId="21D0C2BC" w14:textId="77777777" w:rsidTr="000C5C73">
                        <w:trPr>
                          <w:trHeight w:val="890"/>
                        </w:trPr>
                        <w:tc>
                          <w:tcPr>
                            <w:tcW w:w="1098" w:type="dxa"/>
                            <w:tcBorders>
                              <w:top w:val="nil"/>
                              <w:left w:val="nil"/>
                              <w:bottom w:val="nil"/>
                              <w:right w:val="nil"/>
                            </w:tcBorders>
                            <w:shd w:val="clear" w:color="auto" w:fill="auto"/>
                          </w:tcPr>
                          <w:p w14:paraId="6211FE8D" w14:textId="77777777" w:rsidR="00A5323D" w:rsidRDefault="00A5323D">
                            <w:r w:rsidRPr="00C00831">
                              <w:rPr>
                                <w:noProof/>
                              </w:rPr>
                              <w:drawing>
                                <wp:inline distT="0" distB="0" distL="0" distR="0" wp14:anchorId="5CCF73C8" wp14:editId="1D999FA4">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75F3F7C" w14:textId="77777777" w:rsidR="00A5323D" w:rsidRPr="00604DCA" w:rsidRDefault="00A5323D" w:rsidP="000C5C73">
                            <w:pPr>
                              <w:rPr>
                                <w:rFonts w:cs="Arial"/>
                                <w:b/>
                                <w:sz w:val="20"/>
                                <w:szCs w:val="20"/>
                              </w:rPr>
                            </w:pPr>
                            <w:r w:rsidRPr="00604DCA">
                              <w:rPr>
                                <w:rFonts w:cs="Arial"/>
                                <w:b/>
                                <w:sz w:val="20"/>
                                <w:szCs w:val="20"/>
                              </w:rPr>
                              <w:t>This lab has been updated for use on NETLAB+.</w:t>
                            </w:r>
                          </w:p>
                          <w:p w14:paraId="4C137733" w14:textId="77777777" w:rsidR="00A5323D" w:rsidRPr="00604DCA" w:rsidRDefault="00A5323D" w:rsidP="000C5C73">
                            <w:pPr>
                              <w:rPr>
                                <w:rFonts w:cs="Arial"/>
                                <w:b/>
                                <w:sz w:val="16"/>
                                <w:szCs w:val="16"/>
                              </w:rPr>
                            </w:pPr>
                            <w:hyperlink r:id="rId10" w:history="1">
                              <w:r w:rsidRPr="00604DCA">
                                <w:rPr>
                                  <w:rStyle w:val="Hyperlink"/>
                                  <w:rFonts w:cs="Arial"/>
                                  <w:sz w:val="16"/>
                                  <w:szCs w:val="16"/>
                                </w:rPr>
                                <w:t>www.netdevgroup.com</w:t>
                              </w:r>
                            </w:hyperlink>
                          </w:p>
                        </w:tc>
                      </w:tr>
                    </w:tbl>
                    <w:p w14:paraId="60CB6CA7" w14:textId="77777777" w:rsidR="00A5323D" w:rsidRDefault="00A5323D" w:rsidP="00A5323D"/>
                  </w:txbxContent>
                </v:textbox>
                <w10:anchorlock/>
              </v:roundrect>
            </w:pict>
          </mc:Fallback>
        </mc:AlternateContent>
      </w:r>
    </w:p>
    <w:p w14:paraId="779C536F" w14:textId="77777777" w:rsidR="003C6BCA" w:rsidRDefault="001E38E0" w:rsidP="0014219C">
      <w:pPr>
        <w:pStyle w:val="LabSection"/>
      </w:pPr>
      <w:r>
        <w:t>Topology</w:t>
      </w:r>
    </w:p>
    <w:p w14:paraId="4339BF56" w14:textId="77777777" w:rsidR="008C4307" w:rsidRDefault="00B21BDA" w:rsidP="006C56B8">
      <w:pPr>
        <w:pStyle w:val="Visual"/>
      </w:pPr>
      <w:r>
        <w:drawing>
          <wp:inline distT="0" distB="0" distL="0" distR="0" wp14:anchorId="0BCF2244" wp14:editId="24624C91">
            <wp:extent cx="4815946" cy="45720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19028" cy="4574926"/>
                    </a:xfrm>
                    <a:prstGeom prst="rect">
                      <a:avLst/>
                    </a:prstGeom>
                    <a:noFill/>
                    <a:ln>
                      <a:noFill/>
                    </a:ln>
                  </pic:spPr>
                </pic:pic>
              </a:graphicData>
            </a:graphic>
          </wp:inline>
        </w:drawing>
      </w:r>
    </w:p>
    <w:p w14:paraId="196E2361" w14:textId="77777777" w:rsidR="008402F2" w:rsidRPr="0009147A" w:rsidRDefault="00476BA9" w:rsidP="0009147A">
      <w:pPr>
        <w:pStyle w:val="BodyTextL25"/>
      </w:pPr>
      <w:r w:rsidRPr="00461AB0">
        <w:rPr>
          <w:b/>
        </w:rPr>
        <w:t>Note</w:t>
      </w:r>
      <w:r w:rsidRPr="00476BA9">
        <w:t>:</w:t>
      </w:r>
      <w:r w:rsidRPr="00461AB0">
        <w:t xml:space="preserve"> ISR G2 devices use GigabitEthernet interfaces instead of FastEthernet </w:t>
      </w:r>
      <w:r w:rsidR="0082362C">
        <w:t>i</w:t>
      </w:r>
      <w:r w:rsidRPr="00461AB0">
        <w:t>nterfaces.</w:t>
      </w:r>
    </w:p>
    <w:p w14:paraId="3150119D"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575"/>
        <w:gridCol w:w="1755"/>
        <w:gridCol w:w="1800"/>
        <w:gridCol w:w="1800"/>
        <w:gridCol w:w="1800"/>
      </w:tblGrid>
      <w:tr w:rsidR="00F17559" w14:paraId="39A328BD" w14:textId="77777777" w:rsidTr="0004576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C0718D" w14:textId="77777777" w:rsidR="00F17559" w:rsidRPr="00E87D62" w:rsidRDefault="00F17559" w:rsidP="00E87D62">
            <w:pPr>
              <w:pStyle w:val="TableHeading"/>
            </w:pPr>
            <w:r w:rsidRPr="00E87D62">
              <w:t>Device</w:t>
            </w:r>
          </w:p>
        </w:tc>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D10CEE" w14:textId="77777777" w:rsidR="00F17559" w:rsidRPr="00E87D62" w:rsidRDefault="00F17559"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AE9F714"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B89454"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1F4118"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3A1102BF" w14:textId="77777777" w:rsidR="00F17559" w:rsidRPr="00E87D62" w:rsidRDefault="00F17559" w:rsidP="00E87D62">
            <w:pPr>
              <w:pStyle w:val="TableHeading"/>
            </w:pPr>
            <w:r>
              <w:t>Switch Port</w:t>
            </w:r>
          </w:p>
        </w:tc>
      </w:tr>
      <w:tr w:rsidR="00E0347E" w14:paraId="4B8FB5EE" w14:textId="77777777" w:rsidTr="00045769">
        <w:trPr>
          <w:cantSplit/>
          <w:jc w:val="center"/>
        </w:trPr>
        <w:tc>
          <w:tcPr>
            <w:tcW w:w="1260" w:type="dxa"/>
            <w:vMerge w:val="restart"/>
            <w:vAlign w:val="center"/>
          </w:tcPr>
          <w:p w14:paraId="435E9BD9" w14:textId="77777777" w:rsidR="00E0347E" w:rsidRPr="00E87D62" w:rsidRDefault="00E0347E" w:rsidP="00E0347E">
            <w:pPr>
              <w:pStyle w:val="TableText"/>
            </w:pPr>
            <w:r>
              <w:t>R1</w:t>
            </w:r>
          </w:p>
        </w:tc>
        <w:tc>
          <w:tcPr>
            <w:tcW w:w="1575" w:type="dxa"/>
          </w:tcPr>
          <w:p w14:paraId="1F8DAEB9" w14:textId="77777777" w:rsidR="00E0347E" w:rsidRPr="009D1903" w:rsidRDefault="00B965FA" w:rsidP="00E0347E">
            <w:pPr>
              <w:pStyle w:val="TableText"/>
            </w:pPr>
            <w:r>
              <w:t>G</w:t>
            </w:r>
            <w:r w:rsidR="00E0347E">
              <w:t>0</w:t>
            </w:r>
            <w:r w:rsidR="00E0347E" w:rsidRPr="009D1903">
              <w:t>/0</w:t>
            </w:r>
          </w:p>
        </w:tc>
        <w:tc>
          <w:tcPr>
            <w:tcW w:w="1755" w:type="dxa"/>
          </w:tcPr>
          <w:p w14:paraId="1974AF59" w14:textId="77777777" w:rsidR="00E0347E" w:rsidRPr="009D1903" w:rsidRDefault="00E0347E" w:rsidP="00E0347E">
            <w:pPr>
              <w:pStyle w:val="TableText"/>
            </w:pPr>
            <w:r w:rsidRPr="009D1903">
              <w:t>209.165.200.225</w:t>
            </w:r>
          </w:p>
        </w:tc>
        <w:tc>
          <w:tcPr>
            <w:tcW w:w="1800" w:type="dxa"/>
          </w:tcPr>
          <w:p w14:paraId="2C77AF64" w14:textId="77777777" w:rsidR="00E0347E" w:rsidRPr="009D1903" w:rsidRDefault="00E0347E" w:rsidP="00E0347E">
            <w:pPr>
              <w:pStyle w:val="TableText"/>
            </w:pPr>
            <w:r w:rsidRPr="009D1903">
              <w:t>255.255.255.248</w:t>
            </w:r>
          </w:p>
        </w:tc>
        <w:tc>
          <w:tcPr>
            <w:tcW w:w="1800" w:type="dxa"/>
          </w:tcPr>
          <w:p w14:paraId="069062CD" w14:textId="77777777" w:rsidR="00E0347E" w:rsidRPr="009D1903" w:rsidRDefault="00E0347E" w:rsidP="00E0347E">
            <w:pPr>
              <w:pStyle w:val="TableText"/>
              <w:rPr>
                <w:lang w:val="pt-BR"/>
              </w:rPr>
            </w:pPr>
            <w:r w:rsidRPr="009D1903">
              <w:rPr>
                <w:lang w:val="pt-BR"/>
              </w:rPr>
              <w:t>N/A</w:t>
            </w:r>
          </w:p>
        </w:tc>
        <w:tc>
          <w:tcPr>
            <w:tcW w:w="1800" w:type="dxa"/>
          </w:tcPr>
          <w:p w14:paraId="6C2B1349" w14:textId="439F0696" w:rsidR="00E0347E" w:rsidRPr="009D1903" w:rsidRDefault="00E0347E" w:rsidP="00E0347E">
            <w:pPr>
              <w:pStyle w:val="TableText"/>
              <w:rPr>
                <w:lang w:val="pt-BR"/>
              </w:rPr>
            </w:pPr>
            <w:r w:rsidRPr="009D1903">
              <w:rPr>
                <w:lang w:val="pt-BR"/>
              </w:rPr>
              <w:t xml:space="preserve">ASA </w:t>
            </w:r>
            <w:r w:rsidR="005555F0">
              <w:rPr>
                <w:lang w:val="pt-BR"/>
              </w:rPr>
              <w:t>G1/1</w:t>
            </w:r>
          </w:p>
        </w:tc>
      </w:tr>
      <w:tr w:rsidR="00E0347E" w14:paraId="31315244" w14:textId="77777777" w:rsidTr="00045769">
        <w:trPr>
          <w:cantSplit/>
          <w:jc w:val="center"/>
        </w:trPr>
        <w:tc>
          <w:tcPr>
            <w:tcW w:w="1260" w:type="dxa"/>
            <w:vMerge/>
            <w:vAlign w:val="bottom"/>
          </w:tcPr>
          <w:p w14:paraId="63434034" w14:textId="77777777" w:rsidR="00E0347E" w:rsidRPr="00E87D62" w:rsidRDefault="00E0347E" w:rsidP="00E0347E">
            <w:pPr>
              <w:pStyle w:val="TableText"/>
            </w:pPr>
          </w:p>
        </w:tc>
        <w:tc>
          <w:tcPr>
            <w:tcW w:w="1575" w:type="dxa"/>
          </w:tcPr>
          <w:p w14:paraId="2602F571" w14:textId="77777777" w:rsidR="00E0347E" w:rsidRPr="009D1903" w:rsidRDefault="00E0347E" w:rsidP="00E0347E">
            <w:pPr>
              <w:pStyle w:val="TableText"/>
              <w:rPr>
                <w:lang w:val="pt-BR"/>
              </w:rPr>
            </w:pPr>
            <w:r w:rsidRPr="009D1903">
              <w:rPr>
                <w:lang w:val="pt-BR"/>
              </w:rPr>
              <w:t>S0/0/0 (DCE)</w:t>
            </w:r>
          </w:p>
        </w:tc>
        <w:tc>
          <w:tcPr>
            <w:tcW w:w="1755" w:type="dxa"/>
          </w:tcPr>
          <w:p w14:paraId="5A8EAEC4" w14:textId="77777777" w:rsidR="00E0347E" w:rsidRPr="009D1903" w:rsidRDefault="00E0347E" w:rsidP="00E0347E">
            <w:pPr>
              <w:pStyle w:val="TableText"/>
              <w:rPr>
                <w:lang w:val="pt-BR"/>
              </w:rPr>
            </w:pPr>
            <w:r w:rsidRPr="009D1903">
              <w:rPr>
                <w:lang w:val="pt-BR"/>
              </w:rPr>
              <w:t>10.1.1.1</w:t>
            </w:r>
          </w:p>
        </w:tc>
        <w:tc>
          <w:tcPr>
            <w:tcW w:w="1800" w:type="dxa"/>
          </w:tcPr>
          <w:p w14:paraId="2ED37051" w14:textId="77777777" w:rsidR="00E0347E" w:rsidRPr="009D1903" w:rsidRDefault="00E0347E" w:rsidP="00E0347E">
            <w:pPr>
              <w:pStyle w:val="TableText"/>
              <w:rPr>
                <w:lang w:val="pt-BR"/>
              </w:rPr>
            </w:pPr>
            <w:r w:rsidRPr="009D1903">
              <w:t>255.255.255.252</w:t>
            </w:r>
          </w:p>
        </w:tc>
        <w:tc>
          <w:tcPr>
            <w:tcW w:w="1800" w:type="dxa"/>
          </w:tcPr>
          <w:p w14:paraId="0088A879" w14:textId="77777777" w:rsidR="00E0347E" w:rsidRPr="009D1903" w:rsidRDefault="00E0347E" w:rsidP="00E0347E">
            <w:pPr>
              <w:pStyle w:val="TableText"/>
              <w:rPr>
                <w:lang w:val="pt-BR"/>
              </w:rPr>
            </w:pPr>
            <w:r w:rsidRPr="009D1903">
              <w:rPr>
                <w:lang w:val="pt-BR"/>
              </w:rPr>
              <w:t>N/A</w:t>
            </w:r>
          </w:p>
        </w:tc>
        <w:tc>
          <w:tcPr>
            <w:tcW w:w="1800" w:type="dxa"/>
          </w:tcPr>
          <w:p w14:paraId="15B3E3A8" w14:textId="77777777" w:rsidR="00E0347E" w:rsidRPr="009D1903" w:rsidRDefault="00E0347E" w:rsidP="00E0347E">
            <w:pPr>
              <w:pStyle w:val="TableText"/>
              <w:rPr>
                <w:lang w:val="pt-BR"/>
              </w:rPr>
            </w:pPr>
            <w:r w:rsidRPr="009D1903">
              <w:rPr>
                <w:lang w:val="pt-BR"/>
              </w:rPr>
              <w:t>N/A</w:t>
            </w:r>
          </w:p>
        </w:tc>
      </w:tr>
      <w:tr w:rsidR="00E0347E" w14:paraId="79FB9396" w14:textId="77777777" w:rsidTr="00045769">
        <w:trPr>
          <w:cantSplit/>
          <w:jc w:val="center"/>
        </w:trPr>
        <w:tc>
          <w:tcPr>
            <w:tcW w:w="1260" w:type="dxa"/>
            <w:vMerge w:val="restart"/>
            <w:vAlign w:val="center"/>
          </w:tcPr>
          <w:p w14:paraId="4C2DBC74" w14:textId="77777777" w:rsidR="00E0347E" w:rsidRPr="00E87D62" w:rsidRDefault="00E0347E" w:rsidP="00E0347E">
            <w:pPr>
              <w:pStyle w:val="TableText"/>
            </w:pPr>
            <w:r w:rsidRPr="00E87D62">
              <w:t>R2</w:t>
            </w:r>
          </w:p>
        </w:tc>
        <w:tc>
          <w:tcPr>
            <w:tcW w:w="1575" w:type="dxa"/>
          </w:tcPr>
          <w:p w14:paraId="11A383C0" w14:textId="77777777" w:rsidR="00E0347E" w:rsidRPr="009D1903" w:rsidRDefault="00E0347E" w:rsidP="00E0347E">
            <w:pPr>
              <w:pStyle w:val="TableText"/>
              <w:rPr>
                <w:lang w:val="pt-BR"/>
              </w:rPr>
            </w:pPr>
            <w:r w:rsidRPr="009D1903">
              <w:rPr>
                <w:lang w:val="pt-BR"/>
              </w:rPr>
              <w:t>S0/0/0</w:t>
            </w:r>
          </w:p>
        </w:tc>
        <w:tc>
          <w:tcPr>
            <w:tcW w:w="1755" w:type="dxa"/>
          </w:tcPr>
          <w:p w14:paraId="49021133" w14:textId="77777777" w:rsidR="00E0347E" w:rsidRPr="009D1903" w:rsidRDefault="00E0347E" w:rsidP="00E0347E">
            <w:pPr>
              <w:pStyle w:val="TableText"/>
              <w:rPr>
                <w:lang w:val="pt-BR"/>
              </w:rPr>
            </w:pPr>
            <w:r w:rsidRPr="009D1903">
              <w:rPr>
                <w:lang w:val="pt-BR"/>
              </w:rPr>
              <w:t>10.1.1.2</w:t>
            </w:r>
          </w:p>
        </w:tc>
        <w:tc>
          <w:tcPr>
            <w:tcW w:w="1800" w:type="dxa"/>
          </w:tcPr>
          <w:p w14:paraId="6F5AB10F" w14:textId="77777777" w:rsidR="00E0347E" w:rsidRPr="009D1903" w:rsidRDefault="00E0347E" w:rsidP="00E0347E">
            <w:pPr>
              <w:pStyle w:val="TableText"/>
              <w:rPr>
                <w:lang w:val="pt-BR"/>
              </w:rPr>
            </w:pPr>
            <w:r w:rsidRPr="009D1903">
              <w:t>255.255.255.252</w:t>
            </w:r>
          </w:p>
        </w:tc>
        <w:tc>
          <w:tcPr>
            <w:tcW w:w="1800" w:type="dxa"/>
          </w:tcPr>
          <w:p w14:paraId="05477CFF" w14:textId="77777777" w:rsidR="00E0347E" w:rsidRPr="009D1903" w:rsidRDefault="00E0347E" w:rsidP="00E0347E">
            <w:pPr>
              <w:pStyle w:val="TableText"/>
              <w:rPr>
                <w:lang w:val="pt-BR"/>
              </w:rPr>
            </w:pPr>
            <w:r w:rsidRPr="009D1903">
              <w:rPr>
                <w:lang w:val="pt-BR"/>
              </w:rPr>
              <w:t>N/A</w:t>
            </w:r>
          </w:p>
        </w:tc>
        <w:tc>
          <w:tcPr>
            <w:tcW w:w="1800" w:type="dxa"/>
          </w:tcPr>
          <w:p w14:paraId="2292EF85" w14:textId="77777777" w:rsidR="00E0347E" w:rsidRPr="009D1903" w:rsidRDefault="00E0347E" w:rsidP="00E0347E">
            <w:pPr>
              <w:pStyle w:val="TableText"/>
              <w:rPr>
                <w:lang w:val="pt-BR"/>
              </w:rPr>
            </w:pPr>
            <w:r w:rsidRPr="009D1903">
              <w:rPr>
                <w:lang w:val="pt-BR"/>
              </w:rPr>
              <w:t>N/A</w:t>
            </w:r>
          </w:p>
        </w:tc>
      </w:tr>
      <w:tr w:rsidR="00E0347E" w14:paraId="27B2091A" w14:textId="77777777" w:rsidTr="00045769">
        <w:trPr>
          <w:cantSplit/>
          <w:jc w:val="center"/>
        </w:trPr>
        <w:tc>
          <w:tcPr>
            <w:tcW w:w="1260" w:type="dxa"/>
            <w:vMerge/>
            <w:vAlign w:val="bottom"/>
          </w:tcPr>
          <w:p w14:paraId="4359CC44" w14:textId="77777777" w:rsidR="00E0347E" w:rsidRPr="00E87D62" w:rsidRDefault="00E0347E" w:rsidP="00E0347E">
            <w:pPr>
              <w:pStyle w:val="TableText"/>
            </w:pPr>
          </w:p>
        </w:tc>
        <w:tc>
          <w:tcPr>
            <w:tcW w:w="1575" w:type="dxa"/>
          </w:tcPr>
          <w:p w14:paraId="66FE2065" w14:textId="77777777" w:rsidR="00E0347E" w:rsidRPr="009D1903" w:rsidRDefault="00E0347E" w:rsidP="00E0347E">
            <w:pPr>
              <w:pStyle w:val="TableText"/>
              <w:rPr>
                <w:lang w:val="pt-BR"/>
              </w:rPr>
            </w:pPr>
            <w:r w:rsidRPr="009D1903">
              <w:rPr>
                <w:lang w:val="pt-BR"/>
              </w:rPr>
              <w:t>S0/0/1 (DCE)</w:t>
            </w:r>
          </w:p>
        </w:tc>
        <w:tc>
          <w:tcPr>
            <w:tcW w:w="1755" w:type="dxa"/>
          </w:tcPr>
          <w:p w14:paraId="3E2DBEC6" w14:textId="77777777" w:rsidR="00E0347E" w:rsidRPr="009D1903" w:rsidRDefault="00E0347E" w:rsidP="00E0347E">
            <w:pPr>
              <w:pStyle w:val="TableText"/>
              <w:rPr>
                <w:lang w:val="pt-BR"/>
              </w:rPr>
            </w:pPr>
            <w:r w:rsidRPr="009D1903">
              <w:rPr>
                <w:lang w:val="pt-BR"/>
              </w:rPr>
              <w:t>10.2.2.2</w:t>
            </w:r>
          </w:p>
        </w:tc>
        <w:tc>
          <w:tcPr>
            <w:tcW w:w="1800" w:type="dxa"/>
          </w:tcPr>
          <w:p w14:paraId="7BFC83F9" w14:textId="77777777" w:rsidR="00E0347E" w:rsidRPr="009D1903" w:rsidRDefault="00E0347E" w:rsidP="00E0347E">
            <w:pPr>
              <w:pStyle w:val="TableText"/>
              <w:rPr>
                <w:lang w:val="pt-BR"/>
              </w:rPr>
            </w:pPr>
            <w:r w:rsidRPr="009D1903">
              <w:t>255.255.255.252</w:t>
            </w:r>
          </w:p>
        </w:tc>
        <w:tc>
          <w:tcPr>
            <w:tcW w:w="1800" w:type="dxa"/>
          </w:tcPr>
          <w:p w14:paraId="215FE3B1" w14:textId="77777777" w:rsidR="00E0347E" w:rsidRPr="009D1903" w:rsidRDefault="00E0347E" w:rsidP="00E0347E">
            <w:pPr>
              <w:pStyle w:val="TableText"/>
              <w:rPr>
                <w:lang w:val="pt-BR"/>
              </w:rPr>
            </w:pPr>
            <w:r w:rsidRPr="009D1903">
              <w:rPr>
                <w:lang w:val="pt-BR"/>
              </w:rPr>
              <w:t>N/A</w:t>
            </w:r>
          </w:p>
        </w:tc>
        <w:tc>
          <w:tcPr>
            <w:tcW w:w="1800" w:type="dxa"/>
          </w:tcPr>
          <w:p w14:paraId="76AEB711" w14:textId="77777777" w:rsidR="00E0347E" w:rsidRPr="009D1903" w:rsidRDefault="00E0347E" w:rsidP="00E0347E">
            <w:pPr>
              <w:pStyle w:val="TableText"/>
              <w:rPr>
                <w:lang w:val="pt-BR"/>
              </w:rPr>
            </w:pPr>
            <w:r w:rsidRPr="009D1903">
              <w:rPr>
                <w:lang w:val="pt-BR"/>
              </w:rPr>
              <w:t>N/A</w:t>
            </w:r>
          </w:p>
        </w:tc>
      </w:tr>
      <w:tr w:rsidR="00E0347E" w14:paraId="63B5234B" w14:textId="77777777" w:rsidTr="00045769">
        <w:trPr>
          <w:cantSplit/>
          <w:jc w:val="center"/>
        </w:trPr>
        <w:tc>
          <w:tcPr>
            <w:tcW w:w="1260" w:type="dxa"/>
            <w:vMerge w:val="restart"/>
            <w:vAlign w:val="center"/>
          </w:tcPr>
          <w:p w14:paraId="74140315" w14:textId="77777777" w:rsidR="00E0347E" w:rsidRPr="00E87D62" w:rsidRDefault="00E0347E" w:rsidP="00E0347E">
            <w:pPr>
              <w:pStyle w:val="TableText"/>
            </w:pPr>
            <w:r>
              <w:t>R3</w:t>
            </w:r>
          </w:p>
        </w:tc>
        <w:tc>
          <w:tcPr>
            <w:tcW w:w="1575" w:type="dxa"/>
          </w:tcPr>
          <w:p w14:paraId="3EC73843" w14:textId="77777777" w:rsidR="00E0347E" w:rsidRPr="009D1903" w:rsidRDefault="00B965FA" w:rsidP="00E0347E">
            <w:pPr>
              <w:pStyle w:val="TableText"/>
              <w:rPr>
                <w:lang w:val="pt-BR"/>
              </w:rPr>
            </w:pPr>
            <w:r>
              <w:rPr>
                <w:lang w:val="pt-BR"/>
              </w:rPr>
              <w:t>G</w:t>
            </w:r>
            <w:r w:rsidR="00E0347E">
              <w:rPr>
                <w:lang w:val="pt-BR"/>
              </w:rPr>
              <w:t>0</w:t>
            </w:r>
            <w:r w:rsidR="00E0347E" w:rsidRPr="009D1903">
              <w:rPr>
                <w:lang w:val="pt-BR"/>
              </w:rPr>
              <w:t>/1</w:t>
            </w:r>
          </w:p>
        </w:tc>
        <w:tc>
          <w:tcPr>
            <w:tcW w:w="1755" w:type="dxa"/>
          </w:tcPr>
          <w:p w14:paraId="7BC63116" w14:textId="77777777" w:rsidR="00E0347E" w:rsidRPr="009D1903" w:rsidRDefault="00E0347E" w:rsidP="00E0347E">
            <w:pPr>
              <w:pStyle w:val="TableText"/>
            </w:pPr>
            <w:r w:rsidRPr="009D1903">
              <w:t>172.16.3.1</w:t>
            </w:r>
          </w:p>
        </w:tc>
        <w:tc>
          <w:tcPr>
            <w:tcW w:w="1800" w:type="dxa"/>
          </w:tcPr>
          <w:p w14:paraId="7D561585" w14:textId="77777777" w:rsidR="00E0347E" w:rsidRPr="009D1903" w:rsidRDefault="00E0347E" w:rsidP="00E0347E">
            <w:pPr>
              <w:pStyle w:val="TableText"/>
            </w:pPr>
            <w:r w:rsidRPr="009D1903">
              <w:t>255.255.255.0</w:t>
            </w:r>
          </w:p>
        </w:tc>
        <w:tc>
          <w:tcPr>
            <w:tcW w:w="1800" w:type="dxa"/>
          </w:tcPr>
          <w:p w14:paraId="6A848B52" w14:textId="77777777" w:rsidR="00E0347E" w:rsidRPr="009D1903" w:rsidRDefault="00E0347E" w:rsidP="00E0347E">
            <w:pPr>
              <w:pStyle w:val="TableText"/>
              <w:rPr>
                <w:lang w:val="pt-BR"/>
              </w:rPr>
            </w:pPr>
            <w:r w:rsidRPr="009D1903">
              <w:rPr>
                <w:lang w:val="pt-BR"/>
              </w:rPr>
              <w:t>N/A</w:t>
            </w:r>
          </w:p>
        </w:tc>
        <w:tc>
          <w:tcPr>
            <w:tcW w:w="1800" w:type="dxa"/>
          </w:tcPr>
          <w:p w14:paraId="79E1BA4D" w14:textId="77777777" w:rsidR="00E0347E" w:rsidRPr="009D1903" w:rsidRDefault="00E0347E" w:rsidP="00E0347E">
            <w:pPr>
              <w:pStyle w:val="TableText"/>
            </w:pPr>
            <w:r w:rsidRPr="009D1903">
              <w:rPr>
                <w:lang w:val="pt-BR"/>
              </w:rPr>
              <w:t xml:space="preserve">S3 </w:t>
            </w:r>
            <w:r>
              <w:rPr>
                <w:lang w:val="pt-BR"/>
              </w:rPr>
              <w:t>F0</w:t>
            </w:r>
            <w:r w:rsidRPr="009D1903">
              <w:rPr>
                <w:lang w:val="pt-BR"/>
              </w:rPr>
              <w:t>/5</w:t>
            </w:r>
          </w:p>
        </w:tc>
      </w:tr>
      <w:tr w:rsidR="00E0347E" w14:paraId="07F80C1B" w14:textId="77777777" w:rsidTr="00045769">
        <w:trPr>
          <w:cantSplit/>
          <w:jc w:val="center"/>
        </w:trPr>
        <w:tc>
          <w:tcPr>
            <w:tcW w:w="1260" w:type="dxa"/>
            <w:vMerge/>
            <w:vAlign w:val="bottom"/>
          </w:tcPr>
          <w:p w14:paraId="3717CFE2" w14:textId="77777777" w:rsidR="00E0347E" w:rsidRPr="00E87D62" w:rsidRDefault="00E0347E" w:rsidP="00E0347E">
            <w:pPr>
              <w:pStyle w:val="TableText"/>
            </w:pPr>
          </w:p>
        </w:tc>
        <w:tc>
          <w:tcPr>
            <w:tcW w:w="1575" w:type="dxa"/>
          </w:tcPr>
          <w:p w14:paraId="278EF090" w14:textId="77777777" w:rsidR="00E0347E" w:rsidRPr="009D1903" w:rsidRDefault="00E0347E" w:rsidP="00E0347E">
            <w:pPr>
              <w:pStyle w:val="TableText"/>
            </w:pPr>
            <w:r w:rsidRPr="009D1903">
              <w:t xml:space="preserve">S0/0/1 </w:t>
            </w:r>
          </w:p>
        </w:tc>
        <w:tc>
          <w:tcPr>
            <w:tcW w:w="1755" w:type="dxa"/>
          </w:tcPr>
          <w:p w14:paraId="31AF8786" w14:textId="77777777" w:rsidR="00E0347E" w:rsidRPr="009D1903" w:rsidRDefault="00E0347E" w:rsidP="00E0347E">
            <w:pPr>
              <w:pStyle w:val="TableText"/>
              <w:rPr>
                <w:lang w:val="pt-BR"/>
              </w:rPr>
            </w:pPr>
            <w:r w:rsidRPr="009D1903">
              <w:rPr>
                <w:lang w:val="pt-BR"/>
              </w:rPr>
              <w:t>10.2.2.1</w:t>
            </w:r>
          </w:p>
        </w:tc>
        <w:tc>
          <w:tcPr>
            <w:tcW w:w="1800" w:type="dxa"/>
          </w:tcPr>
          <w:p w14:paraId="35EEF6E6" w14:textId="77777777" w:rsidR="00E0347E" w:rsidRPr="009D1903" w:rsidRDefault="00E0347E" w:rsidP="00E0347E">
            <w:pPr>
              <w:pStyle w:val="TableText"/>
              <w:rPr>
                <w:lang w:val="pt-BR"/>
              </w:rPr>
            </w:pPr>
            <w:r w:rsidRPr="009D1903">
              <w:t>255.255.255.252</w:t>
            </w:r>
          </w:p>
        </w:tc>
        <w:tc>
          <w:tcPr>
            <w:tcW w:w="1800" w:type="dxa"/>
          </w:tcPr>
          <w:p w14:paraId="2B829984" w14:textId="77777777" w:rsidR="00E0347E" w:rsidRPr="009D1903" w:rsidRDefault="00E0347E" w:rsidP="00E0347E">
            <w:pPr>
              <w:pStyle w:val="TableText"/>
              <w:rPr>
                <w:lang w:val="pt-BR"/>
              </w:rPr>
            </w:pPr>
            <w:r w:rsidRPr="009D1903">
              <w:rPr>
                <w:lang w:val="pt-BR"/>
              </w:rPr>
              <w:t>N/A</w:t>
            </w:r>
          </w:p>
        </w:tc>
        <w:tc>
          <w:tcPr>
            <w:tcW w:w="1800" w:type="dxa"/>
          </w:tcPr>
          <w:p w14:paraId="4C482D20" w14:textId="77777777" w:rsidR="00E0347E" w:rsidRPr="009D1903" w:rsidRDefault="00E0347E" w:rsidP="00E0347E">
            <w:pPr>
              <w:pStyle w:val="TableText"/>
              <w:rPr>
                <w:lang w:val="pt-BR"/>
              </w:rPr>
            </w:pPr>
            <w:r w:rsidRPr="009D1903">
              <w:rPr>
                <w:lang w:val="pt-BR"/>
              </w:rPr>
              <w:t>N/A</w:t>
            </w:r>
          </w:p>
        </w:tc>
      </w:tr>
      <w:tr w:rsidR="00E0347E" w14:paraId="3073B62D" w14:textId="77777777" w:rsidTr="00045769">
        <w:trPr>
          <w:cantSplit/>
          <w:jc w:val="center"/>
        </w:trPr>
        <w:tc>
          <w:tcPr>
            <w:tcW w:w="1260" w:type="dxa"/>
            <w:vMerge w:val="restart"/>
            <w:vAlign w:val="center"/>
          </w:tcPr>
          <w:p w14:paraId="51F5155D" w14:textId="77777777" w:rsidR="00E0347E" w:rsidRPr="009D1903" w:rsidRDefault="00E0347E" w:rsidP="00E0347E">
            <w:pPr>
              <w:pStyle w:val="TableText"/>
              <w:rPr>
                <w:lang w:val="pt-BR"/>
              </w:rPr>
            </w:pPr>
            <w:r w:rsidRPr="009D1903">
              <w:rPr>
                <w:lang w:val="pt-BR"/>
              </w:rPr>
              <w:t>ASA</w:t>
            </w:r>
          </w:p>
        </w:tc>
        <w:tc>
          <w:tcPr>
            <w:tcW w:w="1575" w:type="dxa"/>
          </w:tcPr>
          <w:p w14:paraId="42417B69" w14:textId="46CC75AB" w:rsidR="00E0347E" w:rsidRPr="009D1903" w:rsidRDefault="005555F0" w:rsidP="00E0347E">
            <w:pPr>
              <w:pStyle w:val="TableText"/>
              <w:rPr>
                <w:lang w:val="pt-BR"/>
              </w:rPr>
            </w:pPr>
            <w:r>
              <w:rPr>
                <w:lang w:val="pt-BR"/>
              </w:rPr>
              <w:t>G1/2</w:t>
            </w:r>
          </w:p>
        </w:tc>
        <w:tc>
          <w:tcPr>
            <w:tcW w:w="1755" w:type="dxa"/>
          </w:tcPr>
          <w:p w14:paraId="652830D3" w14:textId="77777777" w:rsidR="00E0347E" w:rsidRPr="009D1903" w:rsidRDefault="00E0347E" w:rsidP="00E0347E">
            <w:pPr>
              <w:pStyle w:val="TableText"/>
            </w:pPr>
            <w:r w:rsidRPr="009D1903">
              <w:t>192.168.1.1</w:t>
            </w:r>
          </w:p>
        </w:tc>
        <w:tc>
          <w:tcPr>
            <w:tcW w:w="1800" w:type="dxa"/>
          </w:tcPr>
          <w:p w14:paraId="51E60C02" w14:textId="77777777" w:rsidR="00E0347E" w:rsidRPr="009D1903" w:rsidRDefault="00E0347E" w:rsidP="00E0347E">
            <w:pPr>
              <w:pStyle w:val="TableText"/>
            </w:pPr>
            <w:r w:rsidRPr="009D1903">
              <w:t>255.255.255.0</w:t>
            </w:r>
          </w:p>
        </w:tc>
        <w:tc>
          <w:tcPr>
            <w:tcW w:w="1800" w:type="dxa"/>
          </w:tcPr>
          <w:p w14:paraId="01677E26" w14:textId="77777777" w:rsidR="00E0347E" w:rsidRPr="009D1903" w:rsidRDefault="00E0347E" w:rsidP="00E0347E">
            <w:pPr>
              <w:pStyle w:val="TableText"/>
            </w:pPr>
            <w:r w:rsidRPr="009D1903">
              <w:t>NA</w:t>
            </w:r>
          </w:p>
        </w:tc>
        <w:tc>
          <w:tcPr>
            <w:tcW w:w="1800" w:type="dxa"/>
          </w:tcPr>
          <w:p w14:paraId="7A5F2DFA" w14:textId="77777777" w:rsidR="00E0347E" w:rsidRPr="009D1903" w:rsidRDefault="00E0347E" w:rsidP="00E0347E">
            <w:pPr>
              <w:pStyle w:val="TableText"/>
              <w:rPr>
                <w:lang w:val="pt-BR"/>
              </w:rPr>
            </w:pPr>
            <w:r w:rsidRPr="009D1903">
              <w:rPr>
                <w:lang w:val="pt-BR"/>
              </w:rPr>
              <w:t xml:space="preserve">S2 </w:t>
            </w:r>
            <w:r>
              <w:rPr>
                <w:lang w:val="pt-BR"/>
              </w:rPr>
              <w:t>Fa0</w:t>
            </w:r>
            <w:r w:rsidRPr="009D1903">
              <w:rPr>
                <w:lang w:val="pt-BR"/>
              </w:rPr>
              <w:t>/24</w:t>
            </w:r>
          </w:p>
        </w:tc>
      </w:tr>
      <w:tr w:rsidR="00E0347E" w14:paraId="6BFDA536" w14:textId="77777777" w:rsidTr="00045769">
        <w:trPr>
          <w:cantSplit/>
          <w:jc w:val="center"/>
        </w:trPr>
        <w:tc>
          <w:tcPr>
            <w:tcW w:w="1260" w:type="dxa"/>
            <w:vMerge/>
          </w:tcPr>
          <w:p w14:paraId="6220A002" w14:textId="77777777" w:rsidR="00E0347E" w:rsidRPr="009D1903" w:rsidRDefault="00E0347E" w:rsidP="00E0347E">
            <w:pPr>
              <w:pStyle w:val="TableText"/>
              <w:rPr>
                <w:lang w:val="pt-BR"/>
              </w:rPr>
            </w:pPr>
          </w:p>
        </w:tc>
        <w:tc>
          <w:tcPr>
            <w:tcW w:w="1575" w:type="dxa"/>
          </w:tcPr>
          <w:p w14:paraId="18A74764" w14:textId="2CCAFE69" w:rsidR="00E0347E" w:rsidRPr="009D1903" w:rsidRDefault="005555F0" w:rsidP="00E0347E">
            <w:pPr>
              <w:pStyle w:val="TableText"/>
              <w:rPr>
                <w:lang w:val="pt-BR"/>
              </w:rPr>
            </w:pPr>
            <w:r>
              <w:rPr>
                <w:lang w:val="pt-BR"/>
              </w:rPr>
              <w:t>G1/1</w:t>
            </w:r>
          </w:p>
        </w:tc>
        <w:tc>
          <w:tcPr>
            <w:tcW w:w="1755" w:type="dxa"/>
          </w:tcPr>
          <w:p w14:paraId="646A98EC" w14:textId="77777777" w:rsidR="00E0347E" w:rsidRPr="009D1903" w:rsidRDefault="00045769" w:rsidP="00045769">
            <w:pPr>
              <w:pStyle w:val="TableText"/>
            </w:pPr>
            <w:r>
              <w:t>209.165.200.226</w:t>
            </w:r>
          </w:p>
        </w:tc>
        <w:tc>
          <w:tcPr>
            <w:tcW w:w="1800" w:type="dxa"/>
          </w:tcPr>
          <w:p w14:paraId="68798E84" w14:textId="77777777" w:rsidR="00E0347E" w:rsidRPr="009D1903" w:rsidRDefault="00E0347E" w:rsidP="00E0347E">
            <w:pPr>
              <w:pStyle w:val="TableText"/>
            </w:pPr>
            <w:r w:rsidRPr="009D1903">
              <w:t>255.255.255.248</w:t>
            </w:r>
          </w:p>
        </w:tc>
        <w:tc>
          <w:tcPr>
            <w:tcW w:w="1800" w:type="dxa"/>
          </w:tcPr>
          <w:p w14:paraId="1A5D56AA" w14:textId="77777777" w:rsidR="00E0347E" w:rsidRPr="009D1903" w:rsidRDefault="00E0347E" w:rsidP="00E0347E">
            <w:pPr>
              <w:pStyle w:val="TableText"/>
            </w:pPr>
            <w:r w:rsidRPr="009D1903">
              <w:t>NA</w:t>
            </w:r>
          </w:p>
        </w:tc>
        <w:tc>
          <w:tcPr>
            <w:tcW w:w="1800" w:type="dxa"/>
          </w:tcPr>
          <w:p w14:paraId="09D28324" w14:textId="77777777" w:rsidR="00E0347E" w:rsidRPr="009D1903" w:rsidRDefault="00E0347E" w:rsidP="00E0347E">
            <w:pPr>
              <w:pStyle w:val="TableText"/>
              <w:rPr>
                <w:lang w:val="pt-BR"/>
              </w:rPr>
            </w:pPr>
            <w:r w:rsidRPr="009D1903">
              <w:rPr>
                <w:lang w:val="pt-BR"/>
              </w:rPr>
              <w:t>R</w:t>
            </w:r>
            <w:r>
              <w:rPr>
                <w:lang w:val="pt-BR"/>
              </w:rPr>
              <w:t>1</w:t>
            </w:r>
            <w:r w:rsidRPr="009D1903">
              <w:rPr>
                <w:lang w:val="pt-BR"/>
              </w:rPr>
              <w:t xml:space="preserve"> </w:t>
            </w:r>
            <w:r>
              <w:rPr>
                <w:lang w:val="pt-BR"/>
              </w:rPr>
              <w:t>F0</w:t>
            </w:r>
            <w:r w:rsidRPr="009D1903">
              <w:rPr>
                <w:lang w:val="pt-BR"/>
              </w:rPr>
              <w:t>/0</w:t>
            </w:r>
          </w:p>
        </w:tc>
      </w:tr>
      <w:tr w:rsidR="00E0347E" w14:paraId="141A060A" w14:textId="77777777" w:rsidTr="00045769">
        <w:trPr>
          <w:cantSplit/>
          <w:jc w:val="center"/>
        </w:trPr>
        <w:tc>
          <w:tcPr>
            <w:tcW w:w="1260" w:type="dxa"/>
            <w:vMerge/>
          </w:tcPr>
          <w:p w14:paraId="7CB7FE1A" w14:textId="77777777" w:rsidR="00E0347E" w:rsidRPr="009D1903" w:rsidRDefault="00E0347E" w:rsidP="00E0347E">
            <w:pPr>
              <w:pStyle w:val="TableText"/>
              <w:rPr>
                <w:lang w:val="pt-BR"/>
              </w:rPr>
            </w:pPr>
          </w:p>
        </w:tc>
        <w:tc>
          <w:tcPr>
            <w:tcW w:w="1575" w:type="dxa"/>
          </w:tcPr>
          <w:p w14:paraId="399C2475" w14:textId="028EBB18" w:rsidR="00E0347E" w:rsidRPr="009D1903" w:rsidRDefault="005555F0" w:rsidP="00E0347E">
            <w:pPr>
              <w:pStyle w:val="TableText"/>
              <w:rPr>
                <w:lang w:val="pt-BR"/>
              </w:rPr>
            </w:pPr>
            <w:r>
              <w:rPr>
                <w:lang w:val="pt-BR"/>
              </w:rPr>
              <w:t>G1/3</w:t>
            </w:r>
          </w:p>
        </w:tc>
        <w:tc>
          <w:tcPr>
            <w:tcW w:w="1755" w:type="dxa"/>
          </w:tcPr>
          <w:p w14:paraId="362F5D78" w14:textId="77777777" w:rsidR="00E0347E" w:rsidRPr="009D1903" w:rsidRDefault="00E0347E" w:rsidP="00E0347E">
            <w:pPr>
              <w:pStyle w:val="TableText"/>
            </w:pPr>
            <w:r w:rsidRPr="009D1903">
              <w:t>192.168.2.1</w:t>
            </w:r>
          </w:p>
        </w:tc>
        <w:tc>
          <w:tcPr>
            <w:tcW w:w="1800" w:type="dxa"/>
          </w:tcPr>
          <w:p w14:paraId="52218A93" w14:textId="77777777" w:rsidR="00E0347E" w:rsidRPr="009D1903" w:rsidRDefault="00E0347E" w:rsidP="00E0347E">
            <w:pPr>
              <w:pStyle w:val="TableText"/>
            </w:pPr>
            <w:r w:rsidRPr="009D1903">
              <w:t>255.255.255.0</w:t>
            </w:r>
          </w:p>
        </w:tc>
        <w:tc>
          <w:tcPr>
            <w:tcW w:w="1800" w:type="dxa"/>
          </w:tcPr>
          <w:p w14:paraId="6BCE1C44" w14:textId="77777777" w:rsidR="00E0347E" w:rsidRPr="009D1903" w:rsidRDefault="00E0347E" w:rsidP="00E0347E">
            <w:pPr>
              <w:pStyle w:val="TableText"/>
            </w:pPr>
            <w:r w:rsidRPr="009D1903">
              <w:t>NA</w:t>
            </w:r>
          </w:p>
        </w:tc>
        <w:tc>
          <w:tcPr>
            <w:tcW w:w="1800" w:type="dxa"/>
          </w:tcPr>
          <w:p w14:paraId="5D1F4800"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24</w:t>
            </w:r>
          </w:p>
        </w:tc>
      </w:tr>
      <w:tr w:rsidR="00E0347E" w14:paraId="4C9180BC" w14:textId="77777777" w:rsidTr="00045769">
        <w:trPr>
          <w:cantSplit/>
          <w:jc w:val="center"/>
        </w:trPr>
        <w:tc>
          <w:tcPr>
            <w:tcW w:w="1260" w:type="dxa"/>
          </w:tcPr>
          <w:p w14:paraId="45665F89" w14:textId="77777777" w:rsidR="00E0347E" w:rsidRPr="009D1903" w:rsidRDefault="00E0347E" w:rsidP="00E0347E">
            <w:pPr>
              <w:pStyle w:val="TableText"/>
              <w:rPr>
                <w:lang w:val="pt-BR"/>
              </w:rPr>
            </w:pPr>
            <w:r w:rsidRPr="009D1903">
              <w:rPr>
                <w:lang w:val="pt-BR"/>
              </w:rPr>
              <w:t>PC-A</w:t>
            </w:r>
          </w:p>
        </w:tc>
        <w:tc>
          <w:tcPr>
            <w:tcW w:w="1575" w:type="dxa"/>
          </w:tcPr>
          <w:p w14:paraId="036BE390" w14:textId="77777777" w:rsidR="00E0347E" w:rsidRPr="009D1903" w:rsidRDefault="00E0347E" w:rsidP="00E0347E">
            <w:pPr>
              <w:pStyle w:val="TableText"/>
              <w:rPr>
                <w:lang w:val="pt-BR"/>
              </w:rPr>
            </w:pPr>
            <w:r w:rsidRPr="009D1903">
              <w:rPr>
                <w:lang w:val="pt-BR"/>
              </w:rPr>
              <w:t>NIC</w:t>
            </w:r>
          </w:p>
        </w:tc>
        <w:tc>
          <w:tcPr>
            <w:tcW w:w="1755" w:type="dxa"/>
          </w:tcPr>
          <w:p w14:paraId="5D05C827" w14:textId="77777777" w:rsidR="00E0347E" w:rsidRPr="009D1903" w:rsidRDefault="00E0347E" w:rsidP="00E0347E">
            <w:pPr>
              <w:pStyle w:val="TableText"/>
            </w:pPr>
            <w:r w:rsidRPr="009D1903">
              <w:t>192.168.2.3</w:t>
            </w:r>
          </w:p>
        </w:tc>
        <w:tc>
          <w:tcPr>
            <w:tcW w:w="1800" w:type="dxa"/>
          </w:tcPr>
          <w:p w14:paraId="41DC6CE4" w14:textId="77777777" w:rsidR="00E0347E" w:rsidRPr="009D1903" w:rsidRDefault="00E0347E" w:rsidP="00E0347E">
            <w:pPr>
              <w:pStyle w:val="TableText"/>
            </w:pPr>
            <w:r w:rsidRPr="009D1903">
              <w:t>255.255.255.0</w:t>
            </w:r>
          </w:p>
        </w:tc>
        <w:tc>
          <w:tcPr>
            <w:tcW w:w="1800" w:type="dxa"/>
          </w:tcPr>
          <w:p w14:paraId="404A2FCF" w14:textId="77777777" w:rsidR="00E0347E" w:rsidRPr="009D1903" w:rsidRDefault="00E0347E" w:rsidP="00E0347E">
            <w:pPr>
              <w:pStyle w:val="TableText"/>
              <w:rPr>
                <w:lang w:val="pt-BR"/>
              </w:rPr>
            </w:pPr>
            <w:r w:rsidRPr="009D1903">
              <w:t>192.168.2.1</w:t>
            </w:r>
          </w:p>
        </w:tc>
        <w:tc>
          <w:tcPr>
            <w:tcW w:w="1800" w:type="dxa"/>
          </w:tcPr>
          <w:p w14:paraId="7918EEE3"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6</w:t>
            </w:r>
          </w:p>
        </w:tc>
      </w:tr>
      <w:tr w:rsidR="00E0347E" w14:paraId="7F329912" w14:textId="77777777" w:rsidTr="00045769">
        <w:trPr>
          <w:cantSplit/>
          <w:jc w:val="center"/>
        </w:trPr>
        <w:tc>
          <w:tcPr>
            <w:tcW w:w="1260" w:type="dxa"/>
          </w:tcPr>
          <w:p w14:paraId="05049952" w14:textId="77777777" w:rsidR="00E0347E" w:rsidRPr="009D1903" w:rsidRDefault="00E0347E" w:rsidP="00E0347E">
            <w:pPr>
              <w:pStyle w:val="TableText"/>
              <w:rPr>
                <w:lang w:val="pt-BR"/>
              </w:rPr>
            </w:pPr>
            <w:r w:rsidRPr="009D1903">
              <w:rPr>
                <w:lang w:val="pt-BR"/>
              </w:rPr>
              <w:t>PC-B</w:t>
            </w:r>
          </w:p>
        </w:tc>
        <w:tc>
          <w:tcPr>
            <w:tcW w:w="1575" w:type="dxa"/>
          </w:tcPr>
          <w:p w14:paraId="1C7A9D48" w14:textId="77777777" w:rsidR="00E0347E" w:rsidRPr="009D1903" w:rsidRDefault="00E0347E" w:rsidP="00E0347E">
            <w:pPr>
              <w:pStyle w:val="TableText"/>
              <w:rPr>
                <w:lang w:val="pt-BR"/>
              </w:rPr>
            </w:pPr>
            <w:r w:rsidRPr="009D1903">
              <w:rPr>
                <w:lang w:val="pt-BR"/>
              </w:rPr>
              <w:t>NIC</w:t>
            </w:r>
          </w:p>
        </w:tc>
        <w:tc>
          <w:tcPr>
            <w:tcW w:w="1755" w:type="dxa"/>
          </w:tcPr>
          <w:p w14:paraId="26F0995E" w14:textId="77777777" w:rsidR="00E0347E" w:rsidRPr="009D1903" w:rsidRDefault="00E0347E" w:rsidP="00E0347E">
            <w:pPr>
              <w:pStyle w:val="TableText"/>
            </w:pPr>
            <w:r w:rsidRPr="009D1903">
              <w:t>192.168.1</w:t>
            </w:r>
            <w:r>
              <w:t>.3</w:t>
            </w:r>
          </w:p>
        </w:tc>
        <w:tc>
          <w:tcPr>
            <w:tcW w:w="1800" w:type="dxa"/>
          </w:tcPr>
          <w:p w14:paraId="77386630" w14:textId="77777777" w:rsidR="00E0347E" w:rsidRPr="009D1903" w:rsidRDefault="00E0347E" w:rsidP="00E0347E">
            <w:pPr>
              <w:pStyle w:val="TableText"/>
            </w:pPr>
            <w:r w:rsidRPr="009D1903">
              <w:t>255.255.255.0</w:t>
            </w:r>
          </w:p>
        </w:tc>
        <w:tc>
          <w:tcPr>
            <w:tcW w:w="1800" w:type="dxa"/>
          </w:tcPr>
          <w:p w14:paraId="49B544BC" w14:textId="77777777" w:rsidR="00E0347E" w:rsidRPr="009D1903" w:rsidRDefault="00E0347E" w:rsidP="00E0347E">
            <w:pPr>
              <w:pStyle w:val="TableText"/>
              <w:rPr>
                <w:lang w:val="pt-BR"/>
              </w:rPr>
            </w:pPr>
            <w:r w:rsidRPr="009D1903">
              <w:t>192.168.1.1</w:t>
            </w:r>
          </w:p>
        </w:tc>
        <w:tc>
          <w:tcPr>
            <w:tcW w:w="1800" w:type="dxa"/>
          </w:tcPr>
          <w:p w14:paraId="4A1ABF88" w14:textId="77777777" w:rsidR="00E0347E" w:rsidRPr="009D1903" w:rsidRDefault="00E0347E" w:rsidP="00E0347E">
            <w:pPr>
              <w:pStyle w:val="TableText"/>
              <w:rPr>
                <w:lang w:val="pt-BR"/>
              </w:rPr>
            </w:pPr>
            <w:r w:rsidRPr="009D1903">
              <w:rPr>
                <w:lang w:val="pt-BR"/>
              </w:rPr>
              <w:t xml:space="preserve">S2 </w:t>
            </w:r>
            <w:r>
              <w:rPr>
                <w:lang w:val="pt-BR"/>
              </w:rPr>
              <w:t>F0</w:t>
            </w:r>
            <w:r w:rsidRPr="009D1903">
              <w:rPr>
                <w:lang w:val="pt-BR"/>
              </w:rPr>
              <w:t>/18</w:t>
            </w:r>
          </w:p>
        </w:tc>
      </w:tr>
      <w:tr w:rsidR="00E0347E" w14:paraId="2B9940CA" w14:textId="77777777" w:rsidTr="00045769">
        <w:trPr>
          <w:cantSplit/>
          <w:jc w:val="center"/>
        </w:trPr>
        <w:tc>
          <w:tcPr>
            <w:tcW w:w="1260" w:type="dxa"/>
          </w:tcPr>
          <w:p w14:paraId="5327517B" w14:textId="77777777" w:rsidR="00E0347E" w:rsidRPr="009D1903" w:rsidRDefault="00E0347E" w:rsidP="00E0347E">
            <w:pPr>
              <w:pStyle w:val="TableText"/>
            </w:pPr>
            <w:r w:rsidRPr="009D1903">
              <w:t>PC-C</w:t>
            </w:r>
          </w:p>
        </w:tc>
        <w:tc>
          <w:tcPr>
            <w:tcW w:w="1575" w:type="dxa"/>
          </w:tcPr>
          <w:p w14:paraId="266DC4F6" w14:textId="77777777" w:rsidR="00E0347E" w:rsidRPr="009D1903" w:rsidRDefault="00E0347E" w:rsidP="00E0347E">
            <w:pPr>
              <w:pStyle w:val="TableText"/>
            </w:pPr>
            <w:r w:rsidRPr="009D1903">
              <w:t>NIC</w:t>
            </w:r>
          </w:p>
        </w:tc>
        <w:tc>
          <w:tcPr>
            <w:tcW w:w="1755" w:type="dxa"/>
          </w:tcPr>
          <w:p w14:paraId="5C29CCB6" w14:textId="77777777" w:rsidR="00E0347E" w:rsidRPr="009D1903" w:rsidRDefault="00E0347E" w:rsidP="00E0347E">
            <w:pPr>
              <w:pStyle w:val="TableText"/>
            </w:pPr>
            <w:r w:rsidRPr="009D1903">
              <w:t>172.16.3.3</w:t>
            </w:r>
          </w:p>
        </w:tc>
        <w:tc>
          <w:tcPr>
            <w:tcW w:w="1800" w:type="dxa"/>
          </w:tcPr>
          <w:p w14:paraId="4A9F3690" w14:textId="77777777" w:rsidR="00E0347E" w:rsidRPr="009D1903" w:rsidRDefault="00E0347E" w:rsidP="00E0347E">
            <w:pPr>
              <w:pStyle w:val="TableText"/>
            </w:pPr>
            <w:r w:rsidRPr="009D1903">
              <w:t>255.255.255.0</w:t>
            </w:r>
          </w:p>
        </w:tc>
        <w:tc>
          <w:tcPr>
            <w:tcW w:w="1800" w:type="dxa"/>
          </w:tcPr>
          <w:p w14:paraId="58FD00FC" w14:textId="77777777" w:rsidR="00E0347E" w:rsidRPr="009D1903" w:rsidRDefault="00E0347E" w:rsidP="00E0347E">
            <w:pPr>
              <w:pStyle w:val="TableText"/>
            </w:pPr>
            <w:r w:rsidRPr="009D1903">
              <w:t>172.16.3.1</w:t>
            </w:r>
          </w:p>
        </w:tc>
        <w:tc>
          <w:tcPr>
            <w:tcW w:w="1800" w:type="dxa"/>
          </w:tcPr>
          <w:p w14:paraId="7D1BB91B" w14:textId="77777777" w:rsidR="00E0347E" w:rsidRPr="005518DF" w:rsidRDefault="00E0347E" w:rsidP="00E0347E">
            <w:pPr>
              <w:pStyle w:val="TableText"/>
            </w:pPr>
            <w:r w:rsidRPr="009D1903">
              <w:rPr>
                <w:lang w:val="pt-BR"/>
              </w:rPr>
              <w:t xml:space="preserve">S3 </w:t>
            </w:r>
            <w:r>
              <w:rPr>
                <w:lang w:val="pt-BR"/>
              </w:rPr>
              <w:t>F0</w:t>
            </w:r>
            <w:r w:rsidRPr="009D1903">
              <w:rPr>
                <w:lang w:val="pt-BR"/>
              </w:rPr>
              <w:t>/18</w:t>
            </w:r>
          </w:p>
        </w:tc>
      </w:tr>
    </w:tbl>
    <w:p w14:paraId="31574227" w14:textId="77777777" w:rsidR="009D2C27" w:rsidRPr="00BB73FF" w:rsidRDefault="009D2C27" w:rsidP="0014219C">
      <w:pPr>
        <w:pStyle w:val="LabSection"/>
      </w:pPr>
      <w:r w:rsidRPr="00BB73FF">
        <w:t>Objective</w:t>
      </w:r>
      <w:r w:rsidR="006E6581">
        <w:t>s</w:t>
      </w:r>
    </w:p>
    <w:p w14:paraId="7B91918E" w14:textId="77777777" w:rsidR="002D7DBF" w:rsidRPr="00D34044" w:rsidRDefault="002D7DBF" w:rsidP="002D7DBF">
      <w:pPr>
        <w:pStyle w:val="BodyTextL25Bold"/>
      </w:pPr>
      <w:r>
        <w:t>Part 1: Basic Router/Switch/PC Configuration</w:t>
      </w:r>
    </w:p>
    <w:p w14:paraId="3798111E" w14:textId="77777777" w:rsidR="002D7DBF" w:rsidRPr="00D34044" w:rsidRDefault="002D7DBF" w:rsidP="002D7DBF">
      <w:pPr>
        <w:pStyle w:val="Bulletlevel1"/>
      </w:pPr>
      <w:r w:rsidRPr="00D34044">
        <w:t xml:space="preserve">Configure </w:t>
      </w:r>
      <w:r>
        <w:t xml:space="preserve">basic settings for </w:t>
      </w:r>
      <w:r w:rsidRPr="00D34044">
        <w:t>routers.</w:t>
      </w:r>
    </w:p>
    <w:p w14:paraId="5FD56FEF" w14:textId="77777777" w:rsidR="002D7DBF" w:rsidRDefault="002D7DBF" w:rsidP="002D7DBF">
      <w:pPr>
        <w:pStyle w:val="Bulletlevel1"/>
      </w:pPr>
      <w:r>
        <w:t>Configure PC host IP settings.</w:t>
      </w:r>
    </w:p>
    <w:p w14:paraId="1A33FAF8" w14:textId="77777777" w:rsidR="002D7DBF" w:rsidRDefault="002D7DBF" w:rsidP="002D7DBF">
      <w:pPr>
        <w:pStyle w:val="Bulletlevel1"/>
      </w:pPr>
      <w:r>
        <w:t>Verify connectivity.</w:t>
      </w:r>
    </w:p>
    <w:p w14:paraId="572FB916" w14:textId="77777777" w:rsidR="002D7DBF" w:rsidRDefault="002D7DBF" w:rsidP="002D7DBF">
      <w:pPr>
        <w:pStyle w:val="Bulletlevel1"/>
      </w:pPr>
      <w:r>
        <w:t>Save the basic running configuration for each router and switch.</w:t>
      </w:r>
    </w:p>
    <w:p w14:paraId="5CDC5549" w14:textId="77777777" w:rsidR="00C53AB8" w:rsidRPr="00336465" w:rsidRDefault="00C53AB8" w:rsidP="00C53AB8">
      <w:pPr>
        <w:pStyle w:val="BodyTextL25Bold"/>
      </w:pPr>
      <w:r w:rsidRPr="00336465">
        <w:t xml:space="preserve">Part 2: </w:t>
      </w:r>
      <w:r w:rsidR="00B965FA">
        <w:t>Accessing the</w:t>
      </w:r>
      <w:r w:rsidRPr="00336465">
        <w:t xml:space="preserve"> ASA Con</w:t>
      </w:r>
      <w:r w:rsidR="00B965FA">
        <w:t>sole and ASDM</w:t>
      </w:r>
    </w:p>
    <w:p w14:paraId="0BC0B8A0" w14:textId="77777777" w:rsidR="00C53AB8" w:rsidRPr="00336465" w:rsidRDefault="00C53AB8" w:rsidP="00C53AB8">
      <w:pPr>
        <w:pStyle w:val="Bulletlevel1"/>
      </w:pPr>
      <w:r w:rsidRPr="00336465">
        <w:t>Access the ASA console.</w:t>
      </w:r>
    </w:p>
    <w:p w14:paraId="7B778333" w14:textId="77777777"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14:paraId="32F13AC2" w14:textId="77777777" w:rsidR="00C53AB8" w:rsidRDefault="00C53AB8" w:rsidP="00C53AB8">
      <w:pPr>
        <w:pStyle w:val="Bulletlevel1"/>
        <w:rPr>
          <w:bCs/>
        </w:rPr>
      </w:pPr>
      <w:r>
        <w:rPr>
          <w:bCs/>
        </w:rPr>
        <w:t>Bypass Setup mode.</w:t>
      </w:r>
    </w:p>
    <w:p w14:paraId="6B67E86F" w14:textId="77777777"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14:paraId="0C4CE0DD" w14:textId="77777777" w:rsidR="00C53AB8" w:rsidRPr="00336465" w:rsidRDefault="00C53AB8" w:rsidP="00C53AB8">
      <w:pPr>
        <w:pStyle w:val="Bulletlevel1"/>
        <w:rPr>
          <w:bCs/>
        </w:rPr>
      </w:pPr>
      <w:r>
        <w:rPr>
          <w:bCs/>
        </w:rPr>
        <w:t>Verify HTTP ASDM access</w:t>
      </w:r>
      <w:r w:rsidRPr="00336465">
        <w:rPr>
          <w:bCs/>
        </w:rPr>
        <w:t>.</w:t>
      </w:r>
    </w:p>
    <w:p w14:paraId="7C5B3F8B" w14:textId="77777777" w:rsidR="00C53AB8" w:rsidRPr="00DA4566" w:rsidRDefault="00C53AB8" w:rsidP="00C53AB8">
      <w:pPr>
        <w:pStyle w:val="BodyTextL25Bold"/>
      </w:pPr>
      <w:r w:rsidRPr="00DA4566">
        <w:t xml:space="preserve">Part 3: Configuring the ISR as a Site-to-Site IPsec VPN Endpoint Using </w:t>
      </w:r>
      <w:r w:rsidR="002D7DBF">
        <w:t>the CLI</w:t>
      </w:r>
    </w:p>
    <w:p w14:paraId="53A1BFB7" w14:textId="77777777" w:rsidR="00C53AB8" w:rsidRPr="00DA4566" w:rsidRDefault="00C53AB8" w:rsidP="00C53AB8">
      <w:pPr>
        <w:pStyle w:val="Bulletlevel1"/>
      </w:pPr>
      <w:r w:rsidRPr="00DA4566">
        <w:t>Configure basic VPN connection information settings.</w:t>
      </w:r>
    </w:p>
    <w:p w14:paraId="7F44B202" w14:textId="77777777" w:rsidR="00C53AB8" w:rsidRPr="00DA4566" w:rsidRDefault="00C53AB8" w:rsidP="00C53AB8">
      <w:pPr>
        <w:pStyle w:val="Bulletlevel1"/>
      </w:pPr>
      <w:r>
        <w:t>Specify</w:t>
      </w:r>
      <w:r w:rsidRPr="00DA4566">
        <w:t xml:space="preserve"> IKE policy parameters.</w:t>
      </w:r>
    </w:p>
    <w:p w14:paraId="096DF176" w14:textId="77777777" w:rsidR="00C53AB8" w:rsidRPr="00DA4566" w:rsidRDefault="00C53AB8" w:rsidP="00C53AB8">
      <w:pPr>
        <w:pStyle w:val="Bulletlevel1"/>
      </w:pPr>
      <w:r w:rsidRPr="00DA4566">
        <w:t>Configure a transform set.</w:t>
      </w:r>
    </w:p>
    <w:p w14:paraId="59D503B9" w14:textId="77777777" w:rsidR="00C53AB8" w:rsidRPr="00DA4566" w:rsidRDefault="00C53AB8" w:rsidP="00C53AB8">
      <w:pPr>
        <w:pStyle w:val="Bulletlevel1"/>
        <w:rPr>
          <w:bCs/>
        </w:rPr>
      </w:pPr>
      <w:r>
        <w:t>Specify</w:t>
      </w:r>
      <w:r w:rsidRPr="00DA4566">
        <w:t xml:space="preserve"> </w:t>
      </w:r>
      <w:r>
        <w:t>traffic to protect</w:t>
      </w:r>
      <w:r w:rsidRPr="00DA4566">
        <w:t>.</w:t>
      </w:r>
    </w:p>
    <w:p w14:paraId="5BFCB176" w14:textId="77777777" w:rsidR="00C53AB8" w:rsidRDefault="00C53AB8" w:rsidP="00C53AB8">
      <w:pPr>
        <w:pStyle w:val="Bulletlevel1"/>
      </w:pPr>
      <w:r>
        <w:t>Review the summary of the configuration</w:t>
      </w:r>
      <w:r w:rsidRPr="00DA4566">
        <w:t>.</w:t>
      </w:r>
    </w:p>
    <w:p w14:paraId="0830F33B" w14:textId="77777777" w:rsidR="00C53AB8" w:rsidRPr="00DA4566" w:rsidRDefault="00C53AB8" w:rsidP="00C53AB8">
      <w:pPr>
        <w:pStyle w:val="Bulletlevel1"/>
      </w:pPr>
      <w:r>
        <w:t>Review the site-to-site VPN tunnel configuration.</w:t>
      </w:r>
    </w:p>
    <w:p w14:paraId="7CCB4A87" w14:textId="77777777" w:rsidR="002C5F71" w:rsidRDefault="002C5F71">
      <w:pPr>
        <w:spacing w:before="0" w:after="0" w:line="240" w:lineRule="auto"/>
        <w:rPr>
          <w:b/>
          <w:sz w:val="20"/>
        </w:rPr>
      </w:pPr>
      <w:r>
        <w:br w:type="page"/>
      </w:r>
    </w:p>
    <w:p w14:paraId="58EFDF78" w14:textId="68576BB1" w:rsidR="00C53AB8" w:rsidRPr="00DA4566" w:rsidRDefault="00C53AB8" w:rsidP="00C53AB8">
      <w:pPr>
        <w:pStyle w:val="BodyTextL25Bold"/>
      </w:pPr>
      <w:r w:rsidRPr="00DA4566">
        <w:lastRenderedPageBreak/>
        <w:t>Part 4: Configuring the ASA as a Site-to-Site IPsec VPN Endpoint Using ASDM</w:t>
      </w:r>
    </w:p>
    <w:p w14:paraId="055CF1EA" w14:textId="77777777" w:rsidR="00C53AB8" w:rsidRDefault="00C53AB8" w:rsidP="00C53AB8">
      <w:pPr>
        <w:pStyle w:val="Bulletlevel1"/>
      </w:pPr>
      <w:r>
        <w:t>Access ASDM.</w:t>
      </w:r>
    </w:p>
    <w:p w14:paraId="59B94006" w14:textId="77777777" w:rsidR="00C53AB8" w:rsidRPr="00DA4566" w:rsidRDefault="00C53AB8" w:rsidP="00C53AB8">
      <w:pPr>
        <w:pStyle w:val="Bulletlevel1"/>
      </w:pPr>
      <w:r>
        <w:t>Review the ASDM Home screen</w:t>
      </w:r>
      <w:r w:rsidRPr="00DA4566">
        <w:t>.</w:t>
      </w:r>
    </w:p>
    <w:p w14:paraId="32DA11DA" w14:textId="77777777" w:rsidR="00C53AB8" w:rsidRDefault="00C53AB8" w:rsidP="00C53AB8">
      <w:pPr>
        <w:pStyle w:val="Bulletlevel1"/>
      </w:pPr>
      <w:r>
        <w:t>Start the VPN wizard.</w:t>
      </w:r>
    </w:p>
    <w:p w14:paraId="72EBB2B5" w14:textId="77777777" w:rsidR="00C53AB8" w:rsidRDefault="00C53AB8" w:rsidP="00C53AB8">
      <w:pPr>
        <w:pStyle w:val="Bulletlevel1"/>
      </w:pPr>
      <w:r>
        <w:t>Configure peer device identification.</w:t>
      </w:r>
    </w:p>
    <w:p w14:paraId="5733B3C7" w14:textId="77777777" w:rsidR="00C53AB8" w:rsidRPr="00DA4566" w:rsidRDefault="00C53AB8" w:rsidP="00C53AB8">
      <w:pPr>
        <w:pStyle w:val="Bulletlevel1"/>
      </w:pPr>
      <w:r>
        <w:t xml:space="preserve">Specify the </w:t>
      </w:r>
      <w:r w:rsidRPr="00DA4566">
        <w:t>traffic to protect.</w:t>
      </w:r>
    </w:p>
    <w:p w14:paraId="7584B407" w14:textId="77777777" w:rsidR="00C53AB8" w:rsidRPr="00DA4566" w:rsidRDefault="00C53AB8" w:rsidP="00C53AB8">
      <w:pPr>
        <w:pStyle w:val="Bulletlevel1"/>
      </w:pPr>
      <w:r w:rsidRPr="00DA4566">
        <w:t>Configure authentication.</w:t>
      </w:r>
    </w:p>
    <w:p w14:paraId="7EFB6F78" w14:textId="77777777" w:rsidR="00C53AB8" w:rsidRDefault="00C53AB8" w:rsidP="00C53AB8">
      <w:pPr>
        <w:pStyle w:val="Bulletlevel1"/>
      </w:pPr>
      <w:r>
        <w:t>Configure miscellaneous settings.</w:t>
      </w:r>
    </w:p>
    <w:p w14:paraId="0EF04369" w14:textId="77777777" w:rsidR="00C53AB8" w:rsidRDefault="00C53AB8" w:rsidP="00C53AB8">
      <w:pPr>
        <w:pStyle w:val="Bulletlevel1"/>
      </w:pPr>
      <w:r>
        <w:t>Review the configuration summary and deliver the commands to the ASA.</w:t>
      </w:r>
    </w:p>
    <w:p w14:paraId="3256CD84" w14:textId="77777777" w:rsidR="00C53AB8" w:rsidRDefault="00C53AB8" w:rsidP="00C53AB8">
      <w:pPr>
        <w:pStyle w:val="Bulletlevel1"/>
      </w:pPr>
      <w:r>
        <w:t>Verify the ASDM VPN connection profile.</w:t>
      </w:r>
    </w:p>
    <w:p w14:paraId="47170789" w14:textId="77777777" w:rsidR="00C53AB8" w:rsidRDefault="00C53AB8" w:rsidP="00C53AB8">
      <w:pPr>
        <w:pStyle w:val="Bulletlevel1"/>
      </w:pPr>
      <w:r>
        <w:t>Test the VPN</w:t>
      </w:r>
      <w:r w:rsidR="00422DD7">
        <w:t xml:space="preserve"> configuration from R3</w:t>
      </w:r>
      <w:r>
        <w:t>.</w:t>
      </w:r>
    </w:p>
    <w:p w14:paraId="5988F0A7" w14:textId="77777777" w:rsidR="00C53AB8" w:rsidRDefault="00C53AB8" w:rsidP="00C53AB8">
      <w:pPr>
        <w:pStyle w:val="Bulletlevel1"/>
      </w:pPr>
      <w:r>
        <w:t>Use ASDM monitoring to verify the tunnel.</w:t>
      </w:r>
    </w:p>
    <w:p w14:paraId="7585275B" w14:textId="77777777" w:rsidR="00231DCA" w:rsidRPr="008402F2" w:rsidRDefault="00231DCA" w:rsidP="008402F2">
      <w:pPr>
        <w:pStyle w:val="LabSection"/>
        <w:rPr>
          <w:rFonts w:eastAsia="Arial"/>
        </w:rPr>
      </w:pPr>
      <w:r w:rsidRPr="008402F2">
        <w:rPr>
          <w:rFonts w:eastAsia="Arial"/>
        </w:rPr>
        <w:t>Background</w:t>
      </w:r>
      <w:r w:rsidR="008402F2">
        <w:t>/Scenario</w:t>
      </w:r>
    </w:p>
    <w:p w14:paraId="1043D575" w14:textId="77777777" w:rsidR="0054289C" w:rsidRPr="00992750" w:rsidRDefault="0054289C" w:rsidP="0054289C">
      <w:pPr>
        <w:pStyle w:val="BodyTextL25"/>
      </w:pPr>
      <w:bookmarkStart w:id="1" w:name="_Toc492961008"/>
      <w:bookmarkStart w:id="2" w:name="_Toc492974528"/>
      <w:bookmarkStart w:id="3" w:name="_Toc492974581"/>
      <w:bookmarkStart w:id="4"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14:paraId="1560A5AD" w14:textId="60761B5D" w:rsidR="0054289C" w:rsidRDefault="0054289C" w:rsidP="0054289C">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w:t>
      </w:r>
      <w:r w:rsidR="00B21BDA">
        <w:t xml:space="preserve">a customer-premise </w:t>
      </w:r>
      <w:r w:rsidR="00470726">
        <w:t>equipment (</w:t>
      </w:r>
      <w:r>
        <w:t>CPE</w:t>
      </w:r>
      <w:r w:rsidR="00B21BDA">
        <w:t>)</w:t>
      </w:r>
      <w:r>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37C08BDB" w14:textId="77777777"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14:paraId="70C21843" w14:textId="77777777"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14:paraId="2C685284" w14:textId="77777777" w:rsidR="003D7808" w:rsidRDefault="003D7808" w:rsidP="003D7808">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Pr>
          <w:noProof/>
        </w:rPr>
        <w:t xml:space="preserve">the </w:t>
      </w:r>
      <w:r w:rsidRPr="007309B1">
        <w:rPr>
          <w:noProof/>
        </w:rPr>
        <w:t>output produced might vary from what is shown in this lab</w:t>
      </w:r>
      <w:r>
        <w:rPr>
          <w:noProof/>
        </w:rPr>
        <w:t>.</w:t>
      </w:r>
    </w:p>
    <w:p w14:paraId="393265B9" w14:textId="77777777" w:rsidR="003D7808" w:rsidRPr="00E42AB5" w:rsidRDefault="003D7808" w:rsidP="003D7808">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Pr="002B06BF">
        <w:t>.</w:t>
      </w:r>
    </w:p>
    <w:bookmarkEnd w:id="1"/>
    <w:bookmarkEnd w:id="2"/>
    <w:bookmarkEnd w:id="3"/>
    <w:bookmarkEnd w:id="4"/>
    <w:p w14:paraId="33EE8402" w14:textId="77777777" w:rsidR="002C5F71" w:rsidRDefault="002C5F71">
      <w:pPr>
        <w:spacing w:before="0" w:after="0" w:line="240" w:lineRule="auto"/>
        <w:rPr>
          <w:b/>
          <w:sz w:val="28"/>
          <w:highlight w:val="cyan"/>
        </w:rPr>
      </w:pPr>
      <w:r>
        <w:rPr>
          <w:highlight w:val="cyan"/>
        </w:rPr>
        <w:br w:type="page"/>
      </w:r>
    </w:p>
    <w:p w14:paraId="768C8231" w14:textId="645F37DA" w:rsidR="00A120D4" w:rsidRPr="002C5F71" w:rsidRDefault="00A120D4" w:rsidP="00A120D4">
      <w:pPr>
        <w:pStyle w:val="PartHead"/>
        <w:numPr>
          <w:ilvl w:val="0"/>
          <w:numId w:val="2"/>
        </w:numPr>
        <w:ind w:left="0"/>
      </w:pPr>
      <w:r w:rsidRPr="002C5F71">
        <w:lastRenderedPageBreak/>
        <w:t>Basic Router/Switch/PC Configuration</w:t>
      </w:r>
    </w:p>
    <w:p w14:paraId="076B9B86" w14:textId="0167C6F5" w:rsidR="00A120D4" w:rsidRPr="00A120D4" w:rsidRDefault="00A120D4" w:rsidP="00A120D4">
      <w:pPr>
        <w:spacing w:before="120" w:after="120" w:line="240" w:lineRule="auto"/>
        <w:ind w:left="360"/>
        <w:rPr>
          <w:sz w:val="20"/>
        </w:rPr>
      </w:pPr>
      <w:r w:rsidRPr="00A120D4">
        <w:rPr>
          <w:sz w:val="20"/>
        </w:rPr>
        <w:t>In Part 1, you will configure basic settings on the routers</w:t>
      </w:r>
      <w:r w:rsidR="006E3161">
        <w:rPr>
          <w:sz w:val="20"/>
        </w:rPr>
        <w:t>,</w:t>
      </w:r>
      <w:r w:rsidRPr="00A120D4">
        <w:rPr>
          <w:sz w:val="20"/>
        </w:rPr>
        <w:t xml:space="preserve"> such as interface IP addresses and static routing.</w:t>
      </w:r>
    </w:p>
    <w:p w14:paraId="463A11C3" w14:textId="77777777"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14:paraId="1FE860C9" w14:textId="77777777" w:rsidR="00A120D4" w:rsidRPr="00A120D4" w:rsidRDefault="00A120D4" w:rsidP="00B21BDA">
      <w:pPr>
        <w:pStyle w:val="StepHead"/>
      </w:pPr>
      <w:r w:rsidRPr="00A120D4">
        <w:t>Configure R1 using the CLI script.</w:t>
      </w:r>
    </w:p>
    <w:p w14:paraId="30D5BBCA" w14:textId="77777777"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291F3C6" w14:textId="77777777"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14:paraId="0441C009" w14:textId="77777777"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14:paraId="6970C939" w14:textId="77777777" w:rsidR="00A120D4" w:rsidRPr="00A120D4" w:rsidRDefault="00A120D4" w:rsidP="00A120D4">
      <w:pPr>
        <w:spacing w:line="240" w:lineRule="auto"/>
        <w:ind w:left="720"/>
        <w:rPr>
          <w:rFonts w:ascii="Courier New" w:hAnsi="Courier New"/>
          <w:sz w:val="20"/>
        </w:rPr>
      </w:pPr>
    </w:p>
    <w:p w14:paraId="6B69F1A9" w14:textId="2BCEACAE" w:rsidR="009F11B1" w:rsidRDefault="009F11B1" w:rsidP="00A120D4">
      <w:pPr>
        <w:spacing w:line="240" w:lineRule="auto"/>
        <w:ind w:left="720"/>
        <w:rPr>
          <w:rFonts w:ascii="Courier New" w:hAnsi="Courier New"/>
          <w:sz w:val="20"/>
        </w:rPr>
      </w:pPr>
      <w:r>
        <w:rPr>
          <w:rFonts w:ascii="Courier New" w:hAnsi="Courier New"/>
          <w:sz w:val="20"/>
        </w:rPr>
        <w:t>enable</w:t>
      </w:r>
    </w:p>
    <w:p w14:paraId="750A0075" w14:textId="4243335C" w:rsidR="009F11B1" w:rsidRDefault="009F11B1" w:rsidP="00A120D4">
      <w:pPr>
        <w:spacing w:line="240" w:lineRule="auto"/>
        <w:ind w:left="720"/>
        <w:rPr>
          <w:rFonts w:ascii="Courier New" w:hAnsi="Courier New"/>
          <w:sz w:val="20"/>
        </w:rPr>
      </w:pPr>
      <w:r>
        <w:rPr>
          <w:rFonts w:ascii="Courier New" w:hAnsi="Courier New"/>
          <w:sz w:val="20"/>
        </w:rPr>
        <w:t>config t</w:t>
      </w:r>
    </w:p>
    <w:p w14:paraId="26E47324" w14:textId="4FDD3A14"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1</w:t>
      </w:r>
    </w:p>
    <w:p w14:paraId="2521E0F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FC0B9C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FA4C54A"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2F317D3A" w14:textId="77777777" w:rsidR="0081204F" w:rsidRPr="00A120D4" w:rsidRDefault="0081204F" w:rsidP="0081204F">
      <w:pPr>
        <w:spacing w:line="240" w:lineRule="auto"/>
        <w:ind w:left="720"/>
        <w:rPr>
          <w:rFonts w:ascii="Courier New" w:hAnsi="Courier New"/>
          <w:sz w:val="20"/>
        </w:rPr>
      </w:pPr>
      <w:r w:rsidRPr="0081204F">
        <w:rPr>
          <w:rFonts w:ascii="Courier New" w:hAnsi="Courier New"/>
          <w:sz w:val="20"/>
        </w:rPr>
        <w:t>ip domain name ccnasecurity.com</w:t>
      </w:r>
    </w:p>
    <w:p w14:paraId="189DEFA4" w14:textId="77777777" w:rsidR="00A120D4" w:rsidRPr="00A120D4" w:rsidRDefault="00A120D4" w:rsidP="00B21BDA">
      <w:pPr>
        <w:pStyle w:val="CMD"/>
      </w:pPr>
      <w:r w:rsidRPr="00A120D4">
        <w:t>line con 0</w:t>
      </w:r>
    </w:p>
    <w:p w14:paraId="7DFF2AA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4115800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70DE2B9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163B3AE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94EFA3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5E120E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08B969D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4C1DF7A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4B1C0D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2240D5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2C42A2F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0</w:t>
      </w:r>
    </w:p>
    <w:p w14:paraId="1373A5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209.165.200.225 255.255.255.248</w:t>
      </w:r>
    </w:p>
    <w:p w14:paraId="569FB31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7A6C35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3A1953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0</w:t>
      </w:r>
    </w:p>
    <w:p w14:paraId="48E6FF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1 255.255.255.252</w:t>
      </w:r>
    </w:p>
    <w:p w14:paraId="60E2EB1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7C62BFE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7368F13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BFB6F6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0</w:t>
      </w:r>
    </w:p>
    <w:p w14:paraId="17EE8057"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33BE57FB" w14:textId="77777777" w:rsidR="00A120D4" w:rsidRPr="006E3161" w:rsidRDefault="00A120D4" w:rsidP="00B21BDA">
      <w:pPr>
        <w:pStyle w:val="StepHead"/>
      </w:pPr>
      <w:r w:rsidRPr="006E3161">
        <w:lastRenderedPageBreak/>
        <w:t>Configure R2 using the CLI script.</w:t>
      </w:r>
    </w:p>
    <w:p w14:paraId="284211E0" w14:textId="77777777"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09B4821D" w14:textId="77777777" w:rsidR="00A120D4" w:rsidRPr="00A120D4" w:rsidRDefault="00A120D4" w:rsidP="00A120D4">
      <w:pPr>
        <w:spacing w:line="240" w:lineRule="auto"/>
        <w:ind w:left="720"/>
        <w:rPr>
          <w:rFonts w:ascii="Courier New" w:hAnsi="Courier New"/>
          <w:sz w:val="20"/>
        </w:rPr>
      </w:pPr>
    </w:p>
    <w:p w14:paraId="3E8E389B" w14:textId="77777777" w:rsidR="009F11B1" w:rsidRDefault="009F11B1" w:rsidP="009F11B1">
      <w:pPr>
        <w:spacing w:line="240" w:lineRule="auto"/>
        <w:ind w:left="720"/>
        <w:rPr>
          <w:rFonts w:ascii="Courier New" w:hAnsi="Courier New"/>
          <w:sz w:val="20"/>
        </w:rPr>
      </w:pPr>
      <w:r>
        <w:rPr>
          <w:rFonts w:ascii="Courier New" w:hAnsi="Courier New"/>
          <w:sz w:val="20"/>
        </w:rPr>
        <w:t>enable</w:t>
      </w:r>
    </w:p>
    <w:p w14:paraId="711E566A" w14:textId="77777777" w:rsidR="009F11B1" w:rsidRDefault="009F11B1" w:rsidP="009F11B1">
      <w:pPr>
        <w:spacing w:line="240" w:lineRule="auto"/>
        <w:ind w:left="720"/>
        <w:rPr>
          <w:rFonts w:ascii="Courier New" w:hAnsi="Courier New"/>
          <w:sz w:val="20"/>
        </w:rPr>
      </w:pPr>
      <w:r>
        <w:rPr>
          <w:rFonts w:ascii="Courier New" w:hAnsi="Courier New"/>
          <w:sz w:val="20"/>
        </w:rPr>
        <w:t>config t</w:t>
      </w:r>
    </w:p>
    <w:p w14:paraId="33E624FB" w14:textId="2CEF584E" w:rsidR="009F11B1" w:rsidRPr="00A120D4" w:rsidRDefault="009F11B1" w:rsidP="009F11B1">
      <w:pPr>
        <w:spacing w:line="240" w:lineRule="auto"/>
        <w:ind w:left="720"/>
        <w:rPr>
          <w:rFonts w:ascii="Courier New" w:hAnsi="Courier New"/>
          <w:sz w:val="20"/>
        </w:rPr>
      </w:pPr>
      <w:r w:rsidRPr="00A120D4">
        <w:rPr>
          <w:rFonts w:ascii="Courier New" w:hAnsi="Courier New"/>
          <w:sz w:val="20"/>
        </w:rPr>
        <w:t>hostname R</w:t>
      </w:r>
      <w:r>
        <w:rPr>
          <w:rFonts w:ascii="Courier New" w:hAnsi="Courier New"/>
          <w:sz w:val="20"/>
        </w:rPr>
        <w:t>2</w:t>
      </w:r>
    </w:p>
    <w:p w14:paraId="59E5A5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5A03C10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5D10467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546CFE4E"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ip domain name ccnasecurity.com</w:t>
      </w:r>
    </w:p>
    <w:p w14:paraId="7464C8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96B0D5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7AEB9E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C2E0F7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4E1421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554DF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540547E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69A3746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EB37AB">
        <w:rPr>
          <w:rFonts w:ascii="Courier New" w:hAnsi="Courier New"/>
          <w:sz w:val="20"/>
        </w:rPr>
        <w:t>ssh</w:t>
      </w:r>
    </w:p>
    <w:p w14:paraId="3EB582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54550A4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D794AF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13DF6D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0</w:t>
      </w:r>
    </w:p>
    <w:p w14:paraId="113476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2 255.255.255.252</w:t>
      </w:r>
    </w:p>
    <w:p w14:paraId="24AA03D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29613F1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2BE513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1</w:t>
      </w:r>
    </w:p>
    <w:p w14:paraId="2A3E682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2 255.255.255.252</w:t>
      </w:r>
    </w:p>
    <w:p w14:paraId="372D4F7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604F73A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313E60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0D6D05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209.165.200.224 255.255.255.248 Serial0/0/0</w:t>
      </w:r>
    </w:p>
    <w:p w14:paraId="2A850A4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172.16.3.0 255.255.255.0 Serial0/0/1</w:t>
      </w:r>
    </w:p>
    <w:p w14:paraId="4CE72599"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crypto key generate rsa general-keys modulus 1024</w:t>
      </w:r>
    </w:p>
    <w:p w14:paraId="6F30A517" w14:textId="7D5DF140" w:rsidR="002C5F71" w:rsidRDefault="002C5F71">
      <w:pPr>
        <w:spacing w:before="0" w:after="0" w:line="240" w:lineRule="auto"/>
        <w:rPr>
          <w:rFonts w:eastAsia="Times New Roman"/>
          <w:b/>
          <w:bCs/>
          <w:szCs w:val="26"/>
        </w:rPr>
      </w:pPr>
    </w:p>
    <w:p w14:paraId="6773AFED" w14:textId="741F4896" w:rsidR="00A120D4" w:rsidRPr="006E3161" w:rsidRDefault="00A120D4" w:rsidP="00B21BDA">
      <w:pPr>
        <w:pStyle w:val="StepHead"/>
      </w:pPr>
      <w:r w:rsidRPr="006E3161">
        <w:t>Configure R3 using the CLI script.</w:t>
      </w:r>
    </w:p>
    <w:p w14:paraId="5C30F522" w14:textId="77777777"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5D38F19E" w14:textId="77777777" w:rsidR="00A120D4" w:rsidRPr="00A120D4" w:rsidRDefault="00A120D4" w:rsidP="00A120D4">
      <w:pPr>
        <w:spacing w:line="240" w:lineRule="auto"/>
        <w:ind w:left="720"/>
        <w:rPr>
          <w:rFonts w:ascii="Courier New" w:hAnsi="Courier New"/>
          <w:sz w:val="20"/>
        </w:rPr>
      </w:pPr>
    </w:p>
    <w:p w14:paraId="12081779" w14:textId="77777777" w:rsidR="002C5F71" w:rsidRDefault="002C5F71">
      <w:pPr>
        <w:spacing w:before="0" w:after="0" w:line="240" w:lineRule="auto"/>
        <w:rPr>
          <w:rFonts w:ascii="Courier New" w:hAnsi="Courier New"/>
          <w:sz w:val="20"/>
        </w:rPr>
      </w:pPr>
      <w:r>
        <w:rPr>
          <w:rFonts w:ascii="Courier New" w:hAnsi="Courier New"/>
          <w:sz w:val="20"/>
        </w:rPr>
        <w:br w:type="page"/>
      </w:r>
    </w:p>
    <w:p w14:paraId="0798033B" w14:textId="23F1E5C2" w:rsidR="009F11B1" w:rsidRDefault="009F11B1" w:rsidP="00A120D4">
      <w:pPr>
        <w:spacing w:line="240" w:lineRule="auto"/>
        <w:ind w:left="720"/>
        <w:rPr>
          <w:rFonts w:ascii="Courier New" w:hAnsi="Courier New"/>
          <w:sz w:val="20"/>
        </w:rPr>
      </w:pPr>
      <w:r>
        <w:rPr>
          <w:rFonts w:ascii="Courier New" w:hAnsi="Courier New"/>
          <w:sz w:val="20"/>
        </w:rPr>
        <w:lastRenderedPageBreak/>
        <w:t>enable</w:t>
      </w:r>
    </w:p>
    <w:p w14:paraId="2741F89F" w14:textId="3510D1BA" w:rsidR="009F11B1" w:rsidRDefault="009F11B1" w:rsidP="00A120D4">
      <w:pPr>
        <w:spacing w:line="240" w:lineRule="auto"/>
        <w:ind w:left="720"/>
        <w:rPr>
          <w:rFonts w:ascii="Courier New" w:hAnsi="Courier New"/>
          <w:sz w:val="20"/>
        </w:rPr>
      </w:pPr>
      <w:r>
        <w:rPr>
          <w:rFonts w:ascii="Courier New" w:hAnsi="Courier New"/>
          <w:sz w:val="20"/>
        </w:rPr>
        <w:t>config t</w:t>
      </w:r>
    </w:p>
    <w:p w14:paraId="6C9A1330" w14:textId="78992C35"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3</w:t>
      </w:r>
    </w:p>
    <w:p w14:paraId="6DDEFBA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E68AF4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119E607"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499A7834" w14:textId="77777777" w:rsidR="0081204F" w:rsidRPr="00A120D4" w:rsidRDefault="0081204F" w:rsidP="00A120D4">
      <w:pPr>
        <w:spacing w:line="240" w:lineRule="auto"/>
        <w:ind w:left="720"/>
        <w:rPr>
          <w:rFonts w:ascii="Courier New" w:hAnsi="Courier New"/>
          <w:sz w:val="20"/>
        </w:rPr>
      </w:pPr>
      <w:r w:rsidRPr="0081204F">
        <w:rPr>
          <w:rFonts w:ascii="Courier New" w:hAnsi="Courier New"/>
          <w:sz w:val="20"/>
        </w:rPr>
        <w:t>ip domain name ccnasecurity.com</w:t>
      </w:r>
    </w:p>
    <w:p w14:paraId="46023EA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F2B60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1E180BD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1B8BA88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7CCFFF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E844DB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4A56A8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38F46D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1425F4A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0F27323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6DBF0EE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55AB64F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1</w:t>
      </w:r>
    </w:p>
    <w:p w14:paraId="2B4E639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72.16.3.1 255.255.255.0</w:t>
      </w:r>
    </w:p>
    <w:p w14:paraId="794EEF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4488BF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E2EBFA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1</w:t>
      </w:r>
    </w:p>
    <w:p w14:paraId="727A33B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1 255.255.255.252</w:t>
      </w:r>
    </w:p>
    <w:p w14:paraId="551FD8F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1D3469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147AD9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1</w:t>
      </w:r>
    </w:p>
    <w:p w14:paraId="15DACC60"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05DF4EE7" w14:textId="77777777" w:rsidR="00A120D4" w:rsidRPr="006E3161" w:rsidRDefault="00A120D4" w:rsidP="00B21BDA">
      <w:pPr>
        <w:pStyle w:val="StepHead"/>
      </w:pPr>
      <w:r w:rsidRPr="006E3161">
        <w:t>Configure PC host IP settings.</w:t>
      </w:r>
    </w:p>
    <w:p w14:paraId="62E2A718" w14:textId="77777777" w:rsidR="00A120D4" w:rsidRPr="00A120D4" w:rsidRDefault="00A120D4" w:rsidP="00B21BDA">
      <w:pPr>
        <w:pStyle w:val="BodyTextL25"/>
      </w:pPr>
      <w:r w:rsidRPr="00A120D4">
        <w:t>Configure a static IP address, subnet mask, and default gateway for PC-A, PC-B, and PC-C as shown in the IP Addressing table.</w:t>
      </w:r>
    </w:p>
    <w:p w14:paraId="2C311FE2" w14:textId="77777777"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14:paraId="73A0E49C" w14:textId="77777777" w:rsidR="00A120D4" w:rsidRPr="00A120D4"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PC-C should be able to ping the R1 interface G0/0. From PC-C, ping the R1 G0/0 IP address (</w:t>
      </w:r>
      <w:r w:rsidRPr="00A120D4">
        <w:rPr>
          <w:b/>
        </w:rPr>
        <w:t>209.165.200.225</w:t>
      </w:r>
      <w:r w:rsidRPr="00A120D4">
        <w:t>). If these pings are unsuccessful, troubleshoot the basic device configurations before continuing.</w:t>
      </w:r>
    </w:p>
    <w:p w14:paraId="7E6F27C2" w14:textId="77777777" w:rsidR="00A120D4" w:rsidRPr="00A120D4" w:rsidRDefault="00A120D4" w:rsidP="00B21BDA">
      <w:pPr>
        <w:pStyle w:val="BodyTextL25"/>
      </w:pPr>
      <w:r w:rsidRPr="00A120D4">
        <w:rPr>
          <w:b/>
        </w:rPr>
        <w:t>Note</w:t>
      </w:r>
      <w:r w:rsidRPr="00A120D4">
        <w:t>: If you can ping from PC-C to R1 G0/0 and S0/0/0, you have demonstrated that static routing is configured and functioning correctly.</w:t>
      </w:r>
    </w:p>
    <w:p w14:paraId="09553DAF" w14:textId="77777777"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14:paraId="0E0FFA3E" w14:textId="77777777" w:rsidR="002C5F71" w:rsidRDefault="002C5F71">
      <w:pPr>
        <w:spacing w:before="0" w:after="0" w:line="240" w:lineRule="auto"/>
        <w:rPr>
          <w:b/>
          <w:sz w:val="28"/>
          <w:highlight w:val="cyan"/>
        </w:rPr>
      </w:pPr>
      <w:r>
        <w:rPr>
          <w:highlight w:val="cyan"/>
        </w:rPr>
        <w:br w:type="page"/>
      </w:r>
    </w:p>
    <w:p w14:paraId="262C0DF6" w14:textId="2A8D695E" w:rsidR="00A120D4" w:rsidRPr="002C5F71" w:rsidRDefault="00A120D4" w:rsidP="00A120D4">
      <w:pPr>
        <w:pStyle w:val="PartHead"/>
        <w:numPr>
          <w:ilvl w:val="0"/>
          <w:numId w:val="6"/>
        </w:numPr>
        <w:rPr>
          <w:bCs/>
          <w:szCs w:val="20"/>
        </w:rPr>
      </w:pPr>
      <w:r w:rsidRPr="002C5F71">
        <w:lastRenderedPageBreak/>
        <w:t xml:space="preserve">Accessing the </w:t>
      </w:r>
      <w:r w:rsidRPr="002C5F71">
        <w:rPr>
          <w:bCs/>
          <w:szCs w:val="20"/>
        </w:rPr>
        <w:t>ASA Console and ASDM</w:t>
      </w:r>
    </w:p>
    <w:p w14:paraId="0320505E" w14:textId="77777777" w:rsidR="00A120D4" w:rsidRPr="001F4F1B" w:rsidRDefault="00A120D4" w:rsidP="0086274C">
      <w:pPr>
        <w:pStyle w:val="StepHead"/>
      </w:pPr>
      <w:r>
        <w:t>Clear the previous ASA configuration settings.</w:t>
      </w:r>
    </w:p>
    <w:p w14:paraId="09B7C9E5" w14:textId="77777777"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config</w:t>
      </w:r>
      <w:r>
        <w:t xml:space="preserve"> file from flash memory.</w:t>
      </w:r>
    </w:p>
    <w:p w14:paraId="6AC8FBF5" w14:textId="77777777" w:rsidR="00A120D4" w:rsidRPr="00973E1A" w:rsidRDefault="00A120D4" w:rsidP="00A120D4">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3B76C574" w14:textId="25E83F1E"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System config has been modified. Save? [Y]es/[N]o:</w:t>
      </w:r>
      <w:r w:rsidRPr="005F6F97">
        <w:t xml:space="preserve"> </w:t>
      </w:r>
      <w:r>
        <w:t xml:space="preserve">message, type </w:t>
      </w:r>
      <w:r w:rsidR="005F0906">
        <w:rPr>
          <w:b/>
        </w:rPr>
        <w:t>N</w:t>
      </w:r>
      <w:r>
        <w:t xml:space="preserve">, and press </w:t>
      </w:r>
      <w:r w:rsidRPr="00AE740D">
        <w:rPr>
          <w:b/>
        </w:rPr>
        <w:t>Enter</w:t>
      </w:r>
      <w:r>
        <w:t>.</w:t>
      </w:r>
    </w:p>
    <w:p w14:paraId="5681CD94" w14:textId="77777777" w:rsidR="00A120D4" w:rsidRPr="001F4F1B" w:rsidRDefault="00A120D4" w:rsidP="0086274C">
      <w:pPr>
        <w:pStyle w:val="StepHead"/>
      </w:pPr>
      <w:r>
        <w:t>Bypass Setup mode.</w:t>
      </w:r>
    </w:p>
    <w:p w14:paraId="4CB889D2" w14:textId="6858CFCB"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xml:space="preserve">, repeat Step </w:t>
      </w:r>
      <w:r w:rsidR="00881D53">
        <w:t>1</w:t>
      </w:r>
      <w:r>
        <w:t>.</w:t>
      </w:r>
    </w:p>
    <w:p w14:paraId="5E8C1C12" w14:textId="50E02CA6" w:rsidR="00A120D4" w:rsidRPr="003D2325" w:rsidRDefault="00A120D4">
      <w:pPr>
        <w:pStyle w:val="SubStepAlpha"/>
      </w:pPr>
      <w:r>
        <w:t xml:space="preserve">When prompted to preconfigure the firewall through interactive prompts (Setup mode), respond with </w:t>
      </w:r>
      <w:r w:rsidR="00F0003A" w:rsidRPr="00F0003A">
        <w:rPr>
          <w:b/>
        </w:rPr>
        <w:t>N</w:t>
      </w:r>
      <w:r w:rsidRPr="00F0003A">
        <w:rPr>
          <w:b/>
        </w:rPr>
        <w:t>o</w:t>
      </w:r>
      <w:r>
        <w:t>.</w:t>
      </w:r>
    </w:p>
    <w:p w14:paraId="401DD620" w14:textId="77777777" w:rsidR="00A120D4" w:rsidRDefault="00A120D4">
      <w:pPr>
        <w:pStyle w:val="SubStepAlpha"/>
      </w:pPr>
      <w:r>
        <w:t xml:space="preserve">Enter privileged EXEC mode with the </w:t>
      </w:r>
      <w:r w:rsidRPr="00AE740D">
        <w:rPr>
          <w:b/>
        </w:rPr>
        <w:t>enable</w:t>
      </w:r>
      <w:r>
        <w:t xml:space="preserve"> command. The password should be kept blank (no password).</w:t>
      </w:r>
    </w:p>
    <w:p w14:paraId="53AC5F91" w14:textId="77777777" w:rsidR="00A120D4" w:rsidRPr="001F4F1B" w:rsidRDefault="00A120D4" w:rsidP="0086274C">
      <w:pPr>
        <w:pStyle w:val="StepHead"/>
      </w:pPr>
      <w:r>
        <w:t>Configure the ASA by using the CLI script.</w:t>
      </w:r>
    </w:p>
    <w:p w14:paraId="16DB24A1" w14:textId="77777777"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14:paraId="7018FDFE" w14:textId="77777777"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14:paraId="09D4DA62" w14:textId="77777777"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14:paraId="45CAA4AA" w14:textId="570A4923" w:rsidR="00A120D4" w:rsidRDefault="00A120D4">
      <w:pPr>
        <w:pStyle w:val="SubStepAlpha"/>
      </w:pPr>
      <w:r>
        <w:t xml:space="preserve">Copy and paste the </w:t>
      </w:r>
      <w:r w:rsidRPr="00AE740D">
        <w:rPr>
          <w:rFonts w:cs="Arial"/>
        </w:rPr>
        <w:t>Pre-VPN Configuration Script</w:t>
      </w:r>
      <w:r>
        <w:t xml:space="preserve"> commands listed below to start configuring the SSL VPNs.</w:t>
      </w:r>
    </w:p>
    <w:p w14:paraId="0A1BD70B" w14:textId="77777777" w:rsidR="00A120D4" w:rsidRDefault="00A120D4">
      <w:pPr>
        <w:pStyle w:val="SubStepAlpha"/>
      </w:pPr>
      <w:r>
        <w:t xml:space="preserve">Observe the messages as the commands are applied to ensure that there are no warnings or errors. If prompted to replace the RSA key pair, respond </w:t>
      </w:r>
      <w:r w:rsidRPr="00AE740D">
        <w:rPr>
          <w:b/>
        </w:rPr>
        <w:t>yes</w:t>
      </w:r>
      <w:r>
        <w:t>.</w:t>
      </w:r>
    </w:p>
    <w:p w14:paraId="7516EF2A" w14:textId="5D326BDA" w:rsidR="00A120D4" w:rsidRPr="00FA5E6D" w:rsidRDefault="00A120D4" w:rsidP="00A120D4">
      <w:pPr>
        <w:pStyle w:val="CMD"/>
      </w:pPr>
      <w:r w:rsidRPr="00FA5E6D">
        <w:t>hostname CCNAS-ASA</w:t>
      </w:r>
    </w:p>
    <w:p w14:paraId="0BE20CC8" w14:textId="77777777" w:rsidR="00A120D4" w:rsidRPr="00FA5E6D" w:rsidRDefault="00A120D4" w:rsidP="00A120D4">
      <w:pPr>
        <w:pStyle w:val="CMD"/>
      </w:pPr>
      <w:r w:rsidRPr="00FA5E6D">
        <w:t>domain-name ccnasecurity.com</w:t>
      </w:r>
    </w:p>
    <w:p w14:paraId="7A110522" w14:textId="77777777" w:rsidR="00A120D4" w:rsidRPr="00FA5E6D" w:rsidRDefault="00A120D4" w:rsidP="00A120D4">
      <w:pPr>
        <w:pStyle w:val="CMD"/>
      </w:pPr>
      <w:r w:rsidRPr="00FA5E6D">
        <w:t xml:space="preserve">enable password </w:t>
      </w:r>
      <w:r>
        <w:t>cisco12345</w:t>
      </w:r>
    </w:p>
    <w:p w14:paraId="79FED731" w14:textId="77777777" w:rsidR="00A120D4" w:rsidRDefault="00A120D4" w:rsidP="00A120D4">
      <w:pPr>
        <w:pStyle w:val="CMD"/>
      </w:pPr>
      <w:r>
        <w:t>!</w:t>
      </w:r>
    </w:p>
    <w:p w14:paraId="40927E18" w14:textId="12B30AB6" w:rsidR="00A120D4" w:rsidRPr="00FA5E6D" w:rsidRDefault="00A120D4" w:rsidP="00A120D4">
      <w:pPr>
        <w:pStyle w:val="CMD"/>
      </w:pPr>
      <w:r w:rsidRPr="00FA5E6D">
        <w:t xml:space="preserve">interface </w:t>
      </w:r>
      <w:r w:rsidR="00075401">
        <w:t>Gi1/1</w:t>
      </w:r>
    </w:p>
    <w:p w14:paraId="2D0E916F" w14:textId="50FE2A36" w:rsidR="00075401" w:rsidRPr="00FA5E6D" w:rsidRDefault="00A120D4" w:rsidP="00075401">
      <w:pPr>
        <w:pStyle w:val="CMD"/>
      </w:pPr>
      <w:r w:rsidRPr="00FA5E6D">
        <w:t xml:space="preserve"> </w:t>
      </w:r>
      <w:r w:rsidR="00075401" w:rsidRPr="00FA5E6D">
        <w:t>nameif outside</w:t>
      </w:r>
    </w:p>
    <w:p w14:paraId="22EE27AB" w14:textId="77777777" w:rsidR="00075401" w:rsidRPr="00FA5E6D" w:rsidRDefault="00075401" w:rsidP="00075401">
      <w:pPr>
        <w:pStyle w:val="CMD"/>
      </w:pPr>
      <w:r w:rsidRPr="00FA5E6D">
        <w:t xml:space="preserve"> security-level 0</w:t>
      </w:r>
    </w:p>
    <w:p w14:paraId="25748485" w14:textId="77777777" w:rsidR="00075401" w:rsidRPr="00FA5E6D" w:rsidRDefault="00075401" w:rsidP="00075401">
      <w:pPr>
        <w:pStyle w:val="CMD"/>
      </w:pPr>
      <w:r w:rsidRPr="00FA5E6D">
        <w:t xml:space="preserve"> ip address 209.165.200.226 255.255.255.248</w:t>
      </w:r>
    </w:p>
    <w:p w14:paraId="3B2FAD59" w14:textId="77777777" w:rsidR="00A120D4" w:rsidRPr="00FA5E6D" w:rsidRDefault="00A120D4" w:rsidP="00A120D4">
      <w:pPr>
        <w:pStyle w:val="CMD"/>
      </w:pPr>
      <w:r w:rsidRPr="00FA5E6D">
        <w:t xml:space="preserve"> no shut</w:t>
      </w:r>
    </w:p>
    <w:p w14:paraId="2F1A0A85" w14:textId="77777777" w:rsidR="00A120D4" w:rsidRPr="00FA5E6D" w:rsidRDefault="00A120D4" w:rsidP="00A120D4">
      <w:pPr>
        <w:pStyle w:val="CMD"/>
      </w:pPr>
      <w:r w:rsidRPr="00FA5E6D">
        <w:t>!</w:t>
      </w:r>
    </w:p>
    <w:p w14:paraId="15126C55" w14:textId="0203F771" w:rsidR="00A120D4" w:rsidRPr="00FA5E6D" w:rsidRDefault="00A120D4" w:rsidP="00A120D4">
      <w:pPr>
        <w:pStyle w:val="CMD"/>
      </w:pPr>
      <w:r w:rsidRPr="00FA5E6D">
        <w:t xml:space="preserve">interface </w:t>
      </w:r>
      <w:r w:rsidR="00BB726F">
        <w:t>gi1/2</w:t>
      </w:r>
    </w:p>
    <w:p w14:paraId="4DF996F4" w14:textId="06EFBD40" w:rsidR="00BB726F" w:rsidRPr="00FA5E6D" w:rsidRDefault="00A120D4" w:rsidP="00BB726F">
      <w:pPr>
        <w:pStyle w:val="CMD"/>
      </w:pPr>
      <w:r w:rsidRPr="00FA5E6D">
        <w:t xml:space="preserve"> </w:t>
      </w:r>
      <w:r w:rsidR="00BB726F" w:rsidRPr="00FA5E6D">
        <w:t>nameif inside</w:t>
      </w:r>
    </w:p>
    <w:p w14:paraId="7B20DDD6" w14:textId="77777777" w:rsidR="00BB726F" w:rsidRPr="00FA5E6D" w:rsidRDefault="00BB726F" w:rsidP="00BB726F">
      <w:pPr>
        <w:pStyle w:val="CMD"/>
      </w:pPr>
      <w:r w:rsidRPr="00FA5E6D">
        <w:t xml:space="preserve"> security-level 100</w:t>
      </w:r>
    </w:p>
    <w:p w14:paraId="36EB5AB8" w14:textId="77777777" w:rsidR="00BB726F" w:rsidRPr="00FA5E6D" w:rsidRDefault="00BB726F" w:rsidP="00BB726F">
      <w:pPr>
        <w:pStyle w:val="CMD"/>
      </w:pPr>
      <w:r w:rsidRPr="00FA5E6D">
        <w:t xml:space="preserve"> ip address 192.168.1.1 255.255.255.0</w:t>
      </w:r>
    </w:p>
    <w:p w14:paraId="737B6D1B" w14:textId="77777777" w:rsidR="00A120D4" w:rsidRPr="00FA5E6D" w:rsidRDefault="00A120D4" w:rsidP="00A120D4">
      <w:pPr>
        <w:pStyle w:val="CMD"/>
      </w:pPr>
      <w:r w:rsidRPr="00FA5E6D">
        <w:t xml:space="preserve"> no shut</w:t>
      </w:r>
    </w:p>
    <w:p w14:paraId="6115A469" w14:textId="77777777" w:rsidR="00A120D4" w:rsidRPr="00FA5E6D" w:rsidRDefault="00A120D4" w:rsidP="00A120D4">
      <w:pPr>
        <w:pStyle w:val="CMD"/>
      </w:pPr>
      <w:r w:rsidRPr="00FA5E6D">
        <w:t>!</w:t>
      </w:r>
    </w:p>
    <w:p w14:paraId="165136E0" w14:textId="26EA2FE6" w:rsidR="00A120D4" w:rsidRPr="00FA5E6D" w:rsidRDefault="00A120D4" w:rsidP="00A120D4">
      <w:pPr>
        <w:pStyle w:val="CMD"/>
      </w:pPr>
      <w:r w:rsidRPr="00FA5E6D">
        <w:t xml:space="preserve">interface </w:t>
      </w:r>
      <w:r w:rsidR="00BB726F">
        <w:t>gi1/3</w:t>
      </w:r>
    </w:p>
    <w:p w14:paraId="120E6C6F" w14:textId="1B541348" w:rsidR="00BB726F" w:rsidRPr="00FA5E6D" w:rsidRDefault="00BB726F" w:rsidP="00BB726F">
      <w:pPr>
        <w:pStyle w:val="CMD"/>
      </w:pPr>
      <w:r w:rsidRPr="00FA5E6D">
        <w:t>nameif dmz</w:t>
      </w:r>
    </w:p>
    <w:p w14:paraId="4E62A654" w14:textId="77777777" w:rsidR="00BB726F" w:rsidRPr="00FA5E6D" w:rsidRDefault="00BB726F" w:rsidP="00BB726F">
      <w:pPr>
        <w:pStyle w:val="CMD"/>
      </w:pPr>
      <w:r w:rsidRPr="00FA5E6D">
        <w:t xml:space="preserve"> security-level 70</w:t>
      </w:r>
    </w:p>
    <w:p w14:paraId="3993D3B6" w14:textId="77777777" w:rsidR="00BB726F" w:rsidRPr="00FA5E6D" w:rsidRDefault="00BB726F" w:rsidP="00BB726F">
      <w:pPr>
        <w:pStyle w:val="CMD"/>
      </w:pPr>
      <w:r w:rsidRPr="00FA5E6D">
        <w:t xml:space="preserve"> ip address 192.168.2.1 255.255.255.0</w:t>
      </w:r>
    </w:p>
    <w:p w14:paraId="1DE0B4EE" w14:textId="77777777" w:rsidR="00A120D4" w:rsidRPr="00FA5E6D" w:rsidRDefault="00A120D4" w:rsidP="00A120D4">
      <w:pPr>
        <w:pStyle w:val="CMD"/>
      </w:pPr>
      <w:r w:rsidRPr="00FA5E6D">
        <w:lastRenderedPageBreak/>
        <w:t xml:space="preserve"> no shut</w:t>
      </w:r>
    </w:p>
    <w:p w14:paraId="5089D066" w14:textId="77777777" w:rsidR="00A120D4" w:rsidRPr="00FA5E6D" w:rsidRDefault="00A120D4" w:rsidP="00A120D4">
      <w:pPr>
        <w:pStyle w:val="CMD"/>
      </w:pPr>
      <w:r w:rsidRPr="00FA5E6D">
        <w:t>!</w:t>
      </w:r>
    </w:p>
    <w:p w14:paraId="34A96F09" w14:textId="77777777" w:rsidR="00A120D4" w:rsidRPr="00FA5E6D" w:rsidRDefault="00A120D4" w:rsidP="00A120D4">
      <w:pPr>
        <w:pStyle w:val="CMD"/>
      </w:pPr>
      <w:r w:rsidRPr="00FA5E6D">
        <w:t>object network inside-net</w:t>
      </w:r>
    </w:p>
    <w:p w14:paraId="631583B6" w14:textId="77777777" w:rsidR="00A120D4" w:rsidRPr="00FA5E6D" w:rsidRDefault="00A120D4" w:rsidP="00A120D4">
      <w:pPr>
        <w:pStyle w:val="CMD"/>
      </w:pPr>
      <w:r w:rsidRPr="00FA5E6D">
        <w:t xml:space="preserve"> subnet 192.168.1.0 255.255.255.0</w:t>
      </w:r>
    </w:p>
    <w:p w14:paraId="4B6AB5FB" w14:textId="77777777" w:rsidR="00A120D4" w:rsidRPr="00FA5E6D" w:rsidRDefault="00A120D4" w:rsidP="00A120D4">
      <w:pPr>
        <w:pStyle w:val="CMD"/>
      </w:pPr>
      <w:r w:rsidRPr="00FA5E6D">
        <w:t>!</w:t>
      </w:r>
    </w:p>
    <w:p w14:paraId="57D4485B" w14:textId="77777777" w:rsidR="00A120D4" w:rsidRPr="00FA5E6D" w:rsidRDefault="00A120D4" w:rsidP="00A120D4">
      <w:pPr>
        <w:pStyle w:val="CMD"/>
      </w:pPr>
      <w:r w:rsidRPr="00FA5E6D">
        <w:t>object network dmz-server</w:t>
      </w:r>
    </w:p>
    <w:p w14:paraId="05E8B3AA" w14:textId="77777777" w:rsidR="00A120D4" w:rsidRPr="00FA5E6D" w:rsidRDefault="00A120D4" w:rsidP="00A120D4">
      <w:pPr>
        <w:pStyle w:val="CMD"/>
      </w:pPr>
      <w:r w:rsidRPr="00FA5E6D">
        <w:t xml:space="preserve"> host 192.168.2.3</w:t>
      </w:r>
    </w:p>
    <w:p w14:paraId="4B4123C0" w14:textId="77777777" w:rsidR="00A120D4" w:rsidRDefault="00A120D4" w:rsidP="00A120D4">
      <w:pPr>
        <w:pStyle w:val="CMD"/>
      </w:pPr>
      <w:r>
        <w:t>!</w:t>
      </w:r>
    </w:p>
    <w:p w14:paraId="1D054FEC" w14:textId="77777777" w:rsidR="00A120D4" w:rsidRPr="00FA5E6D" w:rsidRDefault="00A120D4" w:rsidP="00A120D4">
      <w:pPr>
        <w:pStyle w:val="CMD"/>
      </w:pPr>
      <w:r w:rsidRPr="00FA5E6D">
        <w:t>access-list OUTSIDE-DMZ extended permit ip any host 192.168.2.3</w:t>
      </w:r>
    </w:p>
    <w:p w14:paraId="6FD7DC09" w14:textId="77777777" w:rsidR="00A120D4" w:rsidRPr="00FA5E6D" w:rsidRDefault="00A120D4" w:rsidP="00A120D4">
      <w:pPr>
        <w:pStyle w:val="CMD"/>
      </w:pPr>
      <w:r w:rsidRPr="00FA5E6D">
        <w:t>!</w:t>
      </w:r>
    </w:p>
    <w:p w14:paraId="4721342A" w14:textId="77777777" w:rsidR="00A120D4" w:rsidRPr="00FA5E6D" w:rsidRDefault="00A120D4" w:rsidP="00A120D4">
      <w:pPr>
        <w:pStyle w:val="CMD"/>
      </w:pPr>
      <w:r w:rsidRPr="00FA5E6D">
        <w:t>object network inside-net</w:t>
      </w:r>
    </w:p>
    <w:p w14:paraId="5FDB0280" w14:textId="77777777" w:rsidR="00A120D4" w:rsidRPr="00FA5E6D" w:rsidRDefault="00A120D4" w:rsidP="00A120D4">
      <w:pPr>
        <w:pStyle w:val="CMD"/>
      </w:pPr>
      <w:r w:rsidRPr="00FA5E6D">
        <w:t xml:space="preserve"> nat (inside,outside) dynamic interface</w:t>
      </w:r>
    </w:p>
    <w:p w14:paraId="6FFBE122" w14:textId="77777777" w:rsidR="00A120D4" w:rsidRPr="00FA5E6D" w:rsidRDefault="00A120D4" w:rsidP="00A120D4">
      <w:pPr>
        <w:pStyle w:val="CMD"/>
      </w:pPr>
      <w:r w:rsidRPr="00FA5E6D">
        <w:t>!</w:t>
      </w:r>
    </w:p>
    <w:p w14:paraId="2CF8C020" w14:textId="77777777" w:rsidR="00A120D4" w:rsidRPr="00FA5E6D" w:rsidRDefault="00A120D4" w:rsidP="00A120D4">
      <w:pPr>
        <w:pStyle w:val="CMD"/>
      </w:pPr>
      <w:r w:rsidRPr="00FA5E6D">
        <w:t>object network dmz-server</w:t>
      </w:r>
    </w:p>
    <w:p w14:paraId="5DEF5F52" w14:textId="77777777" w:rsidR="00A120D4" w:rsidRPr="00FA5E6D" w:rsidRDefault="00A120D4" w:rsidP="00A120D4">
      <w:pPr>
        <w:pStyle w:val="CMD"/>
      </w:pPr>
      <w:r w:rsidRPr="00FA5E6D">
        <w:t xml:space="preserve"> nat (dmz,outside) static 209.165.200.227</w:t>
      </w:r>
    </w:p>
    <w:p w14:paraId="4328A282" w14:textId="77777777" w:rsidR="00A120D4" w:rsidRPr="00FA5E6D" w:rsidRDefault="00A120D4" w:rsidP="00A120D4">
      <w:pPr>
        <w:pStyle w:val="CMD"/>
      </w:pPr>
      <w:r w:rsidRPr="00FA5E6D">
        <w:t>!</w:t>
      </w:r>
    </w:p>
    <w:p w14:paraId="08EF2747" w14:textId="77777777" w:rsidR="00A120D4" w:rsidRPr="00FA5E6D" w:rsidRDefault="00A120D4" w:rsidP="00A120D4">
      <w:pPr>
        <w:pStyle w:val="CMD"/>
      </w:pPr>
      <w:r w:rsidRPr="00FA5E6D">
        <w:t>access-group OUTSIDE-DMZ in interface outside</w:t>
      </w:r>
    </w:p>
    <w:p w14:paraId="59C27E4C" w14:textId="77777777" w:rsidR="00A120D4" w:rsidRPr="00FA5E6D" w:rsidRDefault="00A120D4" w:rsidP="00A120D4">
      <w:pPr>
        <w:pStyle w:val="CMD"/>
      </w:pPr>
      <w:r w:rsidRPr="00FA5E6D">
        <w:t>!</w:t>
      </w:r>
    </w:p>
    <w:p w14:paraId="15740998" w14:textId="77777777" w:rsidR="00A120D4" w:rsidRPr="00FA5E6D" w:rsidRDefault="00A120D4" w:rsidP="00A120D4">
      <w:pPr>
        <w:pStyle w:val="CMD"/>
      </w:pPr>
      <w:r w:rsidRPr="00FA5E6D">
        <w:t>route outside 0.0.0.0 0.0.0.0 209.165.200.225 1</w:t>
      </w:r>
    </w:p>
    <w:p w14:paraId="1FA0D9D9" w14:textId="77777777" w:rsidR="00A120D4" w:rsidRPr="00FA5E6D" w:rsidRDefault="00A120D4" w:rsidP="00A120D4">
      <w:pPr>
        <w:pStyle w:val="CMD"/>
      </w:pPr>
      <w:r w:rsidRPr="00FA5E6D">
        <w:t>!</w:t>
      </w:r>
    </w:p>
    <w:p w14:paraId="78D21433" w14:textId="77777777" w:rsidR="00A120D4" w:rsidRPr="00FA5E6D" w:rsidRDefault="00A120D4" w:rsidP="00A120D4">
      <w:pPr>
        <w:pStyle w:val="CMD"/>
      </w:pPr>
      <w:r w:rsidRPr="000A2F27">
        <w:t>username admin</w:t>
      </w:r>
      <w:r>
        <w:t>01</w:t>
      </w:r>
      <w:r w:rsidRPr="000A2F27">
        <w:t xml:space="preserve"> password </w:t>
      </w:r>
      <w:r>
        <w:t>admin01pass</w:t>
      </w:r>
    </w:p>
    <w:p w14:paraId="2E5DD579" w14:textId="77777777" w:rsidR="00A120D4" w:rsidRPr="00FA5E6D" w:rsidRDefault="00A120D4" w:rsidP="00A120D4">
      <w:pPr>
        <w:pStyle w:val="CMD"/>
      </w:pPr>
      <w:r w:rsidRPr="00FA5E6D">
        <w:t>!</w:t>
      </w:r>
    </w:p>
    <w:p w14:paraId="60D360FE" w14:textId="77777777" w:rsidR="00A120D4" w:rsidRPr="000A2F27" w:rsidRDefault="00A120D4" w:rsidP="00A120D4">
      <w:pPr>
        <w:pStyle w:val="CMD"/>
      </w:pPr>
      <w:bookmarkStart w:id="5" w:name="OLE_LINK1"/>
      <w:bookmarkStart w:id="6" w:name="OLE_LINK2"/>
      <w:r w:rsidRPr="000A2F27">
        <w:t xml:space="preserve">aaa authentication </w:t>
      </w:r>
      <w:r>
        <w:t xml:space="preserve">ssh </w:t>
      </w:r>
      <w:r w:rsidRPr="000A2F27">
        <w:t>console LOCAL</w:t>
      </w:r>
    </w:p>
    <w:p w14:paraId="283CC88A" w14:textId="77777777" w:rsidR="00A120D4" w:rsidRPr="000A2F27" w:rsidRDefault="00A120D4" w:rsidP="00A120D4">
      <w:pPr>
        <w:pStyle w:val="CMD"/>
      </w:pPr>
      <w:r w:rsidRPr="000A2F27">
        <w:t xml:space="preserve">aaa authentication </w:t>
      </w:r>
      <w:r>
        <w:t xml:space="preserve">http </w:t>
      </w:r>
      <w:r w:rsidRPr="000A2F27">
        <w:t>console LOCAL</w:t>
      </w:r>
    </w:p>
    <w:p w14:paraId="3EE62EEC" w14:textId="77777777" w:rsidR="00A120D4" w:rsidRPr="000A2F27" w:rsidRDefault="00A120D4" w:rsidP="00A120D4">
      <w:pPr>
        <w:pStyle w:val="CMD"/>
      </w:pPr>
      <w:r w:rsidRPr="000A2F27">
        <w:t>!</w:t>
      </w:r>
    </w:p>
    <w:p w14:paraId="1FA2F6F1" w14:textId="77777777" w:rsidR="00A120D4" w:rsidRPr="000A2F27" w:rsidRDefault="00A120D4" w:rsidP="00A120D4">
      <w:pPr>
        <w:pStyle w:val="CMD"/>
      </w:pPr>
      <w:r w:rsidRPr="000A2F27">
        <w:t>http server enable</w:t>
      </w:r>
    </w:p>
    <w:p w14:paraId="49E841E8" w14:textId="77777777" w:rsidR="00A120D4" w:rsidRPr="000A2F27" w:rsidRDefault="00A120D4" w:rsidP="00A120D4">
      <w:pPr>
        <w:pStyle w:val="CMD"/>
      </w:pPr>
      <w:r w:rsidRPr="000A2F27">
        <w:t>http 192.168.1.0 255.255.255.0 inside</w:t>
      </w:r>
    </w:p>
    <w:p w14:paraId="6E35509F" w14:textId="77777777" w:rsidR="00A120D4" w:rsidRPr="000A2F27" w:rsidRDefault="00A120D4" w:rsidP="00A120D4">
      <w:pPr>
        <w:pStyle w:val="CMD"/>
      </w:pPr>
      <w:r>
        <w:t xml:space="preserve">ssh </w:t>
      </w:r>
      <w:r w:rsidRPr="000A2F27">
        <w:t>192.168.1.0 255.255.255.0 inside</w:t>
      </w:r>
    </w:p>
    <w:p w14:paraId="0E62E0D2" w14:textId="77777777" w:rsidR="00A120D4" w:rsidRPr="000A2F27" w:rsidRDefault="00A120D4" w:rsidP="00A120D4">
      <w:pPr>
        <w:pStyle w:val="CMD"/>
      </w:pPr>
      <w:r>
        <w:t xml:space="preserve">ssh </w:t>
      </w:r>
      <w:r w:rsidRPr="000A2F27">
        <w:t>timeout 10</w:t>
      </w:r>
    </w:p>
    <w:p w14:paraId="025791EA" w14:textId="77777777" w:rsidR="00A120D4" w:rsidRPr="000A2F27" w:rsidRDefault="00A120D4" w:rsidP="00A120D4">
      <w:pPr>
        <w:pStyle w:val="CMD"/>
      </w:pPr>
      <w:r w:rsidRPr="000A2F27">
        <w:t>!</w:t>
      </w:r>
    </w:p>
    <w:p w14:paraId="74856544" w14:textId="77777777" w:rsidR="00A120D4" w:rsidRPr="00FA5E6D" w:rsidRDefault="00A120D4" w:rsidP="00A120D4">
      <w:pPr>
        <w:pStyle w:val="CMD"/>
      </w:pPr>
      <w:r w:rsidRPr="00FA5E6D">
        <w:t>class-map inspection_default</w:t>
      </w:r>
    </w:p>
    <w:p w14:paraId="3C8AE8CD" w14:textId="77777777" w:rsidR="00A120D4" w:rsidRPr="00FA5E6D" w:rsidRDefault="00A120D4" w:rsidP="00A120D4">
      <w:pPr>
        <w:pStyle w:val="CMD"/>
      </w:pPr>
      <w:r w:rsidRPr="00FA5E6D">
        <w:t xml:space="preserve"> match default-inspection-traffic</w:t>
      </w:r>
    </w:p>
    <w:p w14:paraId="3811DE0F" w14:textId="77777777" w:rsidR="00A120D4" w:rsidRPr="00FA5E6D" w:rsidRDefault="00A120D4" w:rsidP="00A120D4">
      <w:pPr>
        <w:pStyle w:val="CMD"/>
      </w:pPr>
      <w:r w:rsidRPr="00FA5E6D">
        <w:t>policy-map global_policy</w:t>
      </w:r>
    </w:p>
    <w:p w14:paraId="2080BA45" w14:textId="77777777" w:rsidR="00A120D4" w:rsidRPr="00FA5E6D" w:rsidRDefault="00A120D4" w:rsidP="00A120D4">
      <w:pPr>
        <w:pStyle w:val="CMD"/>
      </w:pPr>
      <w:r w:rsidRPr="00FA5E6D">
        <w:t xml:space="preserve"> class inspection_default</w:t>
      </w:r>
    </w:p>
    <w:p w14:paraId="0576B439" w14:textId="77777777" w:rsidR="00A120D4" w:rsidRPr="00FA5E6D" w:rsidRDefault="00A120D4" w:rsidP="00A120D4">
      <w:pPr>
        <w:pStyle w:val="CMD"/>
      </w:pPr>
      <w:r w:rsidRPr="00FA5E6D">
        <w:t xml:space="preserve">   inspect icmp</w:t>
      </w:r>
    </w:p>
    <w:p w14:paraId="35ECA94D" w14:textId="77777777" w:rsidR="00A120D4" w:rsidRPr="00FA5E6D" w:rsidRDefault="00A120D4" w:rsidP="00A120D4">
      <w:pPr>
        <w:pStyle w:val="CMD"/>
      </w:pPr>
      <w:r w:rsidRPr="00FA5E6D">
        <w:t>!</w:t>
      </w:r>
    </w:p>
    <w:p w14:paraId="5327CA76" w14:textId="77777777" w:rsidR="00A120D4" w:rsidRDefault="00A120D4" w:rsidP="00A120D4">
      <w:pPr>
        <w:pStyle w:val="CMD"/>
      </w:pPr>
      <w:r w:rsidRPr="009C68DF">
        <w:t>crypto key generate rsa modulus 1024</w:t>
      </w:r>
      <w:bookmarkEnd w:id="5"/>
      <w:bookmarkEnd w:id="6"/>
    </w:p>
    <w:p w14:paraId="5C8FE1C8" w14:textId="77777777"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14:paraId="1DBBE3A7" w14:textId="77777777" w:rsidR="002C5F71" w:rsidRDefault="002C5F71">
      <w:pPr>
        <w:spacing w:before="0" w:after="0" w:line="240" w:lineRule="auto"/>
        <w:rPr>
          <w:b/>
          <w:sz w:val="28"/>
          <w:highlight w:val="cyan"/>
        </w:rPr>
      </w:pPr>
      <w:r>
        <w:rPr>
          <w:highlight w:val="cyan"/>
        </w:rPr>
        <w:br w:type="page"/>
      </w:r>
    </w:p>
    <w:p w14:paraId="16D58C20" w14:textId="0A73F648" w:rsidR="00C25726" w:rsidRPr="002C5F71" w:rsidRDefault="00C25726" w:rsidP="00A120D4">
      <w:pPr>
        <w:pStyle w:val="PartHead"/>
        <w:numPr>
          <w:ilvl w:val="0"/>
          <w:numId w:val="2"/>
        </w:numPr>
        <w:ind w:left="0"/>
      </w:pPr>
      <w:r w:rsidRPr="002C5F71">
        <w:lastRenderedPageBreak/>
        <w:t xml:space="preserve">Configuring the ISR as a Site-to-Site IPsec VPN Endpoint Using </w:t>
      </w:r>
      <w:r w:rsidR="00A07785" w:rsidRPr="002C5F71">
        <w:t>the CLI</w:t>
      </w:r>
    </w:p>
    <w:p w14:paraId="196D72A2" w14:textId="77777777"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14:paraId="16D35D83" w14:textId="77777777" w:rsidR="006C4765" w:rsidRDefault="006C4765" w:rsidP="00143A84">
      <w:pPr>
        <w:pStyle w:val="StepHead"/>
      </w:pPr>
      <w:r w:rsidRPr="007309B1">
        <w:rPr>
          <w:noProof/>
        </w:rPr>
        <w:t>Verify</w:t>
      </w:r>
      <w:r w:rsidRPr="001F4F1B">
        <w:t xml:space="preserve"> </w:t>
      </w:r>
      <w:r>
        <w:t>connectivity from the R3 LAN to the ASA.</w:t>
      </w:r>
    </w:p>
    <w:p w14:paraId="45B727F5" w14:textId="77777777"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14:paraId="1E84B2C7" w14:textId="77777777"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14:paraId="63CB4ECA" w14:textId="77777777" w:rsidR="006C4765" w:rsidRPr="007334B1" w:rsidRDefault="006C4765" w:rsidP="006C4765">
      <w:pPr>
        <w:pStyle w:val="CMD"/>
      </w:pPr>
      <w:r w:rsidRPr="007334B1">
        <w:t>PC-</w:t>
      </w:r>
      <w:r>
        <w:t>C</w:t>
      </w:r>
      <w:r w:rsidRPr="007334B1">
        <w:t xml:space="preserve">:\&gt; </w:t>
      </w:r>
      <w:r w:rsidRPr="00143A84">
        <w:rPr>
          <w:b/>
        </w:rPr>
        <w:t>ping 209.165.200.226</w:t>
      </w:r>
    </w:p>
    <w:p w14:paraId="099A74B3" w14:textId="77777777" w:rsidR="006C4765" w:rsidRPr="00BD61A3" w:rsidRDefault="006C4765" w:rsidP="006C4765">
      <w:pPr>
        <w:pStyle w:val="BodyTextL25"/>
      </w:pPr>
      <w:r w:rsidRPr="007309B1">
        <w:rPr>
          <w:noProof/>
        </w:rPr>
        <w:t>If the pings are unsuccessful, troubleshoot the basic device configurations before continuing.</w:t>
      </w:r>
    </w:p>
    <w:p w14:paraId="057BBE4A" w14:textId="77777777" w:rsidR="006C4765" w:rsidRPr="000515C7" w:rsidRDefault="006C4765" w:rsidP="00143A84">
      <w:pPr>
        <w:pStyle w:val="StepHead"/>
      </w:pPr>
      <w:r>
        <w:t>Enable IKE policies on R3.</w:t>
      </w:r>
    </w:p>
    <w:p w14:paraId="773FC664" w14:textId="77777777"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14:paraId="64AADC4B" w14:textId="77777777"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14:paraId="09D20DBB" w14:textId="77777777" w:rsidR="006C4765" w:rsidRPr="007309B1" w:rsidRDefault="006C4765" w:rsidP="006C4765">
      <w:pPr>
        <w:pStyle w:val="Bulletlevel1"/>
        <w:rPr>
          <w:noProof/>
        </w:rPr>
      </w:pPr>
      <w:r w:rsidRPr="007309B1">
        <w:rPr>
          <w:noProof/>
        </w:rPr>
        <w:t>Implement Internet Key Exchange (IKE) parameters</w:t>
      </w:r>
      <w:r w:rsidR="0014245D">
        <w:rPr>
          <w:noProof/>
        </w:rPr>
        <w:t>.</w:t>
      </w:r>
    </w:p>
    <w:p w14:paraId="5A65624C" w14:textId="77777777" w:rsidR="006C4765" w:rsidRPr="007309B1" w:rsidRDefault="006C4765" w:rsidP="006C4765">
      <w:pPr>
        <w:pStyle w:val="Bulletlevel1"/>
        <w:rPr>
          <w:noProof/>
        </w:rPr>
      </w:pPr>
      <w:r w:rsidRPr="007309B1">
        <w:rPr>
          <w:noProof/>
        </w:rPr>
        <w:t>Implement IPsec parameters</w:t>
      </w:r>
      <w:r w:rsidR="0014245D">
        <w:rPr>
          <w:noProof/>
        </w:rPr>
        <w:t>.</w:t>
      </w:r>
    </w:p>
    <w:p w14:paraId="7E78F39E" w14:textId="77777777" w:rsidR="006C4765" w:rsidRPr="007309B1" w:rsidRDefault="006C4765" w:rsidP="00143A84">
      <w:pPr>
        <w:pStyle w:val="SubStepAlpha"/>
        <w:rPr>
          <w:noProof/>
        </w:rPr>
      </w:pPr>
      <w:r w:rsidRPr="007309B1">
        <w:rPr>
          <w:noProof/>
        </w:rPr>
        <w:t>Verify that IKE is supported and enabled.</w:t>
      </w:r>
    </w:p>
    <w:p w14:paraId="0126F7D4" w14:textId="77777777"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4EFE2435" w14:textId="77777777"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crypto isakmp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14:paraId="06BFD4D5" w14:textId="77777777" w:rsidR="006C4765" w:rsidRPr="00143A84" w:rsidRDefault="006C4765" w:rsidP="006C4765">
      <w:pPr>
        <w:pStyle w:val="CMD"/>
        <w:rPr>
          <w:b/>
          <w:noProof/>
        </w:rPr>
      </w:pPr>
      <w:r w:rsidRPr="007309B1">
        <w:rPr>
          <w:noProof/>
        </w:rPr>
        <w:t xml:space="preserve">R3(config)# </w:t>
      </w:r>
      <w:r w:rsidRPr="00143A84">
        <w:rPr>
          <w:b/>
          <w:noProof/>
        </w:rPr>
        <w:t>crypto isakmp enable</w:t>
      </w:r>
    </w:p>
    <w:p w14:paraId="0854AA93" w14:textId="774F65D8"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006857CC">
        <w:rPr>
          <w:szCs w:val="20"/>
        </w:rPr>
        <w:t>an</w:t>
      </w:r>
      <w:r w:rsidRPr="00BD61A3">
        <w:rPr>
          <w:szCs w:val="20"/>
        </w:rPr>
        <w:t xml:space="preserve"> IOS image </w:t>
      </w:r>
      <w:r w:rsidRPr="007309B1">
        <w:rPr>
          <w:noProof/>
          <w:szCs w:val="20"/>
        </w:rPr>
        <w:t>that includes the Cisco cryptographic services.</w:t>
      </w:r>
    </w:p>
    <w:p w14:paraId="33208FE9" w14:textId="77777777" w:rsidR="006C4765" w:rsidRPr="007309B1" w:rsidRDefault="006C4765" w:rsidP="00143A84">
      <w:pPr>
        <w:pStyle w:val="SubStepAlpha"/>
        <w:rPr>
          <w:noProof/>
        </w:rPr>
      </w:pPr>
      <w:r w:rsidRPr="007309B1">
        <w:rPr>
          <w:noProof/>
        </w:rPr>
        <w:t>Establish an ISAKMP policy and view the available options.</w:t>
      </w:r>
    </w:p>
    <w:p w14:paraId="033DB491" w14:textId="77777777"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14:paraId="7144C6C2" w14:textId="77777777" w:rsidR="006C4765" w:rsidRPr="007309B1" w:rsidRDefault="006C4765" w:rsidP="006C4765">
      <w:pPr>
        <w:pStyle w:val="BodyTextL50"/>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14:paraId="768A077F" w14:textId="77777777" w:rsidR="006C4765" w:rsidRPr="004A3207" w:rsidRDefault="006C4765" w:rsidP="006C4765">
      <w:pPr>
        <w:pStyle w:val="CMD"/>
        <w:rPr>
          <w:b/>
          <w:noProof/>
        </w:rPr>
      </w:pPr>
      <w:r w:rsidRPr="007309B1">
        <w:rPr>
          <w:noProof/>
        </w:rPr>
        <w:t xml:space="preserve">R1(config)# </w:t>
      </w:r>
      <w:r w:rsidRPr="004A3207">
        <w:rPr>
          <w:b/>
          <w:noProof/>
        </w:rPr>
        <w:t>crypto isakmp policy 10</w:t>
      </w:r>
    </w:p>
    <w:p w14:paraId="284E9032" w14:textId="77777777" w:rsidR="006C4765" w:rsidRPr="007309B1" w:rsidRDefault="006C4765" w:rsidP="00143A84">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68FE87C8" w14:textId="77777777"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14:paraId="07ABF7A6" w14:textId="77777777" w:rsidR="006C4765" w:rsidRPr="007309B1" w:rsidRDefault="006C4765" w:rsidP="006C4765">
      <w:pPr>
        <w:pStyle w:val="CMDOutput"/>
        <w:rPr>
          <w:noProof/>
        </w:rPr>
      </w:pPr>
      <w:r w:rsidRPr="007309B1">
        <w:rPr>
          <w:noProof/>
        </w:rPr>
        <w:t>ISAKMP commands:</w:t>
      </w:r>
    </w:p>
    <w:p w14:paraId="6B4855AC" w14:textId="77777777" w:rsidR="006C4765" w:rsidRPr="007309B1" w:rsidRDefault="006C4765" w:rsidP="006C4765">
      <w:pPr>
        <w:pStyle w:val="CMDOutput"/>
        <w:rPr>
          <w:noProof/>
        </w:rPr>
      </w:pPr>
      <w:r w:rsidRPr="007309B1">
        <w:rPr>
          <w:noProof/>
        </w:rPr>
        <w:t xml:space="preserve">  authentication  Set authentication method for protection suite</w:t>
      </w:r>
    </w:p>
    <w:p w14:paraId="510B946E" w14:textId="77777777" w:rsidR="006C4765" w:rsidRPr="007309B1" w:rsidRDefault="006C4765" w:rsidP="006C4765">
      <w:pPr>
        <w:pStyle w:val="CMDOutput"/>
        <w:rPr>
          <w:noProof/>
        </w:rPr>
      </w:pPr>
      <w:r w:rsidRPr="007309B1">
        <w:rPr>
          <w:noProof/>
        </w:rPr>
        <w:t xml:space="preserve">  default         Set a command to its defaults</w:t>
      </w:r>
    </w:p>
    <w:p w14:paraId="444A1DFF" w14:textId="77777777" w:rsidR="006C4765" w:rsidRPr="007309B1" w:rsidRDefault="006C4765" w:rsidP="006C4765">
      <w:pPr>
        <w:pStyle w:val="CMDOutput"/>
        <w:rPr>
          <w:noProof/>
        </w:rPr>
      </w:pPr>
      <w:r w:rsidRPr="007309B1">
        <w:rPr>
          <w:noProof/>
        </w:rPr>
        <w:t xml:space="preserve">  encryption      Set encryption algorithm for protection suite</w:t>
      </w:r>
    </w:p>
    <w:p w14:paraId="6A6D97E6" w14:textId="77777777" w:rsidR="006C4765" w:rsidRPr="007309B1" w:rsidRDefault="006C4765" w:rsidP="006C4765">
      <w:pPr>
        <w:pStyle w:val="CMDOutput"/>
        <w:rPr>
          <w:noProof/>
        </w:rPr>
      </w:pPr>
      <w:r w:rsidRPr="007309B1">
        <w:rPr>
          <w:noProof/>
        </w:rPr>
        <w:t xml:space="preserve">  exit            Exit from ISAKMP protection suite configuration mode</w:t>
      </w:r>
    </w:p>
    <w:p w14:paraId="096951B6" w14:textId="77777777" w:rsidR="006C4765" w:rsidRPr="007309B1" w:rsidRDefault="006C4765" w:rsidP="006C4765">
      <w:pPr>
        <w:pStyle w:val="CMDOutput"/>
        <w:rPr>
          <w:noProof/>
        </w:rPr>
      </w:pPr>
      <w:r w:rsidRPr="007309B1">
        <w:rPr>
          <w:noProof/>
        </w:rPr>
        <w:t xml:space="preserve">  group           Set the Diffie-Hellman group</w:t>
      </w:r>
    </w:p>
    <w:p w14:paraId="28706FF6" w14:textId="77777777" w:rsidR="006C4765" w:rsidRPr="007309B1" w:rsidRDefault="006C4765" w:rsidP="006C4765">
      <w:pPr>
        <w:pStyle w:val="CMDOutput"/>
        <w:rPr>
          <w:noProof/>
        </w:rPr>
      </w:pPr>
      <w:r w:rsidRPr="007309B1">
        <w:rPr>
          <w:noProof/>
        </w:rPr>
        <w:lastRenderedPageBreak/>
        <w:t xml:space="preserve">  hash            Set hash algorithm for protection suite</w:t>
      </w:r>
    </w:p>
    <w:p w14:paraId="7C83F6B9" w14:textId="77777777" w:rsidR="006C4765" w:rsidRPr="007309B1" w:rsidRDefault="006C4765" w:rsidP="006C4765">
      <w:pPr>
        <w:pStyle w:val="CMDOutput"/>
        <w:rPr>
          <w:noProof/>
        </w:rPr>
      </w:pPr>
      <w:r w:rsidRPr="007309B1">
        <w:rPr>
          <w:noProof/>
        </w:rPr>
        <w:t xml:space="preserve">  lifetime        Set lifetime for ISAKMP security association</w:t>
      </w:r>
    </w:p>
    <w:p w14:paraId="6D9D068C" w14:textId="77777777"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14:paraId="3C112611" w14:textId="77777777" w:rsidR="006C4765" w:rsidRPr="007309B1" w:rsidRDefault="006C4765" w:rsidP="00143A84">
      <w:pPr>
        <w:pStyle w:val="StepHead"/>
        <w:rPr>
          <w:noProof/>
        </w:rPr>
      </w:pPr>
      <w:r w:rsidRPr="007309B1">
        <w:rPr>
          <w:noProof/>
        </w:rPr>
        <w:t>Configure ISAKMP policy parameters on R3.</w:t>
      </w:r>
    </w:p>
    <w:p w14:paraId="78EE21BB" w14:textId="77777777"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14:paraId="6290EEAE" w14:textId="2CDE0D74"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294647">
        <w:rPr>
          <w:noProof/>
        </w:rPr>
        <w:t xml:space="preserve"> </w:t>
      </w:r>
      <w:r w:rsidR="004A3207">
        <w:rPr>
          <w:b/>
        </w:rPr>
        <w:t xml:space="preserve">3des </w:t>
      </w:r>
      <w:r w:rsidRPr="00350B62">
        <w:t xml:space="preserve">for the encryption algorithm, </w:t>
      </w:r>
      <w:r w:rsidRPr="00F44B25">
        <w:rPr>
          <w:b/>
        </w:rPr>
        <w:t>sha</w:t>
      </w:r>
      <w:r w:rsidRPr="00350B62">
        <w:t xml:space="preserve"> as the hash algorithm, and </w:t>
      </w:r>
      <w:r>
        <w:t xml:space="preserve">the </w:t>
      </w:r>
      <w:r w:rsidRPr="00350B62">
        <w:t xml:space="preserve">Diffie-Hellman group </w:t>
      </w:r>
      <w:r w:rsidR="004A3207">
        <w:rPr>
          <w:b/>
        </w:rPr>
        <w:t>2</w:t>
      </w:r>
      <w:r w:rsidRPr="00350B62">
        <w:t xml:space="preserve"> key exchange. </w:t>
      </w:r>
    </w:p>
    <w:p w14:paraId="6D216AD7" w14:textId="77777777"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14:paraId="360CADF2" w14:textId="77777777" w:rsidR="006C4765" w:rsidRPr="007334B1" w:rsidRDefault="004A3207" w:rsidP="006C4765">
      <w:pPr>
        <w:pStyle w:val="CMD"/>
      </w:pPr>
      <w:r>
        <w:t>R3</w:t>
      </w:r>
      <w:r w:rsidR="006C4765" w:rsidRPr="007334B1">
        <w:t xml:space="preserve">(config)# </w:t>
      </w:r>
      <w:r w:rsidR="006C4765" w:rsidRPr="004A3207">
        <w:rPr>
          <w:b/>
        </w:rPr>
        <w:t>crypto isakmp policy 10</w:t>
      </w:r>
    </w:p>
    <w:p w14:paraId="1F79EFDD" w14:textId="77777777" w:rsidR="006C4765" w:rsidRPr="007334B1" w:rsidRDefault="004A3207" w:rsidP="006C4765">
      <w:pPr>
        <w:pStyle w:val="CMD"/>
      </w:pPr>
      <w:r>
        <w:t>R3</w:t>
      </w:r>
      <w:r w:rsidR="006C4765" w:rsidRPr="007334B1">
        <w:t xml:space="preserve">(config-isakmp)# </w:t>
      </w:r>
      <w:r w:rsidR="006C4765" w:rsidRPr="004A3207">
        <w:rPr>
          <w:b/>
        </w:rPr>
        <w:t>authentication pre-share</w:t>
      </w:r>
    </w:p>
    <w:p w14:paraId="23F3A7AF" w14:textId="77777777" w:rsidR="006C4765" w:rsidRPr="007334B1" w:rsidRDefault="004A3207" w:rsidP="006C4765">
      <w:pPr>
        <w:pStyle w:val="CMD"/>
      </w:pPr>
      <w:r>
        <w:t>R3</w:t>
      </w:r>
      <w:r w:rsidR="006C4765" w:rsidRPr="007334B1">
        <w:t xml:space="preserve">(config-isakmp)# </w:t>
      </w:r>
      <w:r w:rsidR="006C4765" w:rsidRPr="004A3207">
        <w:rPr>
          <w:b/>
        </w:rPr>
        <w:t xml:space="preserve">encryption </w:t>
      </w:r>
      <w:r w:rsidRPr="004A3207">
        <w:rPr>
          <w:b/>
        </w:rPr>
        <w:t>3des</w:t>
      </w:r>
    </w:p>
    <w:p w14:paraId="5574B978" w14:textId="77777777" w:rsidR="006C4765" w:rsidRPr="007334B1" w:rsidRDefault="004A3207" w:rsidP="006C4765">
      <w:pPr>
        <w:pStyle w:val="CMD"/>
      </w:pPr>
      <w:r>
        <w:t>R3</w:t>
      </w:r>
      <w:r w:rsidR="006C4765" w:rsidRPr="007334B1">
        <w:t xml:space="preserve">(config-isakmp)# </w:t>
      </w:r>
      <w:r w:rsidR="006C4765" w:rsidRPr="004A3207">
        <w:rPr>
          <w:b/>
        </w:rPr>
        <w:t>hash sha</w:t>
      </w:r>
    </w:p>
    <w:p w14:paraId="79FC02B6" w14:textId="77777777" w:rsidR="006C4765" w:rsidRPr="007334B1" w:rsidRDefault="004A3207" w:rsidP="006C4765">
      <w:pPr>
        <w:pStyle w:val="CMD"/>
      </w:pPr>
      <w:r>
        <w:t>R3</w:t>
      </w:r>
      <w:r w:rsidR="006C4765" w:rsidRPr="007334B1">
        <w:t xml:space="preserve">(config-isakmp)# </w:t>
      </w:r>
      <w:r>
        <w:rPr>
          <w:b/>
        </w:rPr>
        <w:t>group 2</w:t>
      </w:r>
    </w:p>
    <w:p w14:paraId="54010351" w14:textId="77777777" w:rsidR="006C4765" w:rsidRPr="009E59A7" w:rsidRDefault="006C4765" w:rsidP="006C4765">
      <w:pPr>
        <w:pStyle w:val="CMD"/>
      </w:pPr>
      <w:r w:rsidRPr="007334B1">
        <w:t>R</w:t>
      </w:r>
      <w:r w:rsidR="004A3207">
        <w:t>3</w:t>
      </w:r>
      <w:r w:rsidRPr="007334B1">
        <w:t xml:space="preserve">(config-isakmp)# </w:t>
      </w:r>
      <w:r w:rsidRPr="004A3207">
        <w:rPr>
          <w:b/>
        </w:rPr>
        <w:t>end</w:t>
      </w:r>
    </w:p>
    <w:p w14:paraId="45E9165D" w14:textId="77777777"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14:paraId="1A0BC2C2" w14:textId="77777777"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14:paraId="503B3F34" w14:textId="77777777" w:rsidR="004A3207" w:rsidRPr="004A3207" w:rsidRDefault="004A3207" w:rsidP="004A3207">
      <w:pPr>
        <w:pStyle w:val="CMDOutput"/>
        <w:rPr>
          <w:rFonts w:cs="Courier New"/>
          <w:noProof/>
          <w:sz w:val="20"/>
        </w:rPr>
      </w:pPr>
    </w:p>
    <w:p w14:paraId="40B07C52" w14:textId="77777777" w:rsidR="004830C5" w:rsidRPr="004830C5" w:rsidRDefault="004830C5" w:rsidP="004830C5">
      <w:pPr>
        <w:pStyle w:val="CMDOutput"/>
        <w:rPr>
          <w:rFonts w:cs="Courier New"/>
          <w:noProof/>
          <w:sz w:val="20"/>
        </w:rPr>
      </w:pPr>
      <w:r w:rsidRPr="004830C5">
        <w:rPr>
          <w:rFonts w:cs="Courier New"/>
          <w:noProof/>
          <w:sz w:val="20"/>
        </w:rPr>
        <w:t>Global IKE policy</w:t>
      </w:r>
    </w:p>
    <w:p w14:paraId="4D9E3014" w14:textId="77777777" w:rsidR="004830C5" w:rsidRPr="004830C5" w:rsidRDefault="004830C5" w:rsidP="004830C5">
      <w:pPr>
        <w:pStyle w:val="CMDOutput"/>
        <w:rPr>
          <w:rFonts w:cs="Courier New"/>
          <w:noProof/>
          <w:sz w:val="20"/>
        </w:rPr>
      </w:pPr>
      <w:r w:rsidRPr="004830C5">
        <w:rPr>
          <w:rFonts w:cs="Courier New"/>
          <w:noProof/>
          <w:sz w:val="20"/>
        </w:rPr>
        <w:t>Protection suite of priority 10</w:t>
      </w:r>
    </w:p>
    <w:p w14:paraId="48A74462" w14:textId="77777777" w:rsidR="004830C5" w:rsidRPr="004830C5" w:rsidRDefault="004830C5" w:rsidP="004830C5">
      <w:pPr>
        <w:pStyle w:val="CMDOutput"/>
        <w:rPr>
          <w:rFonts w:cs="Courier New"/>
          <w:noProof/>
          <w:sz w:val="20"/>
        </w:rPr>
      </w:pPr>
      <w:r w:rsidRPr="004830C5">
        <w:rPr>
          <w:rFonts w:cs="Courier New"/>
          <w:noProof/>
          <w:sz w:val="20"/>
        </w:rPr>
        <w:tab/>
        <w:t>encryption algorithm:</w:t>
      </w:r>
      <w:r w:rsidRPr="004830C5">
        <w:rPr>
          <w:rFonts w:cs="Courier New"/>
          <w:noProof/>
          <w:sz w:val="20"/>
        </w:rPr>
        <w:tab/>
        <w:t>Three key triple DES</w:t>
      </w:r>
    </w:p>
    <w:p w14:paraId="53F74AA1" w14:textId="77777777" w:rsidR="004830C5" w:rsidRPr="004830C5" w:rsidRDefault="004830C5" w:rsidP="004830C5">
      <w:pPr>
        <w:pStyle w:val="CMDOutput"/>
        <w:rPr>
          <w:rFonts w:cs="Courier New"/>
          <w:noProof/>
          <w:sz w:val="20"/>
        </w:rPr>
      </w:pPr>
      <w:r w:rsidRPr="004830C5">
        <w:rPr>
          <w:rFonts w:cs="Courier New"/>
          <w:noProof/>
          <w:sz w:val="20"/>
        </w:rPr>
        <w:tab/>
        <w:t>hash algorithm:</w:t>
      </w:r>
      <w:r w:rsidRPr="004830C5">
        <w:rPr>
          <w:rFonts w:cs="Courier New"/>
          <w:noProof/>
          <w:sz w:val="20"/>
        </w:rPr>
        <w:tab/>
      </w:r>
      <w:r w:rsidRPr="004830C5">
        <w:rPr>
          <w:rFonts w:cs="Courier New"/>
          <w:noProof/>
          <w:sz w:val="20"/>
        </w:rPr>
        <w:tab/>
        <w:t>Secure Hash Standard</w:t>
      </w:r>
    </w:p>
    <w:p w14:paraId="50F6D2F6" w14:textId="77777777" w:rsidR="004830C5" w:rsidRPr="004830C5" w:rsidRDefault="004830C5" w:rsidP="004830C5">
      <w:pPr>
        <w:pStyle w:val="CMDOutput"/>
        <w:rPr>
          <w:rFonts w:cs="Courier New"/>
          <w:noProof/>
          <w:sz w:val="20"/>
        </w:rPr>
      </w:pPr>
      <w:r w:rsidRPr="004830C5">
        <w:rPr>
          <w:rFonts w:cs="Courier New"/>
          <w:noProof/>
          <w:sz w:val="20"/>
        </w:rPr>
        <w:tab/>
        <w:t>authentication method:</w:t>
      </w:r>
      <w:r w:rsidRPr="004830C5">
        <w:rPr>
          <w:rFonts w:cs="Courier New"/>
          <w:noProof/>
          <w:sz w:val="20"/>
        </w:rPr>
        <w:tab/>
        <w:t>Pre-Shared Key</w:t>
      </w:r>
    </w:p>
    <w:p w14:paraId="2808045B" w14:textId="77777777" w:rsidR="004830C5" w:rsidRPr="004830C5" w:rsidRDefault="004830C5" w:rsidP="004830C5">
      <w:pPr>
        <w:pStyle w:val="CMDOutput"/>
        <w:rPr>
          <w:rFonts w:cs="Courier New"/>
          <w:noProof/>
          <w:sz w:val="20"/>
        </w:rPr>
      </w:pPr>
      <w:r w:rsidRPr="004830C5">
        <w:rPr>
          <w:rFonts w:cs="Courier New"/>
          <w:noProof/>
          <w:sz w:val="20"/>
        </w:rPr>
        <w:tab/>
        <w:t>Diffie-Hellman group:</w:t>
      </w:r>
      <w:r w:rsidRPr="004830C5">
        <w:rPr>
          <w:rFonts w:cs="Courier New"/>
          <w:noProof/>
          <w:sz w:val="20"/>
        </w:rPr>
        <w:tab/>
        <w:t>#2 (1024 bit)</w:t>
      </w:r>
    </w:p>
    <w:p w14:paraId="56EBF730" w14:textId="245FA5F0" w:rsidR="004A3207" w:rsidRPr="004A3207" w:rsidRDefault="004830C5" w:rsidP="004830C5">
      <w:pPr>
        <w:pStyle w:val="CMDOutput"/>
        <w:rPr>
          <w:rFonts w:cs="Courier New"/>
          <w:noProof/>
          <w:sz w:val="20"/>
        </w:rPr>
      </w:pPr>
      <w:r w:rsidRPr="004830C5">
        <w:rPr>
          <w:rFonts w:cs="Courier New"/>
          <w:noProof/>
          <w:sz w:val="20"/>
        </w:rPr>
        <w:tab/>
        <w:t>lifetime:</w:t>
      </w:r>
      <w:r w:rsidRPr="004830C5">
        <w:rPr>
          <w:rFonts w:cs="Courier New"/>
          <w:noProof/>
          <w:sz w:val="20"/>
        </w:rPr>
        <w:tab/>
      </w:r>
      <w:r w:rsidRPr="004830C5">
        <w:rPr>
          <w:rFonts w:cs="Courier New"/>
          <w:noProof/>
          <w:sz w:val="20"/>
        </w:rPr>
        <w:tab/>
        <w:t xml:space="preserve">86400 seconds, no volume </w:t>
      </w:r>
      <w:r w:rsidR="004A3207" w:rsidRPr="004A3207">
        <w:rPr>
          <w:rFonts w:cs="Courier New"/>
          <w:noProof/>
          <w:sz w:val="20"/>
        </w:rPr>
        <w:t>limit</w:t>
      </w:r>
    </w:p>
    <w:p w14:paraId="3576E2E7" w14:textId="77777777" w:rsidR="006C4765" w:rsidRPr="007309B1" w:rsidRDefault="006C4765" w:rsidP="00143A84">
      <w:pPr>
        <w:pStyle w:val="StepHead"/>
        <w:rPr>
          <w:noProof/>
        </w:rPr>
      </w:pPr>
      <w:r w:rsidRPr="007309B1">
        <w:rPr>
          <w:noProof/>
        </w:rPr>
        <w:t>Configure pre-shared keys.</w:t>
      </w:r>
    </w:p>
    <w:p w14:paraId="2CEB7D87" w14:textId="77777777"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on each router that points to the other VPN endpoint. These keys must match for authentication to be successful. The global configuration</w:t>
      </w:r>
      <w:r>
        <w:t xml:space="preserve"> mode</w:t>
      </w:r>
      <w:r w:rsidRPr="007334B1">
        <w:t xml:space="preserve"> </w:t>
      </w:r>
      <w:r w:rsidRPr="004A3207">
        <w:rPr>
          <w:b/>
        </w:rPr>
        <w:t>crypto isakmp key</w:t>
      </w:r>
      <w:r w:rsidRPr="009E59A7">
        <w:t xml:space="preserve"> </w:t>
      </w:r>
      <w:r w:rsidRPr="004A3207">
        <w:rPr>
          <w:i/>
        </w:rPr>
        <w:t>key-string</w:t>
      </w:r>
      <w:r w:rsidR="004A3207">
        <w:t xml:space="preserve"> </w:t>
      </w:r>
      <w:r w:rsidRPr="004A3207">
        <w:rPr>
          <w:b/>
        </w:rPr>
        <w:t>address</w:t>
      </w:r>
      <w:r w:rsidR="004A3207">
        <w:t xml:space="preserve"> </w:t>
      </w:r>
      <w:r w:rsidRPr="004A3207">
        <w:rPr>
          <w:i/>
        </w:rPr>
        <w:t>ip-address</w:t>
      </w:r>
      <w:r w:rsidR="004A3207">
        <w:t xml:space="preserve"> </w:t>
      </w:r>
      <w:r w:rsidRPr="007334B1">
        <w:t xml:space="preserve">command </w:t>
      </w:r>
      <w:r w:rsidRPr="007309B1">
        <w:rPr>
          <w:noProof/>
        </w:rPr>
        <w:t>is used to enter a pre-shared key. Use the IP address of the remote peer</w:t>
      </w:r>
      <w:r w:rsidR="00267D5D">
        <w:rPr>
          <w:noProof/>
        </w:rPr>
        <w:t>.</w:t>
      </w:r>
      <w:r w:rsidRPr="007334B1">
        <w:t xml:space="preserve"> </w:t>
      </w:r>
      <w:r w:rsidR="00267D5D">
        <w:t>The IP address</w:t>
      </w:r>
      <w:r>
        <w:t xml:space="preserve"> is </w:t>
      </w:r>
      <w:r w:rsidRPr="007309B1">
        <w:rPr>
          <w:noProof/>
        </w:rPr>
        <w:t>the remote interface that the peer would use to route traffic to the local router.</w:t>
      </w:r>
    </w:p>
    <w:p w14:paraId="613B7411" w14:textId="77777777"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14:paraId="40E089B7"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01100DA5"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5FE83673"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6A7DCCDE" w14:textId="0F51F731" w:rsidR="006C4765" w:rsidRPr="007309B1" w:rsidRDefault="006C4765" w:rsidP="006C4765">
      <w:pPr>
        <w:pStyle w:val="BodyTextL25"/>
        <w:rPr>
          <w:noProof/>
        </w:rPr>
      </w:pPr>
    </w:p>
    <w:p w14:paraId="772945F3" w14:textId="77777777" w:rsidR="006C4765" w:rsidRPr="007309B1" w:rsidRDefault="006C4765" w:rsidP="00143A84">
      <w:pPr>
        <w:pStyle w:val="SubStepAlpha"/>
        <w:rPr>
          <w:noProof/>
        </w:rPr>
      </w:pPr>
      <w:r w:rsidRPr="007309B1">
        <w:rPr>
          <w:noProof/>
        </w:rPr>
        <w:lastRenderedPageBreak/>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14:paraId="056D6B4D" w14:textId="77777777"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14:paraId="51BA0B5D" w14:textId="77777777" w:rsidR="006C4765" w:rsidRPr="007309B1" w:rsidRDefault="006C4765" w:rsidP="00143A84">
      <w:pPr>
        <w:pStyle w:val="StepHead"/>
        <w:rPr>
          <w:noProof/>
        </w:rPr>
      </w:pPr>
      <w:r w:rsidRPr="007309B1">
        <w:rPr>
          <w:noProof/>
        </w:rPr>
        <w:t>Configure the IPsec transform set and lifetime.</w:t>
      </w:r>
    </w:p>
    <w:p w14:paraId="6952D6EF" w14:textId="77777777"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14:paraId="2A0C7B19" w14:textId="77777777"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14:paraId="3BDB339E" w14:textId="77777777" w:rsidR="0094063B" w:rsidRDefault="0094063B" w:rsidP="0094063B">
      <w:pPr>
        <w:pStyle w:val="CMD"/>
        <w:rPr>
          <w:noProof/>
        </w:rPr>
      </w:pPr>
      <w:r>
        <w:rPr>
          <w:noProof/>
        </w:rPr>
        <w:t xml:space="preserve">  ah-md5-hmac      AH-HMAC-MD5 transform</w:t>
      </w:r>
    </w:p>
    <w:p w14:paraId="6357FD74" w14:textId="77777777" w:rsidR="0094063B" w:rsidRDefault="0094063B" w:rsidP="0094063B">
      <w:pPr>
        <w:pStyle w:val="CMD"/>
        <w:rPr>
          <w:noProof/>
        </w:rPr>
      </w:pPr>
      <w:r>
        <w:rPr>
          <w:noProof/>
        </w:rPr>
        <w:t xml:space="preserve">  ah-sha-hmac      AH-HMAC-SHA transform</w:t>
      </w:r>
    </w:p>
    <w:p w14:paraId="41A328CD" w14:textId="77777777" w:rsidR="0094063B" w:rsidRDefault="0094063B" w:rsidP="0094063B">
      <w:pPr>
        <w:pStyle w:val="CMD"/>
        <w:rPr>
          <w:noProof/>
        </w:rPr>
      </w:pPr>
      <w:r>
        <w:rPr>
          <w:noProof/>
        </w:rPr>
        <w:t xml:space="preserve">  ah-sha256-hmac   AH-HMAC-SHA256 transform on R3</w:t>
      </w:r>
    </w:p>
    <w:p w14:paraId="2B611C43" w14:textId="77777777" w:rsidR="0094063B" w:rsidRDefault="0094063B" w:rsidP="0094063B">
      <w:pPr>
        <w:pStyle w:val="CMD"/>
        <w:rPr>
          <w:noProof/>
        </w:rPr>
      </w:pPr>
      <w:r>
        <w:rPr>
          <w:noProof/>
        </w:rPr>
        <w:t xml:space="preserve">  ah-sha384-hmac   AH-HMAC-SHA384 transform</w:t>
      </w:r>
    </w:p>
    <w:p w14:paraId="4785FD5F" w14:textId="77777777" w:rsidR="0094063B" w:rsidRDefault="0094063B" w:rsidP="0094063B">
      <w:pPr>
        <w:pStyle w:val="CMD"/>
        <w:rPr>
          <w:noProof/>
        </w:rPr>
      </w:pPr>
      <w:r>
        <w:rPr>
          <w:noProof/>
        </w:rPr>
        <w:t xml:space="preserve">  ah-sha512-hmac   AH-HMAC-SHA512 transform</w:t>
      </w:r>
    </w:p>
    <w:p w14:paraId="7A5606D7" w14:textId="77777777" w:rsidR="0094063B" w:rsidRDefault="0094063B" w:rsidP="0094063B">
      <w:pPr>
        <w:pStyle w:val="CMD"/>
        <w:rPr>
          <w:noProof/>
        </w:rPr>
      </w:pPr>
      <w:r>
        <w:rPr>
          <w:noProof/>
        </w:rPr>
        <w:t xml:space="preserve">  comp-lzs         IP Compression using the LZS compression algorithm</w:t>
      </w:r>
    </w:p>
    <w:p w14:paraId="5151646F" w14:textId="77777777" w:rsidR="0094063B" w:rsidRPr="0094063B" w:rsidRDefault="0094063B" w:rsidP="0094063B">
      <w:pPr>
        <w:pStyle w:val="CMD"/>
        <w:rPr>
          <w:noProof/>
          <w:highlight w:val="yellow"/>
        </w:rPr>
      </w:pPr>
      <w:r>
        <w:rPr>
          <w:noProof/>
        </w:rPr>
        <w:t xml:space="preserve">  </w:t>
      </w:r>
      <w:r w:rsidRPr="0094063B">
        <w:rPr>
          <w:noProof/>
          <w:highlight w:val="yellow"/>
        </w:rPr>
        <w:t>esp-3des         ESP transform using 3DES(EDE) cipher (168 bits)</w:t>
      </w:r>
    </w:p>
    <w:p w14:paraId="3A86D9C1" w14:textId="77777777" w:rsidR="0094063B" w:rsidRDefault="0094063B" w:rsidP="0094063B">
      <w:pPr>
        <w:pStyle w:val="CMD"/>
        <w:rPr>
          <w:noProof/>
        </w:rPr>
      </w:pPr>
      <w:r>
        <w:rPr>
          <w:noProof/>
        </w:rPr>
        <w:t xml:space="preserve">  esp-aes          ESP transform using AES cipher</w:t>
      </w:r>
    </w:p>
    <w:p w14:paraId="625C9C60" w14:textId="77777777" w:rsidR="0094063B" w:rsidRDefault="0094063B" w:rsidP="0094063B">
      <w:pPr>
        <w:pStyle w:val="CMD"/>
        <w:rPr>
          <w:noProof/>
        </w:rPr>
      </w:pPr>
      <w:r>
        <w:rPr>
          <w:noProof/>
        </w:rPr>
        <w:t xml:space="preserve">  esp-des          ESP transform using DES cipher (56 bits)</w:t>
      </w:r>
    </w:p>
    <w:p w14:paraId="15E7F1DC" w14:textId="77777777" w:rsidR="0094063B" w:rsidRDefault="0094063B" w:rsidP="0094063B">
      <w:pPr>
        <w:pStyle w:val="CMD"/>
        <w:rPr>
          <w:noProof/>
        </w:rPr>
      </w:pPr>
      <w:r>
        <w:rPr>
          <w:noProof/>
        </w:rPr>
        <w:t xml:space="preserve">  esp-gcm          ESP transform using GCM cipher</w:t>
      </w:r>
    </w:p>
    <w:p w14:paraId="7E36365F" w14:textId="77777777" w:rsidR="0094063B" w:rsidRDefault="0094063B" w:rsidP="0094063B">
      <w:pPr>
        <w:pStyle w:val="CMD"/>
        <w:rPr>
          <w:noProof/>
        </w:rPr>
      </w:pPr>
      <w:r>
        <w:rPr>
          <w:noProof/>
        </w:rPr>
        <w:t xml:space="preserve">  esp-gmac         ESP transform using GMAC cipher</w:t>
      </w:r>
    </w:p>
    <w:p w14:paraId="00D0D639" w14:textId="77777777" w:rsidR="0094063B" w:rsidRDefault="0094063B" w:rsidP="0094063B">
      <w:pPr>
        <w:pStyle w:val="CMD"/>
        <w:rPr>
          <w:noProof/>
        </w:rPr>
      </w:pPr>
      <w:r>
        <w:rPr>
          <w:noProof/>
        </w:rPr>
        <w:t xml:space="preserve">  esp-md5-hmac     ESP transform using HMAC-MD5 auth</w:t>
      </w:r>
    </w:p>
    <w:p w14:paraId="66B6F7FC" w14:textId="77777777" w:rsidR="0094063B" w:rsidRDefault="0094063B" w:rsidP="0094063B">
      <w:pPr>
        <w:pStyle w:val="CMD"/>
        <w:rPr>
          <w:noProof/>
        </w:rPr>
      </w:pPr>
      <w:r>
        <w:rPr>
          <w:noProof/>
        </w:rPr>
        <w:t xml:space="preserve">  esp-null         ESP transform w/o cipher</w:t>
      </w:r>
    </w:p>
    <w:p w14:paraId="14546FFE" w14:textId="77777777" w:rsidR="0094063B" w:rsidRDefault="0094063B" w:rsidP="0094063B">
      <w:pPr>
        <w:pStyle w:val="CMD"/>
        <w:rPr>
          <w:noProof/>
        </w:rPr>
      </w:pPr>
      <w:r>
        <w:rPr>
          <w:noProof/>
        </w:rPr>
        <w:t xml:space="preserve">  esp-seal         ESP transform using SEAL cipher (160 bits)</w:t>
      </w:r>
    </w:p>
    <w:p w14:paraId="0659225E" w14:textId="77777777" w:rsidR="0094063B" w:rsidRPr="0094063B" w:rsidRDefault="0094063B" w:rsidP="0094063B">
      <w:pPr>
        <w:pStyle w:val="CMD"/>
        <w:rPr>
          <w:noProof/>
          <w:highlight w:val="yellow"/>
        </w:rPr>
      </w:pPr>
      <w:r>
        <w:rPr>
          <w:noProof/>
        </w:rPr>
        <w:t xml:space="preserve">  </w:t>
      </w:r>
      <w:r w:rsidRPr="0094063B">
        <w:rPr>
          <w:noProof/>
          <w:highlight w:val="yellow"/>
        </w:rPr>
        <w:t>esp-sha-hmac     ESP transform using HMAC-SHA auth</w:t>
      </w:r>
    </w:p>
    <w:p w14:paraId="24882161" w14:textId="77777777" w:rsidR="0094063B" w:rsidRDefault="0094063B" w:rsidP="0094063B">
      <w:pPr>
        <w:pStyle w:val="CMD"/>
        <w:rPr>
          <w:noProof/>
        </w:rPr>
      </w:pPr>
      <w:r>
        <w:rPr>
          <w:noProof/>
        </w:rPr>
        <w:t xml:space="preserve">  esp-sha256-hmac  ESP transform using HMAC-SHA256 auth</w:t>
      </w:r>
    </w:p>
    <w:p w14:paraId="157546AE" w14:textId="77777777" w:rsidR="0094063B" w:rsidRDefault="0094063B" w:rsidP="0094063B">
      <w:pPr>
        <w:pStyle w:val="CMD"/>
        <w:rPr>
          <w:noProof/>
        </w:rPr>
      </w:pPr>
      <w:r>
        <w:rPr>
          <w:noProof/>
        </w:rPr>
        <w:t xml:space="preserve">  esp-sha384-hmac  ESP transform using HMAC-SHA384 auth</w:t>
      </w:r>
    </w:p>
    <w:p w14:paraId="4F253CC7" w14:textId="77777777" w:rsidR="0094063B" w:rsidRDefault="0094063B" w:rsidP="0094063B">
      <w:pPr>
        <w:pStyle w:val="CMD"/>
        <w:rPr>
          <w:noProof/>
        </w:rPr>
      </w:pPr>
      <w:r>
        <w:rPr>
          <w:noProof/>
        </w:rPr>
        <w:t xml:space="preserve">  esp-sha512-hmac  ESP transform using HMAC-SHA512 auth</w:t>
      </w:r>
    </w:p>
    <w:p w14:paraId="629987A4" w14:textId="77777777" w:rsidR="006C4765" w:rsidRPr="007309B1" w:rsidRDefault="006C4765" w:rsidP="0094063B">
      <w:pPr>
        <w:pStyle w:val="CMD"/>
        <w:rPr>
          <w:noProof/>
        </w:rPr>
      </w:pPr>
      <w:r w:rsidRPr="007309B1">
        <w:rPr>
          <w:noProof/>
        </w:rPr>
        <w:t xml:space="preserve"> </w:t>
      </w:r>
    </w:p>
    <w:p w14:paraId="36F58741" w14:textId="77777777"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14:paraId="045298F1" w14:textId="77777777"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3des esp-sha-hmac</w:t>
      </w:r>
      <w:r w:rsidR="0094063B" w:rsidRPr="0094063B">
        <w:rPr>
          <w:noProof/>
        </w:rPr>
        <w:t xml:space="preserve"> </w:t>
      </w:r>
    </w:p>
    <w:p w14:paraId="6FC1FE3C" w14:textId="77777777" w:rsidR="006C4765" w:rsidRPr="007309B1" w:rsidRDefault="006C4765">
      <w:pPr>
        <w:pStyle w:val="BodyTextL50"/>
        <w:rPr>
          <w:noProof/>
        </w:rPr>
      </w:pPr>
      <w:r w:rsidRPr="007309B1">
        <w:rPr>
          <w:noProof/>
        </w:rPr>
        <w:t>What is the function of the IPsec transform set?</w:t>
      </w:r>
    </w:p>
    <w:p w14:paraId="004335D8"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2D753E44"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05E28349"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5DD33B71"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08239D70" w14:textId="77777777" w:rsidR="006C4765" w:rsidRPr="007309B1" w:rsidRDefault="006C4765" w:rsidP="00143A84">
      <w:pPr>
        <w:pStyle w:val="StepHead"/>
        <w:rPr>
          <w:noProof/>
        </w:rPr>
      </w:pPr>
      <w:r w:rsidRPr="007309B1">
        <w:rPr>
          <w:noProof/>
        </w:rPr>
        <w:t>Define interesting traffic.</w:t>
      </w:r>
    </w:p>
    <w:p w14:paraId="595B7BCC" w14:textId="77777777"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14:paraId="25A91E19" w14:textId="77777777" w:rsidR="006C4765" w:rsidRPr="007309B1" w:rsidRDefault="006C4765" w:rsidP="006C4765">
      <w:pPr>
        <w:pStyle w:val="BodyTextL25"/>
        <w:rPr>
          <w:noProof/>
        </w:rPr>
      </w:pPr>
      <w:r w:rsidRPr="007309B1">
        <w:rPr>
          <w:noProof/>
        </w:rPr>
        <w:lastRenderedPageBreak/>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14:paraId="63F46884" w14:textId="77777777" w:rsidR="006C4765" w:rsidRPr="007309B1" w:rsidRDefault="006C4765" w:rsidP="00143A84">
      <w:pPr>
        <w:pStyle w:val="SubStepAlpha"/>
        <w:rPr>
          <w:noProof/>
        </w:rPr>
      </w:pPr>
      <w:r w:rsidRPr="007309B1">
        <w:rPr>
          <w:noProof/>
        </w:rPr>
        <w:t>Configure the IPsec VPN interesting traffic ACL on R3.</w:t>
      </w:r>
    </w:p>
    <w:p w14:paraId="325A7C13" w14:textId="77777777" w:rsidR="00BA131B" w:rsidRPr="00BA131B" w:rsidRDefault="00BA131B" w:rsidP="00BA131B">
      <w:pPr>
        <w:pStyle w:val="CMD"/>
        <w:rPr>
          <w:b/>
          <w:noProof/>
        </w:rPr>
      </w:pPr>
      <w:r>
        <w:rPr>
          <w:noProof/>
        </w:rPr>
        <w:t xml:space="preserve">R3(config)# </w:t>
      </w:r>
      <w:r w:rsidRPr="00BA131B">
        <w:rPr>
          <w:b/>
          <w:noProof/>
        </w:rPr>
        <w:t>ip access-list extended VPN-ACL</w:t>
      </w:r>
    </w:p>
    <w:p w14:paraId="5456C2DD" w14:textId="77777777" w:rsidR="00BA131B" w:rsidRPr="00BA131B" w:rsidRDefault="00BA131B" w:rsidP="00BA131B">
      <w:pPr>
        <w:pStyle w:val="CMD"/>
        <w:rPr>
          <w:b/>
          <w:noProof/>
        </w:rPr>
      </w:pPr>
      <w:r>
        <w:rPr>
          <w:noProof/>
        </w:rPr>
        <w:t xml:space="preserve">R3(config-ext-nacl)# </w:t>
      </w:r>
      <w:r w:rsidRPr="00BA131B">
        <w:rPr>
          <w:b/>
          <w:noProof/>
        </w:rPr>
        <w:t>remark Link to the CCNAS-ASA</w:t>
      </w:r>
    </w:p>
    <w:p w14:paraId="1F7E6996" w14:textId="77777777" w:rsidR="00BA131B" w:rsidRDefault="00BA131B" w:rsidP="00BA131B">
      <w:pPr>
        <w:pStyle w:val="CMD"/>
        <w:rPr>
          <w:noProof/>
        </w:rPr>
      </w:pPr>
      <w:r>
        <w:rPr>
          <w:noProof/>
        </w:rPr>
        <w:t xml:space="preserve">R3(config-ext-nacl)# </w:t>
      </w:r>
      <w:r w:rsidRPr="00BA131B">
        <w:rPr>
          <w:b/>
          <w:noProof/>
        </w:rPr>
        <w:t>permit ip 172.16.3.0 0.0.0.255 192.168.1.0 0.0.0.255</w:t>
      </w:r>
    </w:p>
    <w:p w14:paraId="4FA5560A" w14:textId="77777777" w:rsidR="00BA131B" w:rsidRDefault="00BA131B" w:rsidP="00BA131B">
      <w:pPr>
        <w:pStyle w:val="CMD"/>
        <w:rPr>
          <w:noProof/>
        </w:rPr>
      </w:pPr>
      <w:r>
        <w:rPr>
          <w:noProof/>
        </w:rPr>
        <w:t xml:space="preserve">R3(config-ext-nacl)# </w:t>
      </w:r>
      <w:r w:rsidRPr="00BA131B">
        <w:rPr>
          <w:b/>
          <w:noProof/>
        </w:rPr>
        <w:t>exit</w:t>
      </w:r>
    </w:p>
    <w:p w14:paraId="14E2A077" w14:textId="77777777" w:rsidR="006C4765" w:rsidRPr="007309B1" w:rsidRDefault="006C4765" w:rsidP="006C4765">
      <w:pPr>
        <w:pStyle w:val="BodyTextL50"/>
        <w:rPr>
          <w:noProof/>
        </w:rPr>
      </w:pPr>
      <w:r w:rsidRPr="007309B1">
        <w:rPr>
          <w:noProof/>
        </w:rPr>
        <w:t>Does IPsec evaluate whether the access lists are mirrored as a requirement to negotiate its security association?</w:t>
      </w:r>
    </w:p>
    <w:p w14:paraId="5532BF1C"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16DA72C3"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5571514B"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378C68CC" w14:textId="77777777" w:rsidR="006C4765" w:rsidRPr="007309B1" w:rsidRDefault="006C4765" w:rsidP="00143A84">
      <w:pPr>
        <w:pStyle w:val="StepHead"/>
        <w:rPr>
          <w:noProof/>
        </w:rPr>
      </w:pPr>
      <w:r w:rsidRPr="007309B1">
        <w:rPr>
          <w:noProof/>
        </w:rPr>
        <w:t>Create and apply a crypto map.</w:t>
      </w:r>
    </w:p>
    <w:p w14:paraId="209D35C0" w14:textId="77777777"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14:paraId="4A23BFD8" w14:textId="77777777"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num</w:t>
      </w:r>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14:paraId="5883AB0B" w14:textId="77777777"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14:paraId="4E459C36" w14:textId="77777777"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r w:rsidRPr="00BA02E4">
        <w:rPr>
          <w:noProof/>
        </w:rPr>
        <w:t xml:space="preserve"> </w:t>
      </w:r>
    </w:p>
    <w:p w14:paraId="5F86ADF0" w14:textId="77777777" w:rsidR="00BA02E4" w:rsidRPr="00BA02E4" w:rsidRDefault="00BA02E4" w:rsidP="00BA02E4">
      <w:pPr>
        <w:pStyle w:val="CMDOutput"/>
        <w:rPr>
          <w:noProof/>
          <w:sz w:val="20"/>
        </w:rPr>
      </w:pPr>
      <w:r w:rsidRPr="00BA02E4">
        <w:rPr>
          <w:noProof/>
          <w:sz w:val="20"/>
        </w:rPr>
        <w:t>% NOTE: This new crypto map will remain disabled until a peer</w:t>
      </w:r>
    </w:p>
    <w:p w14:paraId="4CCBC6B9" w14:textId="77777777" w:rsidR="00BA02E4" w:rsidRPr="00BA02E4" w:rsidRDefault="00BA02E4" w:rsidP="00BA02E4">
      <w:pPr>
        <w:pStyle w:val="CMDOutput"/>
        <w:rPr>
          <w:noProof/>
          <w:sz w:val="20"/>
        </w:rPr>
      </w:pPr>
      <w:r w:rsidRPr="00BA02E4">
        <w:rPr>
          <w:noProof/>
          <w:sz w:val="20"/>
        </w:rPr>
        <w:tab/>
        <w:t>and a valid access list have been configured.</w:t>
      </w:r>
    </w:p>
    <w:p w14:paraId="40938EAF" w14:textId="77777777" w:rsidR="006C4765" w:rsidRPr="007309B1" w:rsidRDefault="00BA02E4" w:rsidP="00143A84">
      <w:pPr>
        <w:pStyle w:val="CMD"/>
        <w:rPr>
          <w:noProof/>
        </w:rPr>
      </w:pPr>
      <w:r w:rsidRPr="00BA02E4">
        <w:rPr>
          <w:noProof/>
        </w:rPr>
        <w:t>R3(config-crypto-map)#</w:t>
      </w:r>
    </w:p>
    <w:p w14:paraId="77D5A37E" w14:textId="77777777"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14:paraId="59EE0365" w14:textId="77777777" w:rsidR="00502E32" w:rsidRPr="00BA02E4" w:rsidRDefault="00502E32" w:rsidP="00143A84">
      <w:pPr>
        <w:pStyle w:val="CMD"/>
        <w:rPr>
          <w:noProof/>
        </w:rPr>
      </w:pPr>
      <w:r w:rsidRPr="00BA02E4">
        <w:rPr>
          <w:noProof/>
        </w:rPr>
        <w:t xml:space="preserve">R3(config-crypto-map)# </w:t>
      </w:r>
      <w:r w:rsidRPr="00BA02E4">
        <w:rPr>
          <w:b/>
          <w:noProof/>
        </w:rPr>
        <w:t>match address VPN-ACL</w:t>
      </w:r>
    </w:p>
    <w:p w14:paraId="1B0525D1" w14:textId="77777777"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14:paraId="2F887A86" w14:textId="77777777"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14:paraId="21D137FB" w14:textId="77777777"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14:paraId="725D4EBB" w14:textId="77777777" w:rsidR="00502E32" w:rsidRDefault="00502E32" w:rsidP="00502E32">
      <w:pPr>
        <w:pStyle w:val="CMD"/>
        <w:rPr>
          <w:noProof/>
        </w:rPr>
      </w:pPr>
      <w:r>
        <w:rPr>
          <w:noProof/>
        </w:rPr>
        <w:t xml:space="preserve">R3(config-crypto-map)# </w:t>
      </w:r>
      <w:r w:rsidRPr="00502E32">
        <w:rPr>
          <w:b/>
          <w:noProof/>
        </w:rPr>
        <w:t>set transform-set ESP-TUNNEL</w:t>
      </w:r>
    </w:p>
    <w:p w14:paraId="00A23EC5" w14:textId="77777777" w:rsidR="00502E32" w:rsidRDefault="00502E32" w:rsidP="00502E32">
      <w:pPr>
        <w:pStyle w:val="CMD"/>
        <w:rPr>
          <w:noProof/>
        </w:rPr>
      </w:pPr>
      <w:r>
        <w:rPr>
          <w:noProof/>
        </w:rPr>
        <w:t>R3(config-crypto-map)# exit</w:t>
      </w:r>
    </w:p>
    <w:p w14:paraId="6B4EAF28" w14:textId="77777777" w:rsidR="006C4765" w:rsidRDefault="006C4765" w:rsidP="00143A84">
      <w:pPr>
        <w:pStyle w:val="SubStepAlpha"/>
      </w:pPr>
      <w:r>
        <w:t>A</w:t>
      </w:r>
      <w:r w:rsidRPr="007334B1">
        <w:t xml:space="preserve">pply the </w:t>
      </w:r>
      <w:r>
        <w:t xml:space="preserve">crypto </w:t>
      </w:r>
      <w:r w:rsidRPr="007334B1">
        <w:t>map to interfaces.</w:t>
      </w:r>
    </w:p>
    <w:p w14:paraId="44A27616" w14:textId="77777777"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14:paraId="2799063B" w14:textId="77777777" w:rsidR="006C4765" w:rsidRPr="007309B1" w:rsidRDefault="006C4765" w:rsidP="006C4765">
      <w:pPr>
        <w:pStyle w:val="BodyTextL50"/>
        <w:rPr>
          <w:noProof/>
        </w:rPr>
      </w:pPr>
      <w:r w:rsidRPr="007309B1">
        <w:rPr>
          <w:noProof/>
        </w:rPr>
        <w:t xml:space="preserve">Apply the crypto maps to the </w:t>
      </w:r>
      <w:r w:rsidR="00502E32">
        <w:rPr>
          <w:noProof/>
        </w:rPr>
        <w:t xml:space="preserve">R3 Serial 0/0/1 </w:t>
      </w:r>
      <w:r w:rsidRPr="007309B1">
        <w:rPr>
          <w:noProof/>
        </w:rPr>
        <w:t>interface.</w:t>
      </w:r>
    </w:p>
    <w:p w14:paraId="3490CFEA" w14:textId="77777777" w:rsidR="00502E32" w:rsidRDefault="00502E32" w:rsidP="00502E32">
      <w:pPr>
        <w:pStyle w:val="CMD"/>
        <w:rPr>
          <w:noProof/>
        </w:rPr>
      </w:pPr>
      <w:r>
        <w:rPr>
          <w:noProof/>
        </w:rPr>
        <w:t xml:space="preserve">R3(config)# </w:t>
      </w:r>
      <w:r w:rsidRPr="00502E32">
        <w:rPr>
          <w:b/>
          <w:noProof/>
        </w:rPr>
        <w:t>interface Serial0/0/1</w:t>
      </w:r>
    </w:p>
    <w:p w14:paraId="32850C9D" w14:textId="77777777" w:rsidR="00502E32" w:rsidRDefault="00502E32" w:rsidP="00502E32">
      <w:pPr>
        <w:pStyle w:val="CMD"/>
        <w:rPr>
          <w:noProof/>
        </w:rPr>
      </w:pPr>
      <w:r>
        <w:rPr>
          <w:noProof/>
        </w:rPr>
        <w:t xml:space="preserve">R3(config-if)# </w:t>
      </w:r>
      <w:r w:rsidRPr="00502E32">
        <w:rPr>
          <w:b/>
          <w:noProof/>
        </w:rPr>
        <w:t>crypto map S2S-MAP</w:t>
      </w:r>
    </w:p>
    <w:p w14:paraId="3541BD40" w14:textId="77777777" w:rsidR="00502E32" w:rsidRDefault="00502E32" w:rsidP="00502E32">
      <w:pPr>
        <w:pStyle w:val="CMD"/>
        <w:rPr>
          <w:noProof/>
        </w:rPr>
      </w:pPr>
      <w:r>
        <w:rPr>
          <w:noProof/>
        </w:rPr>
        <w:t xml:space="preserve">R3(config-if)# </w:t>
      </w:r>
      <w:r w:rsidRPr="00502E32">
        <w:rPr>
          <w:b/>
          <w:noProof/>
        </w:rPr>
        <w:t>e</w:t>
      </w:r>
      <w:r>
        <w:rPr>
          <w:b/>
          <w:noProof/>
        </w:rPr>
        <w:t>nd</w:t>
      </w:r>
    </w:p>
    <w:p w14:paraId="36060E67" w14:textId="77777777" w:rsidR="00502E32" w:rsidRDefault="00502E32" w:rsidP="00502E32">
      <w:pPr>
        <w:pStyle w:val="CMD"/>
        <w:rPr>
          <w:noProof/>
        </w:rPr>
      </w:pPr>
      <w:r>
        <w:rPr>
          <w:noProof/>
        </w:rPr>
        <w:t>R3#</w:t>
      </w:r>
    </w:p>
    <w:p w14:paraId="21634A34" w14:textId="77777777" w:rsidR="00502E32" w:rsidRDefault="00502E32" w:rsidP="00502E32">
      <w:pPr>
        <w:pStyle w:val="CMD"/>
        <w:rPr>
          <w:noProof/>
        </w:rPr>
      </w:pPr>
      <w:r>
        <w:rPr>
          <w:noProof/>
        </w:rPr>
        <w:lastRenderedPageBreak/>
        <w:t>*Mar  9 06:23:03.863: %CRYPTO-6-ISAKMP_ON_OFF: ISAKMP is ON</w:t>
      </w:r>
    </w:p>
    <w:p w14:paraId="79227CFC" w14:textId="77777777" w:rsidR="006C4765" w:rsidRPr="007334B1" w:rsidRDefault="00502E32" w:rsidP="00502E32">
      <w:pPr>
        <w:pStyle w:val="CMD"/>
      </w:pPr>
      <w:r>
        <w:rPr>
          <w:noProof/>
        </w:rPr>
        <w:t>R3#</w:t>
      </w:r>
    </w:p>
    <w:p w14:paraId="3B21D66B" w14:textId="77777777" w:rsidR="00C25726" w:rsidRPr="002C5F71" w:rsidRDefault="00C25726" w:rsidP="00A120D4">
      <w:pPr>
        <w:pStyle w:val="PartHead"/>
        <w:numPr>
          <w:ilvl w:val="0"/>
          <w:numId w:val="2"/>
        </w:numPr>
        <w:ind w:left="0"/>
      </w:pPr>
      <w:bookmarkStart w:id="7" w:name="OLE_LINK9"/>
      <w:r w:rsidRPr="002C5F71">
        <w:t>Configuring the ASA as a Site-to-Site IPsec VPN Endpoint Using ASDM</w:t>
      </w:r>
    </w:p>
    <w:p w14:paraId="1C2B9EEA" w14:textId="77777777"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14:paraId="507C3AE4" w14:textId="77777777" w:rsidR="00502E32" w:rsidRPr="001040C2" w:rsidRDefault="00502E32" w:rsidP="0086274C">
      <w:pPr>
        <w:pStyle w:val="StepHead"/>
      </w:pPr>
      <w:bookmarkStart w:id="8" w:name="OLE_LINK14"/>
      <w:bookmarkEnd w:id="7"/>
      <w:r>
        <w:t>Access ASDM.</w:t>
      </w:r>
    </w:p>
    <w:p w14:paraId="48EC2C65" w14:textId="77777777" w:rsidR="00502E32" w:rsidRDefault="00502E32">
      <w:pPr>
        <w:pStyle w:val="SubStepAlpha"/>
      </w:pPr>
      <w:r w:rsidRPr="002F1C10">
        <w:t xml:space="preserve">Open a browser on PC-B and test the HTTPS access to the ASA by entering </w:t>
      </w:r>
      <w:hyperlink r:id="rId12" w:history="1">
        <w:r w:rsidRPr="00BB296C">
          <w:rPr>
            <w:rStyle w:val="Hyperlink"/>
          </w:rPr>
          <w:t>https://192.168.1.1</w:t>
        </w:r>
      </w:hyperlink>
      <w:r w:rsidRPr="002F1C10">
        <w:t>.</w:t>
      </w:r>
      <w:r>
        <w:t xml:space="preserve"> </w:t>
      </w:r>
      <w:r w:rsidRPr="0081220B">
        <w:t xml:space="preserve">After entering the </w:t>
      </w:r>
      <w:hyperlink r:id="rId13"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AE740D">
        <w:rPr>
          <w:b/>
        </w:rPr>
        <w:t>Continue to this website</w:t>
      </w:r>
      <w:r w:rsidRPr="0081220B">
        <w:t xml:space="preserve">. Click </w:t>
      </w:r>
      <w:r w:rsidRPr="00AE740D">
        <w:rPr>
          <w:b/>
        </w:rPr>
        <w:t>Yes</w:t>
      </w:r>
      <w:r w:rsidRPr="0081220B">
        <w:t xml:space="preserve"> for any other security warnings.</w:t>
      </w:r>
    </w:p>
    <w:p w14:paraId="27700A4A" w14:textId="77777777" w:rsidR="00502E32" w:rsidRPr="0003084B" w:rsidRDefault="00502E32" w:rsidP="00502E32">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10478C6E" w14:textId="51499131" w:rsidR="00502E32" w:rsidRDefault="00502E32">
      <w:pPr>
        <w:pStyle w:val="SubStepAlpha"/>
      </w:pPr>
      <w:r w:rsidRPr="0081220B">
        <w:t xml:space="preserve">At the ASDM welcome page, click </w:t>
      </w:r>
      <w:r w:rsidRPr="00AE740D">
        <w:rPr>
          <w:b/>
        </w:rPr>
        <w:t>Run ASDM</w:t>
      </w:r>
      <w:r w:rsidRPr="0081220B">
        <w:t>.</w:t>
      </w:r>
      <w:r>
        <w:t xml:space="preserve"> </w:t>
      </w:r>
      <w:r w:rsidRPr="0081220B">
        <w:t>The ASDM-IDM Launcher will display.</w:t>
      </w:r>
      <w:r w:rsidR="00CF2A9C" w:rsidRPr="00CF2A9C">
        <w:t xml:space="preserve"> </w:t>
      </w:r>
      <w:r w:rsidR="00CF2A9C" w:rsidRPr="0081220B">
        <w:t>Log</w:t>
      </w:r>
      <w:r w:rsidR="00CF2A9C">
        <w:t xml:space="preserve"> </w:t>
      </w:r>
      <w:r w:rsidR="00CF2A9C" w:rsidRPr="0081220B">
        <w:t xml:space="preserve">in as user </w:t>
      </w:r>
      <w:r w:rsidR="00CF2A9C" w:rsidRPr="00AE740D">
        <w:rPr>
          <w:b/>
        </w:rPr>
        <w:t>admin01</w:t>
      </w:r>
      <w:r w:rsidR="00CF2A9C" w:rsidRPr="0081220B">
        <w:t xml:space="preserve"> with </w:t>
      </w:r>
      <w:r w:rsidR="00CF2A9C">
        <w:t xml:space="preserve">the </w:t>
      </w:r>
      <w:r w:rsidR="00CF2A9C" w:rsidRPr="0081220B">
        <w:t xml:space="preserve">password </w:t>
      </w:r>
      <w:r w:rsidR="00CF2A9C" w:rsidRPr="00AE740D">
        <w:rPr>
          <w:b/>
        </w:rPr>
        <w:t>admin01pass</w:t>
      </w:r>
      <w:r w:rsidR="002C5F71">
        <w:t>.</w:t>
      </w:r>
    </w:p>
    <w:p w14:paraId="7F95D12D" w14:textId="77777777" w:rsidR="00A5323D" w:rsidRDefault="00A5323D" w:rsidP="00A5323D">
      <w:pPr>
        <w:pStyle w:val="TableText"/>
        <w:ind w:left="720"/>
      </w:pPr>
      <w:bookmarkStart w:id="9" w:name="_Hlk505863892"/>
      <w:r>
        <w:rPr>
          <w:b/>
        </w:rPr>
        <w:t xml:space="preserve">Note: </w:t>
      </w:r>
      <w:r>
        <w:t>You will need to accept all security messages and/or add the ASA IP address to the allowed list of IP addresses in Java.</w:t>
      </w:r>
    </w:p>
    <w:p w14:paraId="0E53ECBB" w14:textId="42E5292E" w:rsidR="00A5323D" w:rsidRDefault="00A5323D" w:rsidP="00A5323D">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bookmarkEnd w:id="9"/>
    </w:p>
    <w:p w14:paraId="23E31FBF" w14:textId="0D10AF43" w:rsidR="00502E32" w:rsidRDefault="00294647" w:rsidP="006C56B8">
      <w:pPr>
        <w:pStyle w:val="Visual"/>
      </w:pPr>
      <w:r>
        <w:drawing>
          <wp:inline distT="0" distB="0" distL="0" distR="0" wp14:anchorId="54204400" wp14:editId="34B9A063">
            <wp:extent cx="4629448" cy="406035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40550" cy="4070095"/>
                    </a:xfrm>
                    <a:prstGeom prst="rect">
                      <a:avLst/>
                    </a:prstGeom>
                  </pic:spPr>
                </pic:pic>
              </a:graphicData>
            </a:graphic>
          </wp:inline>
        </w:drawing>
      </w:r>
    </w:p>
    <w:p w14:paraId="5B459650" w14:textId="47E69DDE" w:rsidR="00502E32" w:rsidRDefault="00502E32" w:rsidP="00C023D9">
      <w:pPr>
        <w:pStyle w:val="SubStepAlpha"/>
        <w:numPr>
          <w:ilvl w:val="0"/>
          <w:numId w:val="0"/>
        </w:numPr>
        <w:ind w:left="720" w:hanging="360"/>
      </w:pPr>
    </w:p>
    <w:p w14:paraId="17A4502F" w14:textId="75433353" w:rsidR="00502E32" w:rsidRDefault="00502E32" w:rsidP="00143A84">
      <w:pPr>
        <w:pStyle w:val="Visual"/>
      </w:pPr>
      <w:bookmarkStart w:id="10" w:name="_GoBack"/>
      <w:bookmarkEnd w:id="10"/>
    </w:p>
    <w:p w14:paraId="15A4DBBE" w14:textId="77777777" w:rsidR="00C25726" w:rsidRPr="001F4F1B" w:rsidRDefault="00C25726" w:rsidP="0086274C">
      <w:pPr>
        <w:pStyle w:val="StepHead"/>
      </w:pPr>
      <w:r>
        <w:t>Review the ASDM Home screen.</w:t>
      </w:r>
    </w:p>
    <w:p w14:paraId="708EB221" w14:textId="77777777" w:rsidR="00C25726" w:rsidRDefault="00C25726" w:rsidP="00143A84">
      <w:pPr>
        <w:pStyle w:val="BodyTextL50"/>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e the inside, outside</w:t>
      </w:r>
      <w:r w:rsidR="003807F3">
        <w:t>,</w:t>
      </w:r>
      <w:r>
        <w:t xml:space="preserve"> and </w:t>
      </w:r>
      <w:r w:rsidR="00143A84">
        <w:t>dmz</w:t>
      </w:r>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14:paraId="2D549F57" w14:textId="11C36E1D" w:rsidR="00C25726" w:rsidRDefault="00F5634D" w:rsidP="00143A84">
      <w:pPr>
        <w:pStyle w:val="Visual"/>
      </w:pPr>
      <w:r>
        <w:drawing>
          <wp:inline distT="0" distB="0" distL="0" distR="0" wp14:anchorId="116412DF" wp14:editId="1468D3CE">
            <wp:extent cx="6400800" cy="3613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613150"/>
                    </a:xfrm>
                    <a:prstGeom prst="rect">
                      <a:avLst/>
                    </a:prstGeom>
                  </pic:spPr>
                </pic:pic>
              </a:graphicData>
            </a:graphic>
          </wp:inline>
        </w:drawing>
      </w:r>
    </w:p>
    <w:p w14:paraId="2271901E" w14:textId="77777777" w:rsidR="00C25726" w:rsidRPr="001F4F1B" w:rsidRDefault="00C25726" w:rsidP="0086274C">
      <w:pPr>
        <w:pStyle w:val="StepHead"/>
      </w:pPr>
      <w:r>
        <w:t>Start the VPN w</w:t>
      </w:r>
      <w:r w:rsidRPr="00290E20">
        <w:t>izard</w:t>
      </w:r>
      <w:r>
        <w:t>.</w:t>
      </w:r>
    </w:p>
    <w:p w14:paraId="79B29B9F" w14:textId="77777777" w:rsidR="00C25726" w:rsidRDefault="00C53AB8">
      <w:pPr>
        <w:pStyle w:val="SubStepAlpha"/>
      </w:pPr>
      <w:r>
        <w:t xml:space="preserve">On </w:t>
      </w:r>
      <w:r w:rsidR="00C25726">
        <w:t>the ASDM m</w:t>
      </w:r>
      <w:r w:rsidR="00C25726" w:rsidRPr="00290E20">
        <w:t xml:space="preserve">ain menu, </w:t>
      </w:r>
      <w:r>
        <w:t>click</w:t>
      </w:r>
      <w:r w:rsidR="00C25726">
        <w:t xml:space="preserve"> </w:t>
      </w:r>
      <w:r w:rsidR="00C25726" w:rsidRPr="00AE740D">
        <w:rPr>
          <w:b/>
        </w:rPr>
        <w:t>Wizards</w:t>
      </w:r>
      <w:r w:rsidR="00C25726" w:rsidRPr="00414278">
        <w:t xml:space="preserve"> &gt; </w:t>
      </w:r>
      <w:r w:rsidR="00C25726" w:rsidRPr="00AE740D">
        <w:rPr>
          <w:b/>
        </w:rPr>
        <w:t>VPN Wizards</w:t>
      </w:r>
      <w:r w:rsidR="00C25726" w:rsidRPr="00414278">
        <w:t xml:space="preserve"> &gt; </w:t>
      </w:r>
      <w:r w:rsidR="00C25726" w:rsidRPr="00AE740D">
        <w:rPr>
          <w:b/>
        </w:rPr>
        <w:t>Site-to-Site VPN Wizard</w:t>
      </w:r>
      <w:r w:rsidR="00FC6DF5">
        <w:t xml:space="preserve"> to open the </w:t>
      </w:r>
      <w:r w:rsidR="00C25726" w:rsidRPr="00E77E22">
        <w:t>Site-to-Site VPN Connection Setup Wizard Introduction</w:t>
      </w:r>
      <w:r w:rsidR="00C25726">
        <w:t xml:space="preserve"> </w:t>
      </w:r>
      <w:r w:rsidR="00FC6DF5">
        <w:t>window</w:t>
      </w:r>
      <w:r w:rsidR="00C25726">
        <w:t>.</w:t>
      </w:r>
      <w:r w:rsidR="00FC6DF5">
        <w:t xml:space="preserve"> </w:t>
      </w:r>
    </w:p>
    <w:p w14:paraId="540922F7" w14:textId="77777777" w:rsidR="00C25726" w:rsidRDefault="00516F14" w:rsidP="006C56B8">
      <w:pPr>
        <w:pStyle w:val="Visual"/>
      </w:pPr>
      <w:r>
        <w:drawing>
          <wp:inline distT="0" distB="0" distL="0" distR="0" wp14:anchorId="7BFB6215" wp14:editId="75EEBB8F">
            <wp:extent cx="5486400" cy="22952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295253"/>
                    </a:xfrm>
                    <a:prstGeom prst="rect">
                      <a:avLst/>
                    </a:prstGeom>
                  </pic:spPr>
                </pic:pic>
              </a:graphicData>
            </a:graphic>
          </wp:inline>
        </w:drawing>
      </w:r>
    </w:p>
    <w:p w14:paraId="7D8F2F79" w14:textId="77777777" w:rsidR="00CE1554" w:rsidRDefault="00FC6DF5">
      <w:pPr>
        <w:pStyle w:val="SubStepAlpha"/>
      </w:pPr>
      <w:r>
        <w:t>Review the on-screen text and topology diagram and c</w:t>
      </w:r>
      <w:r w:rsidR="00CE1554">
        <w:t xml:space="preserve">lick </w:t>
      </w:r>
      <w:r w:rsidR="00CE1554" w:rsidRPr="00AE740D">
        <w:rPr>
          <w:b/>
        </w:rPr>
        <w:t>Next</w:t>
      </w:r>
      <w:r w:rsidR="00CE1554">
        <w:t xml:space="preserve"> to continue.</w:t>
      </w:r>
    </w:p>
    <w:p w14:paraId="791D3BAD" w14:textId="77777777" w:rsidR="00C25726" w:rsidRPr="006C5406" w:rsidRDefault="00C25726" w:rsidP="0086274C">
      <w:pPr>
        <w:pStyle w:val="StepHead"/>
      </w:pPr>
      <w:r w:rsidRPr="006C5406">
        <w:lastRenderedPageBreak/>
        <w:t>Con</w:t>
      </w:r>
      <w:r>
        <w:t>figure peer device identification.</w:t>
      </w:r>
    </w:p>
    <w:p w14:paraId="71874C76" w14:textId="726E31BE" w:rsidR="001557C9" w:rsidRDefault="000D3AC1" w:rsidP="0016395A">
      <w:pPr>
        <w:pStyle w:val="BodyTextL50"/>
      </w:pPr>
      <w:r>
        <w:t xml:space="preserve">In </w:t>
      </w:r>
      <w:r w:rsidR="00C25726">
        <w:t xml:space="preserve">the </w:t>
      </w:r>
      <w:r w:rsidR="00C25726" w:rsidRPr="00E77E22">
        <w:t>Peer Device Identification</w:t>
      </w:r>
      <w:r w:rsidR="00C25726" w:rsidRPr="004C49E7">
        <w:rPr>
          <w:b/>
        </w:rPr>
        <w:t xml:space="preserve"> </w:t>
      </w:r>
      <w:r>
        <w:t>window</w:t>
      </w:r>
      <w:r w:rsidR="00C25726">
        <w:t>, enter the IP address of the R3 Serial0/0/1 interface (</w:t>
      </w:r>
      <w:r w:rsidR="00C25726" w:rsidRPr="00A27ED2">
        <w:rPr>
          <w:b/>
        </w:rPr>
        <w:t>10.2.2.1</w:t>
      </w:r>
      <w:r w:rsidR="00C25726">
        <w:t xml:space="preserve">) as the </w:t>
      </w:r>
      <w:r w:rsidR="00C25726" w:rsidRPr="00A27ED2">
        <w:t>Peer IP Address</w:t>
      </w:r>
      <w:r w:rsidR="00C25726">
        <w:t xml:space="preserve">. Leave the default </w:t>
      </w:r>
      <w:r w:rsidR="00C25726" w:rsidRPr="00A27ED2">
        <w:t>VPN Access Interface</w:t>
      </w:r>
      <w:r w:rsidR="00C25726">
        <w:t xml:space="preserve"> set to </w:t>
      </w:r>
      <w:r w:rsidR="00C25726" w:rsidRPr="004C49E7">
        <w:rPr>
          <w:b/>
        </w:rPr>
        <w:t>outside</w:t>
      </w:r>
      <w:r w:rsidR="00C25726">
        <w:t>. The VPN tunnel will be between R3 S0/0/1 and the ASA outside interface (</w:t>
      </w:r>
      <w:r w:rsidR="00C9707E">
        <w:t>Gi1/1</w:t>
      </w:r>
      <w:r w:rsidR="00C25726">
        <w:t xml:space="preserve">). </w:t>
      </w:r>
      <w:r w:rsidR="001557C9">
        <w:t xml:space="preserve">Click </w:t>
      </w:r>
      <w:r w:rsidR="001557C9" w:rsidRPr="004C49E7">
        <w:rPr>
          <w:b/>
        </w:rPr>
        <w:t>Next</w:t>
      </w:r>
      <w:r w:rsidR="001557C9">
        <w:t xml:space="preserve"> to continue.</w:t>
      </w:r>
    </w:p>
    <w:p w14:paraId="6E8D4B5E" w14:textId="77777777" w:rsidR="00C25726" w:rsidRDefault="00A41DD2" w:rsidP="006C56B8">
      <w:pPr>
        <w:pStyle w:val="Visual"/>
      </w:pPr>
      <w:r>
        <w:drawing>
          <wp:inline distT="0" distB="0" distL="0" distR="0" wp14:anchorId="629E52F6" wp14:editId="6EE18480">
            <wp:extent cx="5486400" cy="2537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2.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2537460"/>
                    </a:xfrm>
                    <a:prstGeom prst="rect">
                      <a:avLst/>
                    </a:prstGeom>
                  </pic:spPr>
                </pic:pic>
              </a:graphicData>
            </a:graphic>
          </wp:inline>
        </w:drawing>
      </w:r>
    </w:p>
    <w:p w14:paraId="3D9142C5" w14:textId="77777777" w:rsidR="00C25726" w:rsidRPr="006C5406" w:rsidRDefault="00C25726" w:rsidP="0086274C">
      <w:pPr>
        <w:pStyle w:val="StepHead"/>
      </w:pPr>
      <w:r>
        <w:t>Specify the traffic to protect.</w:t>
      </w:r>
    </w:p>
    <w:p w14:paraId="08BB4F85" w14:textId="6DBEC590" w:rsidR="001557C9" w:rsidRDefault="000D3AC1" w:rsidP="0016395A">
      <w:pPr>
        <w:pStyle w:val="BodyTextL50"/>
      </w:pPr>
      <w:r>
        <w:t>In</w:t>
      </w:r>
      <w:r w:rsidR="00C25726">
        <w:t xml:space="preserve"> the </w:t>
      </w:r>
      <w:r w:rsidR="00C25726" w:rsidRPr="00A27ED2">
        <w:t>Traffic to protect</w:t>
      </w:r>
      <w:r w:rsidR="00C25726" w:rsidRPr="001155C5">
        <w:rPr>
          <w:b/>
        </w:rPr>
        <w:t xml:space="preserve"> </w:t>
      </w:r>
      <w:r>
        <w:t>window</w:t>
      </w:r>
      <w:r w:rsidR="00C25726">
        <w:t>,</w:t>
      </w:r>
      <w:r w:rsidR="000320EB">
        <w:t xml:space="preserve"> </w:t>
      </w:r>
      <w:r w:rsidR="00C25726">
        <w:t xml:space="preserve">enter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as the </w:t>
      </w:r>
      <w:r w:rsidR="00C25726" w:rsidRPr="000320EB">
        <w:t>Local Network</w:t>
      </w:r>
      <w:r w:rsidR="00C25726">
        <w:t xml:space="preserve"> and t</w:t>
      </w:r>
      <w:r w:rsidR="000320EB">
        <w:t>ype</w:t>
      </w:r>
      <w:r w:rsidR="00C25726" w:rsidRPr="001155C5">
        <w:rPr>
          <w:b/>
        </w:rPr>
        <w:t>172.16.3.0/24</w:t>
      </w:r>
      <w:r w:rsidR="000320EB" w:rsidRPr="000320EB">
        <w:t xml:space="preserve"> to add the R3 LAN</w:t>
      </w:r>
      <w:r w:rsidR="00C25726">
        <w:t xml:space="preserve"> as the </w:t>
      </w:r>
      <w:r w:rsidR="00C25726" w:rsidRPr="00E77E22">
        <w:t>Remote Network.</w:t>
      </w:r>
      <w:r w:rsidR="00C25726">
        <w:t xml:space="preserve"> </w:t>
      </w:r>
      <w:r w:rsidR="001557C9">
        <w:t xml:space="preserve">Click </w:t>
      </w:r>
      <w:r w:rsidR="001557C9" w:rsidRPr="001155C5">
        <w:rPr>
          <w:b/>
        </w:rPr>
        <w:t>Next</w:t>
      </w:r>
      <w:r w:rsidR="001557C9">
        <w:t xml:space="preserve"> to continue.</w:t>
      </w:r>
    </w:p>
    <w:p w14:paraId="14E64D87" w14:textId="77777777" w:rsidR="00C25726" w:rsidRDefault="001557C9" w:rsidP="006C56B8">
      <w:pPr>
        <w:pStyle w:val="Visual"/>
      </w:pPr>
      <w:r>
        <w:drawing>
          <wp:inline distT="0" distB="0" distL="0" distR="0" wp14:anchorId="5CA51A3C" wp14:editId="44EC53D3">
            <wp:extent cx="5486400" cy="1902744"/>
            <wp:effectExtent l="0" t="0" r="0" b="2540"/>
            <wp:docPr id="7" name="Picture 7" descr="\\psf\Home\Dropbox\Screenshots\Screenshot 2015-05-12 13.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2 13.18.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1902744"/>
                    </a:xfrm>
                    <a:prstGeom prst="rect">
                      <a:avLst/>
                    </a:prstGeom>
                    <a:noFill/>
                    <a:ln>
                      <a:noFill/>
                    </a:ln>
                  </pic:spPr>
                </pic:pic>
              </a:graphicData>
            </a:graphic>
          </wp:inline>
        </w:drawing>
      </w:r>
    </w:p>
    <w:p w14:paraId="7047A237" w14:textId="77777777" w:rsidR="002C5F71" w:rsidRDefault="002C5F71">
      <w:pPr>
        <w:spacing w:before="0" w:after="0" w:line="240" w:lineRule="auto"/>
        <w:rPr>
          <w:rFonts w:eastAsia="Times New Roman"/>
          <w:b/>
          <w:bCs/>
          <w:szCs w:val="26"/>
        </w:rPr>
      </w:pPr>
      <w:r>
        <w:br w:type="page"/>
      </w:r>
    </w:p>
    <w:p w14:paraId="3D0DDFDE" w14:textId="58167306" w:rsidR="00C25726" w:rsidRPr="006C5406" w:rsidRDefault="00C25726" w:rsidP="0086274C">
      <w:pPr>
        <w:pStyle w:val="StepHead"/>
      </w:pPr>
      <w:r>
        <w:lastRenderedPageBreak/>
        <w:t>Configure authentication.</w:t>
      </w:r>
    </w:p>
    <w:p w14:paraId="585217E5" w14:textId="77777777" w:rsidR="007476BA" w:rsidRDefault="00C25726" w:rsidP="0016395A">
      <w:pPr>
        <w:pStyle w:val="BodyTextL50"/>
      </w:pPr>
      <w:r>
        <w:t xml:space="preserve">On the </w:t>
      </w:r>
      <w:r w:rsidR="000D3AC1">
        <w:t xml:space="preserve">Security window, </w:t>
      </w:r>
      <w:r>
        <w:t xml:space="preserve">enter a </w:t>
      </w:r>
      <w:r w:rsidR="00C53AB8">
        <w:t>p</w:t>
      </w:r>
      <w:r w:rsidR="00C53AB8" w:rsidRPr="00A27ED2">
        <w:t>re</w:t>
      </w:r>
      <w:r w:rsidRPr="00A27ED2">
        <w:t xml:space="preserve">-shared </w:t>
      </w:r>
      <w:r w:rsidR="00C53AB8">
        <w:t>k</w:t>
      </w:r>
      <w:r w:rsidRPr="00A27ED2">
        <w:t>ey</w:t>
      </w:r>
      <w:r w:rsidRPr="00D64E62">
        <w:t xml:space="preserve"> </w:t>
      </w:r>
      <w:r>
        <w:t xml:space="preserve">of </w:t>
      </w:r>
      <w:r w:rsidR="00DE1C30">
        <w:rPr>
          <w:b/>
        </w:rPr>
        <w:t>SECRET-KEY</w:t>
      </w:r>
      <w:r w:rsidRPr="001155C5">
        <w:t xml:space="preserve">. You will </w:t>
      </w:r>
      <w:r>
        <w:t>not be using a d</w:t>
      </w:r>
      <w:r w:rsidRPr="001155C5">
        <w:t>e</w:t>
      </w:r>
      <w:r>
        <w:t>vice c</w:t>
      </w:r>
      <w:r w:rsidRPr="001155C5">
        <w:t>ertificate</w:t>
      </w:r>
      <w:r w:rsidR="00A41DD2">
        <w:t>.</w:t>
      </w:r>
      <w:r>
        <w:rPr>
          <w:b/>
        </w:rPr>
        <w:t xml:space="preserve"> </w:t>
      </w:r>
      <w:r w:rsidR="007476BA">
        <w:t xml:space="preserve">Click </w:t>
      </w:r>
      <w:r w:rsidR="007476BA" w:rsidRPr="00D64E62">
        <w:rPr>
          <w:b/>
        </w:rPr>
        <w:t>Next</w:t>
      </w:r>
      <w:r w:rsidR="007476BA">
        <w:t xml:space="preserve"> to continue.</w:t>
      </w:r>
    </w:p>
    <w:p w14:paraId="606B9AA2" w14:textId="77777777" w:rsidR="00C25726" w:rsidRDefault="00A41DD2" w:rsidP="006C56B8">
      <w:pPr>
        <w:pStyle w:val="Visual"/>
      </w:pPr>
      <w:r>
        <w:drawing>
          <wp:inline distT="0" distB="0" distL="0" distR="0" wp14:anchorId="3958B24D" wp14:editId="1ABCF5FD">
            <wp:extent cx="5486400" cy="31906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4.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3190603"/>
                    </a:xfrm>
                    <a:prstGeom prst="rect">
                      <a:avLst/>
                    </a:prstGeom>
                  </pic:spPr>
                </pic:pic>
              </a:graphicData>
            </a:graphic>
          </wp:inline>
        </w:drawing>
      </w:r>
    </w:p>
    <w:p w14:paraId="1B182F04" w14:textId="77777777" w:rsidR="00C25726" w:rsidRPr="006C5406" w:rsidRDefault="00C25726" w:rsidP="0086274C">
      <w:pPr>
        <w:pStyle w:val="StepHead"/>
      </w:pPr>
      <w:r>
        <w:t xml:space="preserve">Configure </w:t>
      </w:r>
      <w:r w:rsidR="00C53AB8">
        <w:t xml:space="preserve">miscellaneous </w:t>
      </w:r>
      <w:r>
        <w:t>settings.</w:t>
      </w:r>
    </w:p>
    <w:p w14:paraId="09D07117" w14:textId="77777777" w:rsidR="007476BA" w:rsidRDefault="000D3AC1" w:rsidP="0016395A">
      <w:pPr>
        <w:pStyle w:val="BodyTextL50"/>
      </w:pPr>
      <w:r>
        <w:t>In</w:t>
      </w:r>
      <w:r w:rsidR="00C25726">
        <w:t xml:space="preserve"> the </w:t>
      </w:r>
      <w:r w:rsidR="00A41DD2">
        <w:t xml:space="preserve">NAT Exempt </w:t>
      </w:r>
      <w:r>
        <w:t>window</w:t>
      </w:r>
      <w:r w:rsidR="00C25726">
        <w:t xml:space="preserve">, </w:t>
      </w:r>
      <w:r w:rsidR="00C53AB8">
        <w:t>c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C25726">
        <w:t xml:space="preserve">. </w:t>
      </w:r>
      <w:r w:rsidR="007476BA">
        <w:t xml:space="preserve">Click </w:t>
      </w:r>
      <w:r w:rsidR="007476BA" w:rsidRPr="00A27ED2">
        <w:rPr>
          <w:b/>
        </w:rPr>
        <w:t>Next</w:t>
      </w:r>
      <w:r w:rsidR="007476BA">
        <w:t xml:space="preserve"> to continue.</w:t>
      </w:r>
    </w:p>
    <w:p w14:paraId="1C8F4185" w14:textId="77777777" w:rsidR="00C25726" w:rsidRDefault="00A41DD2" w:rsidP="006C56B8">
      <w:pPr>
        <w:pStyle w:val="Visual"/>
      </w:pPr>
      <w:r>
        <w:drawing>
          <wp:inline distT="0" distB="0" distL="0" distR="0" wp14:anchorId="5E359F5C" wp14:editId="4A2F6BF5">
            <wp:extent cx="5486400" cy="2310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5.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2310505"/>
                    </a:xfrm>
                    <a:prstGeom prst="rect">
                      <a:avLst/>
                    </a:prstGeom>
                  </pic:spPr>
                </pic:pic>
              </a:graphicData>
            </a:graphic>
          </wp:inline>
        </w:drawing>
      </w:r>
    </w:p>
    <w:p w14:paraId="2385719A" w14:textId="77777777" w:rsidR="002C5F71" w:rsidRDefault="002C5F71">
      <w:pPr>
        <w:spacing w:before="0" w:after="0" w:line="240" w:lineRule="auto"/>
        <w:rPr>
          <w:rFonts w:eastAsia="Times New Roman"/>
          <w:b/>
          <w:bCs/>
          <w:szCs w:val="26"/>
        </w:rPr>
      </w:pPr>
      <w:r>
        <w:br w:type="page"/>
      </w:r>
    </w:p>
    <w:p w14:paraId="3ED14DB4" w14:textId="74F9858D" w:rsidR="00C25726" w:rsidRPr="00A54D14" w:rsidRDefault="00C25726" w:rsidP="0086274C">
      <w:pPr>
        <w:pStyle w:val="StepHead"/>
      </w:pPr>
      <w:r w:rsidRPr="00A54D14">
        <w:lastRenderedPageBreak/>
        <w:t xml:space="preserve">Review the </w:t>
      </w:r>
      <w:r>
        <w:t>configuration s</w:t>
      </w:r>
      <w:r w:rsidRPr="00A54D14">
        <w:t xml:space="preserve">ummary and deliver </w:t>
      </w:r>
      <w:r>
        <w:t xml:space="preserve">the </w:t>
      </w:r>
      <w:r w:rsidRPr="00A54D14">
        <w:t>commands to the ASA.</w:t>
      </w:r>
    </w:p>
    <w:p w14:paraId="542C8CF2" w14:textId="77777777" w:rsidR="003431BE" w:rsidRDefault="00C25726" w:rsidP="0016395A">
      <w:pPr>
        <w:pStyle w:val="BodyTextL50"/>
      </w:pPr>
      <w:r>
        <w:t xml:space="preserve">The </w:t>
      </w:r>
      <w:r w:rsidRPr="00E77E22">
        <w:t>Summary</w:t>
      </w:r>
      <w:r>
        <w:t xml:space="preserve"> page is displayed next. 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w:t>
      </w:r>
      <w:r w:rsidR="006C56B8">
        <w:t xml:space="preserve"> </w:t>
      </w:r>
    </w:p>
    <w:p w14:paraId="7E9EC9AE" w14:textId="077CA758" w:rsidR="006C56B8" w:rsidRDefault="006C56B8" w:rsidP="0016395A">
      <w:pPr>
        <w:pStyle w:val="BodyTextL50"/>
      </w:pPr>
      <w:r>
        <w:t xml:space="preserve">Click </w:t>
      </w:r>
      <w:r w:rsidRPr="00BA6CF1">
        <w:rPr>
          <w:b/>
        </w:rPr>
        <w:t>Finish</w:t>
      </w:r>
      <w:r>
        <w:t xml:space="preserve"> to complete the process and deliver the commands to the ASA. </w:t>
      </w:r>
    </w:p>
    <w:p w14:paraId="2CAC0981" w14:textId="77777777" w:rsidR="006C56B8" w:rsidRDefault="006C56B8" w:rsidP="0016395A">
      <w:pPr>
        <w:pStyle w:val="BodyTextL50"/>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14:paraId="5EF565EA" w14:textId="77777777" w:rsidR="00C25726" w:rsidRDefault="00A41DD2" w:rsidP="006C56B8">
      <w:pPr>
        <w:pStyle w:val="Visual"/>
      </w:pPr>
      <w:r>
        <w:drawing>
          <wp:inline distT="0" distB="0" distL="0" distR="0" wp14:anchorId="184D6030" wp14:editId="6B6FBE2B">
            <wp:extent cx="5486400" cy="364399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6.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643993"/>
                    </a:xfrm>
                    <a:prstGeom prst="rect">
                      <a:avLst/>
                    </a:prstGeom>
                  </pic:spPr>
                </pic:pic>
              </a:graphicData>
            </a:graphic>
          </wp:inline>
        </w:drawing>
      </w:r>
    </w:p>
    <w:p w14:paraId="765F2492" w14:textId="77777777" w:rsidR="002C5F71" w:rsidRDefault="002C5F71">
      <w:pPr>
        <w:spacing w:before="0" w:after="0" w:line="240" w:lineRule="auto"/>
        <w:rPr>
          <w:rFonts w:eastAsia="Times New Roman"/>
          <w:b/>
          <w:bCs/>
          <w:szCs w:val="26"/>
        </w:rPr>
      </w:pPr>
      <w:r>
        <w:br w:type="page"/>
      </w:r>
    </w:p>
    <w:p w14:paraId="0753A9DD" w14:textId="52B1498A" w:rsidR="00C25726" w:rsidRPr="00087090" w:rsidRDefault="00C25726" w:rsidP="0086274C">
      <w:pPr>
        <w:pStyle w:val="StepHead"/>
      </w:pPr>
      <w:r w:rsidRPr="00087090">
        <w:lastRenderedPageBreak/>
        <w:t>Verify t</w:t>
      </w:r>
      <w:r w:rsidR="00C358EB">
        <w:t>he ASDM VPN connection profile.</w:t>
      </w:r>
    </w:p>
    <w:p w14:paraId="2FA82D52" w14:textId="5FC2E463" w:rsidR="00C25726" w:rsidRDefault="00C25726" w:rsidP="0016395A">
      <w:pPr>
        <w:pStyle w:val="BodyTextL50"/>
      </w:pPr>
      <w:r>
        <w:t xml:space="preserve">The </w:t>
      </w:r>
      <w:r w:rsidRPr="00FB5641">
        <w:t>ASDM</w:t>
      </w:r>
      <w:r>
        <w:t xml:space="preserve"> </w:t>
      </w:r>
      <w:r>
        <w:rPr>
          <w:b/>
        </w:rPr>
        <w:t>Configuration</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14:paraId="61DF78CE" w14:textId="221FC928" w:rsidR="00C25726" w:rsidRDefault="00B418B4" w:rsidP="006C56B8">
      <w:pPr>
        <w:pStyle w:val="Visual"/>
      </w:pPr>
      <w:r w:rsidRPr="00B418B4">
        <w:t xml:space="preserve"> </w:t>
      </w:r>
      <w:r w:rsidR="00C21FDF">
        <w:drawing>
          <wp:inline distT="0" distB="0" distL="0" distR="0" wp14:anchorId="3874BDD4" wp14:editId="2A177D4C">
            <wp:extent cx="6340063" cy="4175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93020" cy="4210639"/>
                    </a:xfrm>
                    <a:prstGeom prst="rect">
                      <a:avLst/>
                    </a:prstGeom>
                  </pic:spPr>
                </pic:pic>
              </a:graphicData>
            </a:graphic>
          </wp:inline>
        </w:drawing>
      </w:r>
    </w:p>
    <w:bookmarkEnd w:id="8"/>
    <w:p w14:paraId="24E4A27F" w14:textId="77777777" w:rsidR="00B30156" w:rsidRDefault="00B30156">
      <w:pPr>
        <w:spacing w:before="0" w:after="0" w:line="240" w:lineRule="auto"/>
        <w:rPr>
          <w:rFonts w:eastAsia="Times New Roman"/>
          <w:b/>
          <w:bCs/>
          <w:szCs w:val="26"/>
        </w:rPr>
      </w:pPr>
      <w:r>
        <w:br w:type="page"/>
      </w:r>
    </w:p>
    <w:p w14:paraId="552A64C1" w14:textId="04AE1191" w:rsidR="00C25726" w:rsidRPr="00087090" w:rsidRDefault="00C25726" w:rsidP="0086274C">
      <w:pPr>
        <w:pStyle w:val="StepHead"/>
      </w:pPr>
      <w:r>
        <w:lastRenderedPageBreak/>
        <w:t xml:space="preserve">Use </w:t>
      </w:r>
      <w:r w:rsidRPr="00087090">
        <w:t xml:space="preserve">ASDM </w:t>
      </w:r>
      <w:r>
        <w:t>monitoring</w:t>
      </w:r>
      <w:r w:rsidRPr="00E77E22">
        <w:t xml:space="preserve"> </w:t>
      </w:r>
      <w:r>
        <w:t>to v</w:t>
      </w:r>
      <w:r w:rsidRPr="00087090">
        <w:t xml:space="preserve">erify the </w:t>
      </w:r>
      <w:r>
        <w:t>tunnel</w:t>
      </w:r>
      <w:r w:rsidR="00037AE0">
        <w:t>.</w:t>
      </w:r>
    </w:p>
    <w:p w14:paraId="56682BDC" w14:textId="77777777" w:rsidR="007476BA" w:rsidRDefault="00C53AB8" w:rsidP="007476BA">
      <w:pPr>
        <w:pStyle w:val="BodyTextL50"/>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r w:rsidR="00C25726" w:rsidRPr="00752416">
        <w:t xml:space="preserve">Click </w:t>
      </w:r>
      <w:r w:rsidR="00C25726" w:rsidRPr="007476BA">
        <w:rPr>
          <w:b/>
        </w:rPr>
        <w:t>VPN Statistics</w:t>
      </w:r>
      <w:r w:rsidR="00C25726" w:rsidRPr="00F5097A">
        <w:t xml:space="preserve"> &gt; </w:t>
      </w:r>
      <w:r w:rsidR="00C25726" w:rsidRPr="007476BA">
        <w:rPr>
          <w:b/>
        </w:rPr>
        <w:t>Sessions</w:t>
      </w:r>
      <w:r w:rsidR="00C25726" w:rsidRPr="009446B3">
        <w:t>.</w:t>
      </w:r>
      <w:r w:rsidR="007476BA">
        <w:t xml:space="preserve"> Notice how there is no active session. This is because the VPN tunnel has not been established.</w:t>
      </w:r>
    </w:p>
    <w:p w14:paraId="75677867" w14:textId="768C6C65" w:rsidR="002A304F" w:rsidRDefault="000B1D26" w:rsidP="000B1D26">
      <w:pPr>
        <w:pStyle w:val="BodyTextL50"/>
      </w:pPr>
      <w:r>
        <w:rPr>
          <w:noProof/>
        </w:rPr>
        <w:drawing>
          <wp:inline distT="0" distB="0" distL="0" distR="0" wp14:anchorId="1499154D" wp14:editId="001D0946">
            <wp:extent cx="5870480" cy="396082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82204" cy="3968737"/>
                    </a:xfrm>
                    <a:prstGeom prst="rect">
                      <a:avLst/>
                    </a:prstGeom>
                  </pic:spPr>
                </pic:pic>
              </a:graphicData>
            </a:graphic>
          </wp:inline>
        </w:drawing>
      </w:r>
    </w:p>
    <w:p w14:paraId="1D82ED53" w14:textId="77777777" w:rsidR="002A304F" w:rsidRPr="001E1609" w:rsidRDefault="002A304F" w:rsidP="0086274C">
      <w:pPr>
        <w:pStyle w:val="StepHead"/>
      </w:pPr>
      <w:r>
        <w:t>Test the VPN c</w:t>
      </w:r>
      <w:r w:rsidRPr="001E1609">
        <w:t xml:space="preserve">onfiguration </w:t>
      </w:r>
      <w:r>
        <w:t>from PC-</w:t>
      </w:r>
      <w:r w:rsidR="00F626A1">
        <w:t>B</w:t>
      </w:r>
      <w:r w:rsidRPr="001E1609">
        <w:t>.</w:t>
      </w:r>
    </w:p>
    <w:p w14:paraId="42D73DD4" w14:textId="77777777" w:rsidR="002A304F" w:rsidRDefault="002A304F">
      <w:pPr>
        <w:pStyle w:val="SubStepAlpha"/>
      </w:pPr>
      <w:r>
        <w:t>To establish the VPN tunnel, interesting traffic must be generated. From PC-B, ping PC-C.</w:t>
      </w:r>
    </w:p>
    <w:p w14:paraId="566BBC17" w14:textId="09B231E5" w:rsidR="002A304F" w:rsidRDefault="00900A34" w:rsidP="0016395A">
      <w:pPr>
        <w:pStyle w:val="Visual"/>
      </w:pPr>
      <w:r w:rsidRPr="00900A34">
        <w:t xml:space="preserve"> </w:t>
      </w:r>
      <w:r>
        <w:drawing>
          <wp:inline distT="0" distB="0" distL="0" distR="0" wp14:anchorId="27B5B9FE" wp14:editId="13DCA35D">
            <wp:extent cx="4942707" cy="2411442"/>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3297" cy="2426366"/>
                    </a:xfrm>
                    <a:prstGeom prst="rect">
                      <a:avLst/>
                    </a:prstGeom>
                  </pic:spPr>
                </pic:pic>
              </a:graphicData>
            </a:graphic>
          </wp:inline>
        </w:drawing>
      </w:r>
    </w:p>
    <w:p w14:paraId="7E1BA288" w14:textId="77777777" w:rsidR="00AA7157" w:rsidRDefault="00AA7157" w:rsidP="00590B30">
      <w:pPr>
        <w:pStyle w:val="SubStepAlpha"/>
        <w:numPr>
          <w:ilvl w:val="3"/>
          <w:numId w:val="10"/>
        </w:numPr>
      </w:pPr>
      <w:r>
        <w:lastRenderedPageBreak/>
        <w:t>This generates interesting traffic. Notice how two pings failed before being successful. This is because the tunnel first had to be negotiated and established before the ICMP packets could be successful.</w:t>
      </w:r>
    </w:p>
    <w:p w14:paraId="053735FE" w14:textId="77777777" w:rsidR="00AA7157" w:rsidRDefault="00AA7157">
      <w:pPr>
        <w:pStyle w:val="SubStepAlpha"/>
        <w:numPr>
          <w:ilvl w:val="3"/>
          <w:numId w:val="10"/>
        </w:numPr>
      </w:pPr>
      <w:r>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14:paraId="321F0B0B" w14:textId="77777777" w:rsidR="000320EB" w:rsidRDefault="000320EB" w:rsidP="000320EB">
      <w:pPr>
        <w:pStyle w:val="BodyTextL50"/>
      </w:pPr>
      <w:r w:rsidRPr="000320EB">
        <w:rPr>
          <w:b/>
        </w:rPr>
        <w:t>Note</w:t>
      </w:r>
      <w:r>
        <w:t xml:space="preserve">: You may need to click </w:t>
      </w:r>
      <w:r w:rsidRPr="000320EB">
        <w:rPr>
          <w:b/>
        </w:rPr>
        <w:t>Refresh</w:t>
      </w:r>
      <w:r>
        <w:t xml:space="preserve"> before the statistics will display.</w:t>
      </w:r>
    </w:p>
    <w:p w14:paraId="6BF7808E" w14:textId="715752C0" w:rsidR="00C25726" w:rsidRDefault="00AE626C" w:rsidP="00AE626C">
      <w:pPr>
        <w:pStyle w:val="Visual"/>
      </w:pPr>
      <w:r>
        <w:drawing>
          <wp:inline distT="0" distB="0" distL="0" distR="0" wp14:anchorId="3DA883B5" wp14:editId="423549BD">
            <wp:extent cx="6728460" cy="4510339"/>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45201" cy="4521561"/>
                    </a:xfrm>
                    <a:prstGeom prst="rect">
                      <a:avLst/>
                    </a:prstGeom>
                  </pic:spPr>
                </pic:pic>
              </a:graphicData>
            </a:graphic>
          </wp:inline>
        </w:drawing>
      </w:r>
    </w:p>
    <w:p w14:paraId="39E4D8AB" w14:textId="77777777" w:rsidR="00B30156" w:rsidRDefault="00B30156">
      <w:pPr>
        <w:spacing w:before="0" w:after="0" w:line="240" w:lineRule="auto"/>
        <w:rPr>
          <w:sz w:val="20"/>
        </w:rPr>
      </w:pPr>
      <w:r>
        <w:br w:type="page"/>
      </w:r>
    </w:p>
    <w:p w14:paraId="110BC671" w14:textId="1278A87F" w:rsidR="00AE740D" w:rsidRDefault="00C11CF5">
      <w:pPr>
        <w:pStyle w:val="SubStepAlpha"/>
      </w:pPr>
      <w:r w:rsidRPr="00AE740D">
        <w:lastRenderedPageBreak/>
        <w:t>Click</w:t>
      </w:r>
      <w:r>
        <w:t xml:space="preserve"> </w:t>
      </w:r>
      <w:r w:rsidRPr="00AE740D">
        <w:rPr>
          <w:b/>
        </w:rPr>
        <w:t>Encryption Statistics</w:t>
      </w:r>
      <w:r w:rsidRPr="00C11CF5">
        <w:t>.</w:t>
      </w:r>
      <w:r w:rsidR="00AE740D">
        <w:t xml:space="preserve"> You should see one or more sessions using the 3DES encryption algorithm.</w:t>
      </w:r>
    </w:p>
    <w:p w14:paraId="0BC8A476" w14:textId="20C99561" w:rsidR="00C25726" w:rsidRDefault="00900A34" w:rsidP="00B30156">
      <w:pPr>
        <w:pStyle w:val="Visual"/>
        <w:jc w:val="left"/>
      </w:pPr>
      <w:r w:rsidRPr="00900A34">
        <w:t xml:space="preserve"> </w:t>
      </w:r>
      <w:r w:rsidR="00FA4D3E">
        <w:drawing>
          <wp:inline distT="0" distB="0" distL="0" distR="0" wp14:anchorId="70746CFF" wp14:editId="11972DBD">
            <wp:extent cx="6720840" cy="402050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30851" cy="4026491"/>
                    </a:xfrm>
                    <a:prstGeom prst="rect">
                      <a:avLst/>
                    </a:prstGeom>
                  </pic:spPr>
                </pic:pic>
              </a:graphicData>
            </a:graphic>
          </wp:inline>
        </w:drawing>
      </w:r>
    </w:p>
    <w:p w14:paraId="17627320" w14:textId="77777777" w:rsidR="00B30156" w:rsidRDefault="00B30156">
      <w:pPr>
        <w:spacing w:before="0" w:after="0" w:line="240" w:lineRule="auto"/>
        <w:rPr>
          <w:sz w:val="20"/>
        </w:rPr>
      </w:pPr>
      <w:r>
        <w:br w:type="page"/>
      </w:r>
    </w:p>
    <w:p w14:paraId="2B59FA51" w14:textId="73296DB3" w:rsidR="00F626A1" w:rsidRDefault="00AA7157" w:rsidP="0016395A">
      <w:pPr>
        <w:pStyle w:val="SubStepAlpha"/>
      </w:pPr>
      <w:r w:rsidRPr="00AE740D">
        <w:lastRenderedPageBreak/>
        <w:t>Click</w:t>
      </w:r>
      <w:r>
        <w:t xml:space="preserve"> </w:t>
      </w:r>
      <w:r w:rsidRPr="0016395A">
        <w:rPr>
          <w:b/>
        </w:rPr>
        <w:t>Crypto Statistics</w:t>
      </w:r>
      <w:r>
        <w:t>.</w:t>
      </w:r>
      <w:r w:rsidR="00AE740D">
        <w:t xml:space="preserve"> </w:t>
      </w:r>
      <w:r w:rsidR="00F626A1">
        <w:t>You should see values for the number of packets encrypted and decrypted, security association (SA) requests, etc.</w:t>
      </w:r>
    </w:p>
    <w:p w14:paraId="35E4B8CA" w14:textId="0D72DC50" w:rsidR="00C25726" w:rsidRDefault="00132366" w:rsidP="00132366">
      <w:pPr>
        <w:pStyle w:val="Visual"/>
      </w:pPr>
      <w:r>
        <w:drawing>
          <wp:inline distT="0" distB="0" distL="0" distR="0" wp14:anchorId="3BDD23CE" wp14:editId="7519D4B5">
            <wp:extent cx="6522720" cy="39265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8364" cy="3942011"/>
                    </a:xfrm>
                    <a:prstGeom prst="rect">
                      <a:avLst/>
                    </a:prstGeom>
                  </pic:spPr>
                </pic:pic>
              </a:graphicData>
            </a:graphic>
          </wp:inline>
        </w:drawing>
      </w:r>
    </w:p>
    <w:p w14:paraId="2291DC2D" w14:textId="77777777" w:rsidR="00C25726" w:rsidRPr="006868A4" w:rsidRDefault="00C25726" w:rsidP="009F07AC">
      <w:pPr>
        <w:pStyle w:val="LabSection"/>
      </w:pPr>
      <w:r>
        <w:t>Reflection</w:t>
      </w:r>
    </w:p>
    <w:p w14:paraId="50B86611" w14:textId="77777777" w:rsidR="009F07AC" w:rsidRDefault="00590B30" w:rsidP="006E418D">
      <w:pPr>
        <w:pStyle w:val="BodyTextL25"/>
      </w:pPr>
      <w:r>
        <w:t xml:space="preserve">Describe </w:t>
      </w:r>
      <w:r w:rsidR="006E418D">
        <w:t xml:space="preserve">a </w:t>
      </w:r>
      <w:r w:rsidR="00C25726" w:rsidRPr="00F5097A">
        <w:t xml:space="preserve">situation where a site-to-site IPsec VPN would be preferable </w:t>
      </w:r>
      <w:r w:rsidR="006E418D">
        <w:t>over other VPN options.</w:t>
      </w:r>
    </w:p>
    <w:p w14:paraId="4D306B19" w14:textId="77777777" w:rsidR="009F07AC" w:rsidRDefault="009F07AC" w:rsidP="009F07AC">
      <w:pPr>
        <w:pStyle w:val="BodyTextL25"/>
      </w:pPr>
      <w:r>
        <w:t>_______________________________________________________________________________________</w:t>
      </w:r>
    </w:p>
    <w:p w14:paraId="55897E84" w14:textId="77777777" w:rsidR="009F07AC" w:rsidRDefault="009F07AC" w:rsidP="009F07AC">
      <w:pPr>
        <w:pStyle w:val="BodyTextL25"/>
      </w:pPr>
      <w:r>
        <w:t>_______________________________________________________________________________________</w:t>
      </w:r>
    </w:p>
    <w:p w14:paraId="16C75F07" w14:textId="77777777" w:rsidR="009F07AC" w:rsidRDefault="009F07AC" w:rsidP="009F07AC">
      <w:pPr>
        <w:pStyle w:val="BodyTextL25"/>
      </w:pPr>
      <w:r>
        <w:t>_______________________________________________________________________________________</w:t>
      </w:r>
    </w:p>
    <w:p w14:paraId="7995578C" w14:textId="77777777" w:rsidR="009F07AC" w:rsidRDefault="009F07AC" w:rsidP="009F07AC">
      <w:pPr>
        <w:pStyle w:val="BodyTextL25"/>
      </w:pPr>
      <w:r>
        <w:t>_______________________________________________________________________________________</w:t>
      </w:r>
    </w:p>
    <w:p w14:paraId="714C850D" w14:textId="77777777" w:rsidR="009F07AC" w:rsidRDefault="009F07AC" w:rsidP="009F07AC">
      <w:pPr>
        <w:pStyle w:val="BodyTextL25"/>
      </w:pPr>
      <w:r>
        <w:t>_______________________________________________________________________________________</w:t>
      </w:r>
    </w:p>
    <w:p w14:paraId="1F9932D8" w14:textId="77777777" w:rsidR="009F07AC" w:rsidRDefault="009F07AC" w:rsidP="009F07AC">
      <w:pPr>
        <w:pStyle w:val="BodyTextL25"/>
      </w:pPr>
      <w:r>
        <w:t>_______________________________________________________________________________________</w:t>
      </w:r>
    </w:p>
    <w:p w14:paraId="53404A54" w14:textId="77777777" w:rsidR="009F07AC" w:rsidRDefault="009F07AC" w:rsidP="009F07AC">
      <w:pPr>
        <w:pStyle w:val="BodyTextL25"/>
      </w:pPr>
      <w:r>
        <w:t>_______________________________________________________________________________________</w:t>
      </w:r>
    </w:p>
    <w:p w14:paraId="47E2B2E4"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FC524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F59E42" w14:textId="77777777" w:rsidR="00A47CC2" w:rsidRDefault="00A47CC2" w:rsidP="006D2C28">
            <w:pPr>
              <w:pStyle w:val="TableHeading"/>
            </w:pPr>
            <w:r>
              <w:t>Router Interface Summary</w:t>
            </w:r>
          </w:p>
        </w:tc>
      </w:tr>
      <w:tr w:rsidR="00A47CC2" w14:paraId="77155845" w14:textId="77777777" w:rsidTr="00F4135D">
        <w:trPr>
          <w:cantSplit/>
          <w:jc w:val="center"/>
        </w:trPr>
        <w:tc>
          <w:tcPr>
            <w:tcW w:w="1530" w:type="dxa"/>
          </w:tcPr>
          <w:p w14:paraId="19075A15" w14:textId="77777777" w:rsidR="00A47CC2" w:rsidRPr="00763D8B" w:rsidRDefault="00A47CC2" w:rsidP="00745DCE">
            <w:pPr>
              <w:pStyle w:val="TableHeading"/>
            </w:pPr>
            <w:r w:rsidRPr="00763D8B">
              <w:t>Router Model</w:t>
            </w:r>
          </w:p>
        </w:tc>
        <w:tc>
          <w:tcPr>
            <w:tcW w:w="2250" w:type="dxa"/>
          </w:tcPr>
          <w:p w14:paraId="4A17A089" w14:textId="77777777" w:rsidR="00A47CC2" w:rsidRPr="00763D8B" w:rsidRDefault="00A47CC2" w:rsidP="00745DCE">
            <w:pPr>
              <w:pStyle w:val="TableHeading"/>
            </w:pPr>
            <w:r w:rsidRPr="00763D8B">
              <w:t>Ethernet Interface #1</w:t>
            </w:r>
          </w:p>
        </w:tc>
        <w:tc>
          <w:tcPr>
            <w:tcW w:w="2250" w:type="dxa"/>
          </w:tcPr>
          <w:p w14:paraId="0776777F" w14:textId="77777777" w:rsidR="00A47CC2" w:rsidRPr="00763D8B" w:rsidRDefault="00A47CC2" w:rsidP="00745DCE">
            <w:pPr>
              <w:pStyle w:val="TableHeading"/>
            </w:pPr>
            <w:r w:rsidRPr="00763D8B">
              <w:t>Ethernet Interface #2</w:t>
            </w:r>
          </w:p>
        </w:tc>
        <w:tc>
          <w:tcPr>
            <w:tcW w:w="2070" w:type="dxa"/>
          </w:tcPr>
          <w:p w14:paraId="66D300CD" w14:textId="77777777" w:rsidR="00A47CC2" w:rsidRPr="00763D8B" w:rsidRDefault="00A47CC2" w:rsidP="00745DCE">
            <w:pPr>
              <w:pStyle w:val="TableHeading"/>
            </w:pPr>
            <w:r w:rsidRPr="00763D8B">
              <w:t>Serial Interface #1</w:t>
            </w:r>
          </w:p>
        </w:tc>
        <w:tc>
          <w:tcPr>
            <w:tcW w:w="2160" w:type="dxa"/>
          </w:tcPr>
          <w:p w14:paraId="47D2A51E" w14:textId="77777777" w:rsidR="00A47CC2" w:rsidRPr="00763D8B" w:rsidRDefault="00A47CC2" w:rsidP="00745DCE">
            <w:pPr>
              <w:pStyle w:val="TableHeading"/>
            </w:pPr>
            <w:r w:rsidRPr="00763D8B">
              <w:t>Serial Interface #2</w:t>
            </w:r>
          </w:p>
        </w:tc>
      </w:tr>
      <w:tr w:rsidR="00A47CC2" w14:paraId="49BE498A" w14:textId="77777777" w:rsidTr="00F4135D">
        <w:trPr>
          <w:cantSplit/>
          <w:jc w:val="center"/>
        </w:trPr>
        <w:tc>
          <w:tcPr>
            <w:tcW w:w="1530" w:type="dxa"/>
          </w:tcPr>
          <w:p w14:paraId="08E8503F" w14:textId="77777777" w:rsidR="00A47CC2" w:rsidRPr="00763D8B" w:rsidRDefault="00A47CC2" w:rsidP="00097163">
            <w:pPr>
              <w:pStyle w:val="TableText"/>
            </w:pPr>
            <w:r w:rsidRPr="00763D8B">
              <w:t>1800</w:t>
            </w:r>
          </w:p>
        </w:tc>
        <w:tc>
          <w:tcPr>
            <w:tcW w:w="2250" w:type="dxa"/>
          </w:tcPr>
          <w:p w14:paraId="535B3A0E" w14:textId="77777777" w:rsidR="00A47CC2" w:rsidRPr="00763D8B" w:rsidRDefault="00A47CC2" w:rsidP="00F10819">
            <w:pPr>
              <w:pStyle w:val="TableText"/>
            </w:pPr>
            <w:r w:rsidRPr="00763D8B">
              <w:t>Fast Ethernet 0/0 (F0/0)</w:t>
            </w:r>
          </w:p>
        </w:tc>
        <w:tc>
          <w:tcPr>
            <w:tcW w:w="2250" w:type="dxa"/>
          </w:tcPr>
          <w:p w14:paraId="6DCF1BA0" w14:textId="77777777" w:rsidR="00A47CC2" w:rsidRPr="00763D8B" w:rsidRDefault="00A47CC2" w:rsidP="00F10819">
            <w:pPr>
              <w:pStyle w:val="TableText"/>
            </w:pPr>
            <w:r w:rsidRPr="00763D8B">
              <w:t>Fast Ethernet 0/1 (F0/1)</w:t>
            </w:r>
          </w:p>
        </w:tc>
        <w:tc>
          <w:tcPr>
            <w:tcW w:w="2070" w:type="dxa"/>
          </w:tcPr>
          <w:p w14:paraId="3D63C296" w14:textId="77777777" w:rsidR="00A47CC2" w:rsidRPr="00763D8B" w:rsidRDefault="00A47CC2" w:rsidP="00097163">
            <w:pPr>
              <w:pStyle w:val="TableText"/>
            </w:pPr>
            <w:r w:rsidRPr="00763D8B">
              <w:t>Serial 0/0/0 (S0/0/0)</w:t>
            </w:r>
          </w:p>
        </w:tc>
        <w:tc>
          <w:tcPr>
            <w:tcW w:w="2160" w:type="dxa"/>
          </w:tcPr>
          <w:p w14:paraId="372CB8E7" w14:textId="77777777" w:rsidR="00A47CC2" w:rsidRPr="00763D8B" w:rsidRDefault="00A47CC2" w:rsidP="00097163">
            <w:pPr>
              <w:pStyle w:val="TableText"/>
            </w:pPr>
            <w:r w:rsidRPr="00763D8B">
              <w:t>Serial 0/0/1 (S0/0/1)</w:t>
            </w:r>
          </w:p>
        </w:tc>
      </w:tr>
      <w:tr w:rsidR="00A47CC2" w14:paraId="20462560" w14:textId="77777777" w:rsidTr="00F4135D">
        <w:trPr>
          <w:cantSplit/>
          <w:jc w:val="center"/>
        </w:trPr>
        <w:tc>
          <w:tcPr>
            <w:tcW w:w="1530" w:type="dxa"/>
          </w:tcPr>
          <w:p w14:paraId="241801E2" w14:textId="77777777" w:rsidR="00A47CC2" w:rsidRPr="00763D8B" w:rsidRDefault="00A47CC2" w:rsidP="00097163">
            <w:pPr>
              <w:pStyle w:val="TableText"/>
            </w:pPr>
            <w:r w:rsidRPr="00763D8B">
              <w:t>1900</w:t>
            </w:r>
          </w:p>
        </w:tc>
        <w:tc>
          <w:tcPr>
            <w:tcW w:w="2250" w:type="dxa"/>
          </w:tcPr>
          <w:p w14:paraId="480D1145" w14:textId="77777777" w:rsidR="00A47CC2" w:rsidRPr="00763D8B" w:rsidRDefault="00A47CC2" w:rsidP="00097163">
            <w:pPr>
              <w:pStyle w:val="TableText"/>
            </w:pPr>
            <w:r w:rsidRPr="00763D8B">
              <w:t>Gigabit Ethernet 0/0 (G0/0)</w:t>
            </w:r>
          </w:p>
        </w:tc>
        <w:tc>
          <w:tcPr>
            <w:tcW w:w="2250" w:type="dxa"/>
          </w:tcPr>
          <w:p w14:paraId="385C598F" w14:textId="77777777" w:rsidR="00A47CC2" w:rsidRPr="00763D8B" w:rsidRDefault="00A47CC2" w:rsidP="00097163">
            <w:pPr>
              <w:pStyle w:val="TableText"/>
            </w:pPr>
            <w:r w:rsidRPr="00763D8B">
              <w:t>Gigabit Ethernet 0/1 (G0/1)</w:t>
            </w:r>
          </w:p>
        </w:tc>
        <w:tc>
          <w:tcPr>
            <w:tcW w:w="2070" w:type="dxa"/>
          </w:tcPr>
          <w:p w14:paraId="49E4A674" w14:textId="77777777" w:rsidR="00A47CC2" w:rsidRPr="00763D8B" w:rsidRDefault="00A47CC2" w:rsidP="00097163">
            <w:pPr>
              <w:pStyle w:val="TableText"/>
            </w:pPr>
            <w:r w:rsidRPr="00763D8B">
              <w:t>Serial 0/0/0 (S0/0/0)</w:t>
            </w:r>
          </w:p>
        </w:tc>
        <w:tc>
          <w:tcPr>
            <w:tcW w:w="2160" w:type="dxa"/>
          </w:tcPr>
          <w:p w14:paraId="63D2925F" w14:textId="77777777" w:rsidR="00A47CC2" w:rsidRPr="00763D8B" w:rsidRDefault="00A47CC2" w:rsidP="00097163">
            <w:pPr>
              <w:pStyle w:val="TableText"/>
            </w:pPr>
            <w:r w:rsidRPr="00763D8B">
              <w:t>Serial 0/0/1 (S0/0/1)</w:t>
            </w:r>
          </w:p>
        </w:tc>
      </w:tr>
      <w:tr w:rsidR="00C07FD9" w14:paraId="0A2B5B21" w14:textId="77777777" w:rsidTr="00F4135D">
        <w:trPr>
          <w:cantSplit/>
          <w:jc w:val="center"/>
        </w:trPr>
        <w:tc>
          <w:tcPr>
            <w:tcW w:w="1530" w:type="dxa"/>
          </w:tcPr>
          <w:p w14:paraId="3E1485B4" w14:textId="77777777" w:rsidR="00C07FD9" w:rsidRDefault="00C07FD9" w:rsidP="00097163">
            <w:pPr>
              <w:pStyle w:val="TableText"/>
            </w:pPr>
            <w:r>
              <w:t>2801</w:t>
            </w:r>
          </w:p>
        </w:tc>
        <w:tc>
          <w:tcPr>
            <w:tcW w:w="2250" w:type="dxa"/>
          </w:tcPr>
          <w:p w14:paraId="345A1C37" w14:textId="77777777" w:rsidR="00C07FD9" w:rsidRPr="00763D8B" w:rsidRDefault="00C07FD9" w:rsidP="00F10819">
            <w:pPr>
              <w:pStyle w:val="TableText"/>
            </w:pPr>
            <w:r w:rsidRPr="00763D8B">
              <w:t>Fast Ethernet 0/0 (F0/0)</w:t>
            </w:r>
          </w:p>
        </w:tc>
        <w:tc>
          <w:tcPr>
            <w:tcW w:w="2250" w:type="dxa"/>
          </w:tcPr>
          <w:p w14:paraId="7FF92AF1" w14:textId="77777777" w:rsidR="00C07FD9" w:rsidRPr="00763D8B" w:rsidRDefault="00C07FD9" w:rsidP="00F10819">
            <w:pPr>
              <w:pStyle w:val="TableText"/>
            </w:pPr>
            <w:r w:rsidRPr="00763D8B">
              <w:t>Fast Ethernet 0/1 (F0/1)</w:t>
            </w:r>
          </w:p>
        </w:tc>
        <w:tc>
          <w:tcPr>
            <w:tcW w:w="2070" w:type="dxa"/>
          </w:tcPr>
          <w:p w14:paraId="14F14BE6" w14:textId="77777777" w:rsidR="00C07FD9" w:rsidRPr="00763D8B" w:rsidRDefault="00C07FD9" w:rsidP="003233A3">
            <w:pPr>
              <w:pStyle w:val="TableText"/>
            </w:pPr>
            <w:r>
              <w:t>Serial 0/1</w:t>
            </w:r>
            <w:r w:rsidR="00191F00">
              <w:t>/0 (S0/1</w:t>
            </w:r>
            <w:r w:rsidRPr="00763D8B">
              <w:t>/0)</w:t>
            </w:r>
          </w:p>
        </w:tc>
        <w:tc>
          <w:tcPr>
            <w:tcW w:w="2160" w:type="dxa"/>
          </w:tcPr>
          <w:p w14:paraId="07F98336" w14:textId="77777777" w:rsidR="00C07FD9" w:rsidRPr="00763D8B" w:rsidRDefault="00C07FD9" w:rsidP="003233A3">
            <w:pPr>
              <w:pStyle w:val="TableText"/>
            </w:pPr>
            <w:r>
              <w:t>Serial 0/1</w:t>
            </w:r>
            <w:r w:rsidR="00191F00">
              <w:t>/1 (S0/1</w:t>
            </w:r>
            <w:r w:rsidRPr="00763D8B">
              <w:t>/1)</w:t>
            </w:r>
          </w:p>
        </w:tc>
      </w:tr>
      <w:tr w:rsidR="00C07FD9" w14:paraId="37F7B81E" w14:textId="77777777" w:rsidTr="00F4135D">
        <w:trPr>
          <w:cantSplit/>
          <w:jc w:val="center"/>
        </w:trPr>
        <w:tc>
          <w:tcPr>
            <w:tcW w:w="1530" w:type="dxa"/>
          </w:tcPr>
          <w:p w14:paraId="3C53B06B" w14:textId="77777777" w:rsidR="00C07FD9" w:rsidRPr="00763D8B" w:rsidRDefault="00C07FD9" w:rsidP="00097163">
            <w:pPr>
              <w:pStyle w:val="TableText"/>
            </w:pPr>
            <w:r>
              <w:t>2811</w:t>
            </w:r>
          </w:p>
        </w:tc>
        <w:tc>
          <w:tcPr>
            <w:tcW w:w="2250" w:type="dxa"/>
          </w:tcPr>
          <w:p w14:paraId="71A3D1E2" w14:textId="77777777" w:rsidR="00C07FD9" w:rsidRPr="00763D8B" w:rsidRDefault="00C07FD9" w:rsidP="00F10819">
            <w:pPr>
              <w:pStyle w:val="TableText"/>
            </w:pPr>
            <w:r w:rsidRPr="00763D8B">
              <w:t>Fast Ethernet 0/0 (F0/0)</w:t>
            </w:r>
          </w:p>
        </w:tc>
        <w:tc>
          <w:tcPr>
            <w:tcW w:w="2250" w:type="dxa"/>
          </w:tcPr>
          <w:p w14:paraId="34B7C336" w14:textId="77777777" w:rsidR="00C07FD9" w:rsidRPr="00763D8B" w:rsidRDefault="00C07FD9" w:rsidP="00F10819">
            <w:pPr>
              <w:pStyle w:val="TableText"/>
            </w:pPr>
            <w:r w:rsidRPr="00763D8B">
              <w:t>Fast Ethernet 0/1 (F0/1)</w:t>
            </w:r>
          </w:p>
        </w:tc>
        <w:tc>
          <w:tcPr>
            <w:tcW w:w="2070" w:type="dxa"/>
          </w:tcPr>
          <w:p w14:paraId="08C8CF0E" w14:textId="77777777" w:rsidR="00C07FD9" w:rsidRPr="00763D8B" w:rsidRDefault="00C07FD9" w:rsidP="00097163">
            <w:pPr>
              <w:pStyle w:val="TableText"/>
            </w:pPr>
            <w:r w:rsidRPr="00763D8B">
              <w:t>Serial 0/0/0 (S0/0/0)</w:t>
            </w:r>
          </w:p>
        </w:tc>
        <w:tc>
          <w:tcPr>
            <w:tcW w:w="2160" w:type="dxa"/>
          </w:tcPr>
          <w:p w14:paraId="1ABBF6CC" w14:textId="77777777" w:rsidR="00C07FD9" w:rsidRPr="00763D8B" w:rsidRDefault="00C07FD9" w:rsidP="00097163">
            <w:pPr>
              <w:pStyle w:val="TableText"/>
            </w:pPr>
            <w:r w:rsidRPr="00763D8B">
              <w:t>Serial 0/0/1 (S0/0/1)</w:t>
            </w:r>
          </w:p>
        </w:tc>
      </w:tr>
      <w:tr w:rsidR="00C07FD9" w14:paraId="190F8C38" w14:textId="77777777" w:rsidTr="00F4135D">
        <w:trPr>
          <w:cantSplit/>
          <w:jc w:val="center"/>
        </w:trPr>
        <w:tc>
          <w:tcPr>
            <w:tcW w:w="1530" w:type="dxa"/>
          </w:tcPr>
          <w:p w14:paraId="355F1FBB" w14:textId="77777777" w:rsidR="00C07FD9" w:rsidRPr="00763D8B" w:rsidRDefault="00C07FD9" w:rsidP="00097163">
            <w:pPr>
              <w:pStyle w:val="TableText"/>
            </w:pPr>
            <w:r w:rsidRPr="00763D8B">
              <w:t>2900</w:t>
            </w:r>
          </w:p>
        </w:tc>
        <w:tc>
          <w:tcPr>
            <w:tcW w:w="2250" w:type="dxa"/>
          </w:tcPr>
          <w:p w14:paraId="1D5111B1" w14:textId="77777777" w:rsidR="00C07FD9" w:rsidRPr="00763D8B" w:rsidRDefault="00C07FD9" w:rsidP="00097163">
            <w:pPr>
              <w:pStyle w:val="TableText"/>
            </w:pPr>
            <w:r w:rsidRPr="00763D8B">
              <w:t>Gigabit Ethernet 0/0 (G0/0)</w:t>
            </w:r>
          </w:p>
        </w:tc>
        <w:tc>
          <w:tcPr>
            <w:tcW w:w="2250" w:type="dxa"/>
          </w:tcPr>
          <w:p w14:paraId="4A207516" w14:textId="77777777" w:rsidR="00C07FD9" w:rsidRPr="00763D8B" w:rsidRDefault="00C07FD9" w:rsidP="00097163">
            <w:pPr>
              <w:pStyle w:val="TableText"/>
            </w:pPr>
            <w:r w:rsidRPr="00763D8B">
              <w:t>Gigabit Ethernet 0/1 (G0/1)</w:t>
            </w:r>
          </w:p>
        </w:tc>
        <w:tc>
          <w:tcPr>
            <w:tcW w:w="2070" w:type="dxa"/>
          </w:tcPr>
          <w:p w14:paraId="5A38B943" w14:textId="77777777" w:rsidR="00C07FD9" w:rsidRPr="00763D8B" w:rsidRDefault="00C07FD9" w:rsidP="00097163">
            <w:pPr>
              <w:pStyle w:val="TableText"/>
            </w:pPr>
            <w:r w:rsidRPr="00763D8B">
              <w:t>Serial 0/0/0 (S0/0/0)</w:t>
            </w:r>
          </w:p>
        </w:tc>
        <w:tc>
          <w:tcPr>
            <w:tcW w:w="2160" w:type="dxa"/>
          </w:tcPr>
          <w:p w14:paraId="4D282B3C" w14:textId="77777777" w:rsidR="00C07FD9" w:rsidRPr="00763D8B" w:rsidRDefault="00C07FD9" w:rsidP="00097163">
            <w:pPr>
              <w:pStyle w:val="TableText"/>
            </w:pPr>
            <w:r w:rsidRPr="00763D8B">
              <w:t>Serial 0/0/1 (S0/0/1)</w:t>
            </w:r>
          </w:p>
        </w:tc>
      </w:tr>
      <w:tr w:rsidR="00C07FD9" w14:paraId="2F632A5E" w14:textId="77777777" w:rsidTr="00F4135D">
        <w:trPr>
          <w:cantSplit/>
          <w:jc w:val="center"/>
        </w:trPr>
        <w:tc>
          <w:tcPr>
            <w:tcW w:w="10260" w:type="dxa"/>
            <w:gridSpan w:val="5"/>
          </w:tcPr>
          <w:p w14:paraId="0482F7A5"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197C4884" w14:textId="1EBE17A1" w:rsidR="00D86D9E" w:rsidRPr="00D97DCF" w:rsidRDefault="00D86D9E" w:rsidP="000A2BCA">
      <w:pPr>
        <w:pStyle w:val="LabSection"/>
      </w:pPr>
    </w:p>
    <w:sectPr w:rsidR="00D86D9E" w:rsidRPr="00D97DCF" w:rsidSect="008C4307">
      <w:headerReference w:type="default" r:id="rId28"/>
      <w:footerReference w:type="default" r:id="rId29"/>
      <w:headerReference w:type="first" r:id="rId30"/>
      <w:footerReference w:type="first" r:id="rId3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33CB9" w14:textId="77777777" w:rsidR="00F71B14" w:rsidRDefault="00F71B14" w:rsidP="0090659A">
      <w:pPr>
        <w:spacing w:after="0" w:line="240" w:lineRule="auto"/>
      </w:pPr>
      <w:r>
        <w:separator/>
      </w:r>
    </w:p>
    <w:p w14:paraId="59DD7A2B" w14:textId="77777777" w:rsidR="00F71B14" w:rsidRDefault="00F71B14"/>
    <w:p w14:paraId="20A4B238" w14:textId="77777777" w:rsidR="00F71B14" w:rsidRDefault="00F71B14"/>
    <w:p w14:paraId="6955C5B7" w14:textId="77777777" w:rsidR="00F71B14" w:rsidRDefault="00F71B14"/>
    <w:p w14:paraId="1A8EE03D" w14:textId="77777777" w:rsidR="00F71B14" w:rsidRDefault="00F71B14"/>
    <w:p w14:paraId="763D4711" w14:textId="77777777" w:rsidR="00F71B14" w:rsidRDefault="00F71B14"/>
  </w:endnote>
  <w:endnote w:type="continuationSeparator" w:id="0">
    <w:p w14:paraId="4C3EC855" w14:textId="77777777" w:rsidR="00F71B14" w:rsidRDefault="00F71B14" w:rsidP="0090659A">
      <w:pPr>
        <w:spacing w:after="0" w:line="240" w:lineRule="auto"/>
      </w:pPr>
      <w:r>
        <w:continuationSeparator/>
      </w:r>
    </w:p>
    <w:p w14:paraId="1F98338E" w14:textId="77777777" w:rsidR="00F71B14" w:rsidRDefault="00F71B14"/>
    <w:p w14:paraId="2CFE9DC9" w14:textId="77777777" w:rsidR="00F71B14" w:rsidRDefault="00F71B14"/>
    <w:p w14:paraId="3EF801A2" w14:textId="77777777" w:rsidR="00F71B14" w:rsidRDefault="00F71B14"/>
    <w:p w14:paraId="4B6386FB" w14:textId="77777777" w:rsidR="00F71B14" w:rsidRDefault="00F71B14"/>
    <w:p w14:paraId="443E30F0" w14:textId="77777777" w:rsidR="00F71B14" w:rsidRDefault="00F71B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C0F7" w14:textId="2C36EA21" w:rsidR="002C5F71" w:rsidRPr="00231DCA" w:rsidRDefault="002C5F71" w:rsidP="00231DCA">
    <w:pPr>
      <w:pStyle w:val="Footer"/>
      <w:rPr>
        <w:szCs w:val="16"/>
      </w:rPr>
    </w:pPr>
    <w:r w:rsidRPr="002A244B">
      <w:t xml:space="preserve">© </w:t>
    </w:r>
    <w:r>
      <w:fldChar w:fldCharType="begin"/>
    </w:r>
    <w:r>
      <w:instrText xml:space="preserve"> DATE  \@ "yyyy"  \* MERGEFORMAT </w:instrText>
    </w:r>
    <w:r>
      <w:fldChar w:fldCharType="separate"/>
    </w:r>
    <w:r w:rsidR="00A5323D">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5323D">
      <w:rPr>
        <w:b/>
        <w:noProof/>
        <w:szCs w:val="16"/>
      </w:rPr>
      <w:t>2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5323D">
      <w:rPr>
        <w:b/>
        <w:noProof/>
        <w:szCs w:val="16"/>
      </w:rPr>
      <w:t>2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26B9" w14:textId="619588CC" w:rsidR="002C5F71" w:rsidRPr="008402F2" w:rsidRDefault="002C5F71" w:rsidP="008402F2">
    <w:pPr>
      <w:pStyle w:val="Footer"/>
      <w:rPr>
        <w:szCs w:val="16"/>
      </w:rPr>
    </w:pPr>
    <w:r w:rsidRPr="002A244B">
      <w:t xml:space="preserve">© </w:t>
    </w:r>
    <w:r>
      <w:fldChar w:fldCharType="begin"/>
    </w:r>
    <w:r>
      <w:instrText xml:space="preserve"> DATE  \@ "yyyy"  \* MERGEFORMAT </w:instrText>
    </w:r>
    <w:r>
      <w:fldChar w:fldCharType="separate"/>
    </w:r>
    <w:r w:rsidR="00A5323D">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5323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5323D">
      <w:rPr>
        <w:b/>
        <w:noProof/>
        <w:szCs w:val="16"/>
      </w:rPr>
      <w:t>23</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40F3B" w14:textId="77777777" w:rsidR="00F71B14" w:rsidRDefault="00F71B14" w:rsidP="0090659A">
      <w:pPr>
        <w:spacing w:after="0" w:line="240" w:lineRule="auto"/>
      </w:pPr>
      <w:r>
        <w:separator/>
      </w:r>
    </w:p>
    <w:p w14:paraId="2E7936C8" w14:textId="77777777" w:rsidR="00F71B14" w:rsidRDefault="00F71B14"/>
    <w:p w14:paraId="7B37634E" w14:textId="77777777" w:rsidR="00F71B14" w:rsidRDefault="00F71B14"/>
    <w:p w14:paraId="16E9A093" w14:textId="77777777" w:rsidR="00F71B14" w:rsidRDefault="00F71B14"/>
    <w:p w14:paraId="1BC1D6FC" w14:textId="77777777" w:rsidR="00F71B14" w:rsidRDefault="00F71B14"/>
    <w:p w14:paraId="76614222" w14:textId="77777777" w:rsidR="00F71B14" w:rsidRDefault="00F71B14"/>
  </w:footnote>
  <w:footnote w:type="continuationSeparator" w:id="0">
    <w:p w14:paraId="1BE8FF87" w14:textId="77777777" w:rsidR="00F71B14" w:rsidRDefault="00F71B14" w:rsidP="0090659A">
      <w:pPr>
        <w:spacing w:after="0" w:line="240" w:lineRule="auto"/>
      </w:pPr>
      <w:r>
        <w:continuationSeparator/>
      </w:r>
    </w:p>
    <w:p w14:paraId="549FA812" w14:textId="77777777" w:rsidR="00F71B14" w:rsidRDefault="00F71B14"/>
    <w:p w14:paraId="0BFFA611" w14:textId="77777777" w:rsidR="00F71B14" w:rsidRDefault="00F71B14"/>
    <w:p w14:paraId="69928063" w14:textId="77777777" w:rsidR="00F71B14" w:rsidRDefault="00F71B14"/>
    <w:p w14:paraId="3454483B" w14:textId="77777777" w:rsidR="00F71B14" w:rsidRDefault="00F71B14"/>
    <w:p w14:paraId="2063D95A" w14:textId="77777777" w:rsidR="00F71B14" w:rsidRDefault="00F71B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AAC29" w14:textId="77777777" w:rsidR="002C5F71" w:rsidRDefault="002C5F71" w:rsidP="008402F2">
    <w:pPr>
      <w:pStyle w:val="PageHead"/>
    </w:pPr>
    <w:r w:rsidRPr="00476BA9">
      <w:t>CCNA</w:t>
    </w:r>
    <w:r>
      <w:t xml:space="preserve"> Security</w:t>
    </w:r>
    <w:r w:rsidRPr="00476BA9">
      <w:tab/>
      <w:t xml:space="preserve">Chapter </w:t>
    </w:r>
    <w:r>
      <w:t>10</w:t>
    </w:r>
    <w:r w:rsidRPr="00476BA9">
      <w:t xml:space="preserve"> Lab </w:t>
    </w:r>
    <w: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1D8DF" w14:textId="77777777" w:rsidR="002C5F71" w:rsidRDefault="002C5F71">
    <w:r>
      <w:rPr>
        <w:noProof/>
      </w:rPr>
      <w:drawing>
        <wp:anchor distT="0" distB="0" distL="114300" distR="114300" simplePos="0" relativeHeight="251657728" behindDoc="0" locked="0" layoutInCell="1" allowOverlap="1" wp14:anchorId="084A49C7" wp14:editId="24FD179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52299CDB" w14:textId="77777777" w:rsidR="002C5F71" w:rsidRDefault="002C5F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26A02"/>
    <w:rsid w:val="00030689"/>
    <w:rsid w:val="0003112A"/>
    <w:rsid w:val="000320EB"/>
    <w:rsid w:val="00037AE0"/>
    <w:rsid w:val="00041AF6"/>
    <w:rsid w:val="00044E62"/>
    <w:rsid w:val="00045769"/>
    <w:rsid w:val="00050BA4"/>
    <w:rsid w:val="00051738"/>
    <w:rsid w:val="0005246A"/>
    <w:rsid w:val="00052548"/>
    <w:rsid w:val="00060696"/>
    <w:rsid w:val="00063223"/>
    <w:rsid w:val="00067A67"/>
    <w:rsid w:val="00075401"/>
    <w:rsid w:val="000769CF"/>
    <w:rsid w:val="000815D8"/>
    <w:rsid w:val="00084C99"/>
    <w:rsid w:val="00085CC6"/>
    <w:rsid w:val="00090C07"/>
    <w:rsid w:val="0009147A"/>
    <w:rsid w:val="00091E8D"/>
    <w:rsid w:val="0009378D"/>
    <w:rsid w:val="000939C7"/>
    <w:rsid w:val="00097163"/>
    <w:rsid w:val="000A22C8"/>
    <w:rsid w:val="000A2BCA"/>
    <w:rsid w:val="000A38FC"/>
    <w:rsid w:val="000B1D26"/>
    <w:rsid w:val="000B2344"/>
    <w:rsid w:val="000B2A7F"/>
    <w:rsid w:val="000B7DE5"/>
    <w:rsid w:val="000C2118"/>
    <w:rsid w:val="000C6E6E"/>
    <w:rsid w:val="000D3AC1"/>
    <w:rsid w:val="000D42C2"/>
    <w:rsid w:val="000D55B4"/>
    <w:rsid w:val="000E65F0"/>
    <w:rsid w:val="000F072C"/>
    <w:rsid w:val="000F6743"/>
    <w:rsid w:val="001006C2"/>
    <w:rsid w:val="00101BE8"/>
    <w:rsid w:val="00107B2B"/>
    <w:rsid w:val="00112AC5"/>
    <w:rsid w:val="001133DD"/>
    <w:rsid w:val="00120CBE"/>
    <w:rsid w:val="00121BAE"/>
    <w:rsid w:val="001261C4"/>
    <w:rsid w:val="00127FCA"/>
    <w:rsid w:val="001314FB"/>
    <w:rsid w:val="00132366"/>
    <w:rsid w:val="001366EC"/>
    <w:rsid w:val="0014219C"/>
    <w:rsid w:val="0014245D"/>
    <w:rsid w:val="001425ED"/>
    <w:rsid w:val="00143450"/>
    <w:rsid w:val="00143A84"/>
    <w:rsid w:val="00144997"/>
    <w:rsid w:val="001523C0"/>
    <w:rsid w:val="001535FE"/>
    <w:rsid w:val="00154E3A"/>
    <w:rsid w:val="001557C9"/>
    <w:rsid w:val="00157902"/>
    <w:rsid w:val="001618EB"/>
    <w:rsid w:val="00162EEA"/>
    <w:rsid w:val="00163164"/>
    <w:rsid w:val="0016395A"/>
    <w:rsid w:val="00166253"/>
    <w:rsid w:val="001704B7"/>
    <w:rsid w:val="001710C0"/>
    <w:rsid w:val="00172AFB"/>
    <w:rsid w:val="001772B8"/>
    <w:rsid w:val="00180FBF"/>
    <w:rsid w:val="00182CF4"/>
    <w:rsid w:val="00186CE1"/>
    <w:rsid w:val="001916E5"/>
    <w:rsid w:val="00191F00"/>
    <w:rsid w:val="00192915"/>
    <w:rsid w:val="00192F12"/>
    <w:rsid w:val="00193F14"/>
    <w:rsid w:val="001953CE"/>
    <w:rsid w:val="00197614"/>
    <w:rsid w:val="001A0312"/>
    <w:rsid w:val="001A15DA"/>
    <w:rsid w:val="001A2694"/>
    <w:rsid w:val="001A3CC7"/>
    <w:rsid w:val="001A67A4"/>
    <w:rsid w:val="001A69AC"/>
    <w:rsid w:val="001A6F7B"/>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3DEA"/>
    <w:rsid w:val="001F5F26"/>
    <w:rsid w:val="001F7DD8"/>
    <w:rsid w:val="00201928"/>
    <w:rsid w:val="00203E26"/>
    <w:rsid w:val="0020449C"/>
    <w:rsid w:val="00207480"/>
    <w:rsid w:val="002113B8"/>
    <w:rsid w:val="00215665"/>
    <w:rsid w:val="002163BB"/>
    <w:rsid w:val="0021752C"/>
    <w:rsid w:val="0021792C"/>
    <w:rsid w:val="00221777"/>
    <w:rsid w:val="002240AB"/>
    <w:rsid w:val="00225E37"/>
    <w:rsid w:val="00231DCA"/>
    <w:rsid w:val="00232317"/>
    <w:rsid w:val="00242E3A"/>
    <w:rsid w:val="00243020"/>
    <w:rsid w:val="002506CF"/>
    <w:rsid w:val="0025107F"/>
    <w:rsid w:val="002555DE"/>
    <w:rsid w:val="00255735"/>
    <w:rsid w:val="00260CD4"/>
    <w:rsid w:val="002639D8"/>
    <w:rsid w:val="00265F77"/>
    <w:rsid w:val="00266C83"/>
    <w:rsid w:val="00267D5D"/>
    <w:rsid w:val="00271CA4"/>
    <w:rsid w:val="002768DC"/>
    <w:rsid w:val="00294647"/>
    <w:rsid w:val="00294C8F"/>
    <w:rsid w:val="002A1EAB"/>
    <w:rsid w:val="002A304F"/>
    <w:rsid w:val="002A6C56"/>
    <w:rsid w:val="002C090C"/>
    <w:rsid w:val="002C1243"/>
    <w:rsid w:val="002C1815"/>
    <w:rsid w:val="002C475E"/>
    <w:rsid w:val="002C5F71"/>
    <w:rsid w:val="002C6AD6"/>
    <w:rsid w:val="002D1974"/>
    <w:rsid w:val="002D6C2A"/>
    <w:rsid w:val="002D7A86"/>
    <w:rsid w:val="002D7DBF"/>
    <w:rsid w:val="002E74C8"/>
    <w:rsid w:val="002F0A01"/>
    <w:rsid w:val="002F45FF"/>
    <w:rsid w:val="002F6D17"/>
    <w:rsid w:val="00302887"/>
    <w:rsid w:val="003056EB"/>
    <w:rsid w:val="003071FF"/>
    <w:rsid w:val="00310652"/>
    <w:rsid w:val="0031371D"/>
    <w:rsid w:val="0031789F"/>
    <w:rsid w:val="00320788"/>
    <w:rsid w:val="00322A14"/>
    <w:rsid w:val="003233A3"/>
    <w:rsid w:val="00327FE7"/>
    <w:rsid w:val="003431BE"/>
    <w:rsid w:val="0034455D"/>
    <w:rsid w:val="0034604B"/>
    <w:rsid w:val="00346D17"/>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A2A16"/>
    <w:rsid w:val="003B46FC"/>
    <w:rsid w:val="003B5767"/>
    <w:rsid w:val="003B7605"/>
    <w:rsid w:val="003C08AA"/>
    <w:rsid w:val="003C235C"/>
    <w:rsid w:val="003C2A7B"/>
    <w:rsid w:val="003C49EF"/>
    <w:rsid w:val="003C6BCA"/>
    <w:rsid w:val="003C7902"/>
    <w:rsid w:val="003D0BFF"/>
    <w:rsid w:val="003D6EF1"/>
    <w:rsid w:val="003D7808"/>
    <w:rsid w:val="003E5BE5"/>
    <w:rsid w:val="003F0AA6"/>
    <w:rsid w:val="003F18D1"/>
    <w:rsid w:val="003F20EC"/>
    <w:rsid w:val="003F4F0E"/>
    <w:rsid w:val="003F6096"/>
    <w:rsid w:val="003F6E06"/>
    <w:rsid w:val="00403C7A"/>
    <w:rsid w:val="004057A6"/>
    <w:rsid w:val="00406554"/>
    <w:rsid w:val="004131B0"/>
    <w:rsid w:val="00414278"/>
    <w:rsid w:val="00416C42"/>
    <w:rsid w:val="00422476"/>
    <w:rsid w:val="00422DD7"/>
    <w:rsid w:val="0042385C"/>
    <w:rsid w:val="00431654"/>
    <w:rsid w:val="00434926"/>
    <w:rsid w:val="00434947"/>
    <w:rsid w:val="004375ED"/>
    <w:rsid w:val="00443622"/>
    <w:rsid w:val="00443ACE"/>
    <w:rsid w:val="00444217"/>
    <w:rsid w:val="004478F4"/>
    <w:rsid w:val="00450F7A"/>
    <w:rsid w:val="00452C6D"/>
    <w:rsid w:val="0045413A"/>
    <w:rsid w:val="00455E0B"/>
    <w:rsid w:val="00462B9F"/>
    <w:rsid w:val="00463329"/>
    <w:rsid w:val="004659EE"/>
    <w:rsid w:val="00470726"/>
    <w:rsid w:val="00471453"/>
    <w:rsid w:val="00473E34"/>
    <w:rsid w:val="00476BA9"/>
    <w:rsid w:val="004830C5"/>
    <w:rsid w:val="004936C2"/>
    <w:rsid w:val="0049379C"/>
    <w:rsid w:val="004A1240"/>
    <w:rsid w:val="004A1CA0"/>
    <w:rsid w:val="004A22E9"/>
    <w:rsid w:val="004A3207"/>
    <w:rsid w:val="004A4ACD"/>
    <w:rsid w:val="004A5BC5"/>
    <w:rsid w:val="004B023D"/>
    <w:rsid w:val="004B3988"/>
    <w:rsid w:val="004C0909"/>
    <w:rsid w:val="004C3F97"/>
    <w:rsid w:val="004D01F2"/>
    <w:rsid w:val="004D3339"/>
    <w:rsid w:val="004D353F"/>
    <w:rsid w:val="004D36D7"/>
    <w:rsid w:val="004D682B"/>
    <w:rsid w:val="004E29E3"/>
    <w:rsid w:val="004E4592"/>
    <w:rsid w:val="004E6152"/>
    <w:rsid w:val="004F2959"/>
    <w:rsid w:val="004F344A"/>
    <w:rsid w:val="00502E32"/>
    <w:rsid w:val="00504ED4"/>
    <w:rsid w:val="00510639"/>
    <w:rsid w:val="00516142"/>
    <w:rsid w:val="00516F14"/>
    <w:rsid w:val="00520027"/>
    <w:rsid w:val="0052093C"/>
    <w:rsid w:val="00521B31"/>
    <w:rsid w:val="00522469"/>
    <w:rsid w:val="0052400A"/>
    <w:rsid w:val="00536277"/>
    <w:rsid w:val="00536F43"/>
    <w:rsid w:val="0054289C"/>
    <w:rsid w:val="00542C9E"/>
    <w:rsid w:val="00542E6F"/>
    <w:rsid w:val="005510BA"/>
    <w:rsid w:val="005538C8"/>
    <w:rsid w:val="00554B4E"/>
    <w:rsid w:val="005555F0"/>
    <w:rsid w:val="00556C02"/>
    <w:rsid w:val="00560BE0"/>
    <w:rsid w:val="00561BB2"/>
    <w:rsid w:val="00563249"/>
    <w:rsid w:val="00570A65"/>
    <w:rsid w:val="005762B1"/>
    <w:rsid w:val="00580456"/>
    <w:rsid w:val="00580E73"/>
    <w:rsid w:val="00590B30"/>
    <w:rsid w:val="00593386"/>
    <w:rsid w:val="005959F6"/>
    <w:rsid w:val="00596998"/>
    <w:rsid w:val="005A6E62"/>
    <w:rsid w:val="005A7B53"/>
    <w:rsid w:val="005B2FB3"/>
    <w:rsid w:val="005C0007"/>
    <w:rsid w:val="005D2B29"/>
    <w:rsid w:val="005D354A"/>
    <w:rsid w:val="005D3E53"/>
    <w:rsid w:val="005D506C"/>
    <w:rsid w:val="005E3235"/>
    <w:rsid w:val="005E4176"/>
    <w:rsid w:val="005E4876"/>
    <w:rsid w:val="005E65B5"/>
    <w:rsid w:val="005F0906"/>
    <w:rsid w:val="005F3AE9"/>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635FB"/>
    <w:rsid w:val="00672919"/>
    <w:rsid w:val="006857CC"/>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D1370"/>
    <w:rsid w:val="006D2C28"/>
    <w:rsid w:val="006D3FC1"/>
    <w:rsid w:val="006D7425"/>
    <w:rsid w:val="006D7590"/>
    <w:rsid w:val="006E3161"/>
    <w:rsid w:val="006E372B"/>
    <w:rsid w:val="006E418D"/>
    <w:rsid w:val="006E5FE9"/>
    <w:rsid w:val="006E6581"/>
    <w:rsid w:val="006E71DF"/>
    <w:rsid w:val="006F0146"/>
    <w:rsid w:val="006F1CC4"/>
    <w:rsid w:val="006F2A86"/>
    <w:rsid w:val="006F3163"/>
    <w:rsid w:val="006F4745"/>
    <w:rsid w:val="006F4F9A"/>
    <w:rsid w:val="00705BA6"/>
    <w:rsid w:val="00705FEC"/>
    <w:rsid w:val="00706E7D"/>
    <w:rsid w:val="0071147A"/>
    <w:rsid w:val="0071185D"/>
    <w:rsid w:val="00721E01"/>
    <w:rsid w:val="007222AD"/>
    <w:rsid w:val="0072353A"/>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3F7B"/>
    <w:rsid w:val="00774D38"/>
    <w:rsid w:val="0078405B"/>
    <w:rsid w:val="00785000"/>
    <w:rsid w:val="00786F58"/>
    <w:rsid w:val="00787CC1"/>
    <w:rsid w:val="00792B22"/>
    <w:rsid w:val="00792F4E"/>
    <w:rsid w:val="0079398D"/>
    <w:rsid w:val="00796C25"/>
    <w:rsid w:val="007A287C"/>
    <w:rsid w:val="007A3B2A"/>
    <w:rsid w:val="007B0C9D"/>
    <w:rsid w:val="007B5522"/>
    <w:rsid w:val="007C0EE0"/>
    <w:rsid w:val="007C1847"/>
    <w:rsid w:val="007C1B71"/>
    <w:rsid w:val="007C2FBB"/>
    <w:rsid w:val="007C7164"/>
    <w:rsid w:val="007D1984"/>
    <w:rsid w:val="007D2AFE"/>
    <w:rsid w:val="007E2512"/>
    <w:rsid w:val="007E3264"/>
    <w:rsid w:val="007E3FEA"/>
    <w:rsid w:val="007E6641"/>
    <w:rsid w:val="007F0A0B"/>
    <w:rsid w:val="007F3A60"/>
    <w:rsid w:val="007F3D0B"/>
    <w:rsid w:val="007F7420"/>
    <w:rsid w:val="007F7C94"/>
    <w:rsid w:val="00802FFA"/>
    <w:rsid w:val="00810E4B"/>
    <w:rsid w:val="0081204F"/>
    <w:rsid w:val="00814BAA"/>
    <w:rsid w:val="00816405"/>
    <w:rsid w:val="0082362C"/>
    <w:rsid w:val="00824295"/>
    <w:rsid w:val="0082675D"/>
    <w:rsid w:val="00827A65"/>
    <w:rsid w:val="00830473"/>
    <w:rsid w:val="008313F3"/>
    <w:rsid w:val="00836732"/>
    <w:rsid w:val="008402F2"/>
    <w:rsid w:val="008405BB"/>
    <w:rsid w:val="00844A51"/>
    <w:rsid w:val="00846494"/>
    <w:rsid w:val="00847B20"/>
    <w:rsid w:val="008509D3"/>
    <w:rsid w:val="00852312"/>
    <w:rsid w:val="008532FE"/>
    <w:rsid w:val="00853418"/>
    <w:rsid w:val="00857CF6"/>
    <w:rsid w:val="008610ED"/>
    <w:rsid w:val="00861764"/>
    <w:rsid w:val="00861C6A"/>
    <w:rsid w:val="0086274C"/>
    <w:rsid w:val="00865047"/>
    <w:rsid w:val="00865199"/>
    <w:rsid w:val="00867EAF"/>
    <w:rsid w:val="00870763"/>
    <w:rsid w:val="008713EA"/>
    <w:rsid w:val="00873C6B"/>
    <w:rsid w:val="00881D53"/>
    <w:rsid w:val="0088426A"/>
    <w:rsid w:val="008852BA"/>
    <w:rsid w:val="00890108"/>
    <w:rsid w:val="00893877"/>
    <w:rsid w:val="0089532C"/>
    <w:rsid w:val="00896165"/>
    <w:rsid w:val="00896681"/>
    <w:rsid w:val="008A2749"/>
    <w:rsid w:val="008A3A90"/>
    <w:rsid w:val="008A3C26"/>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900A34"/>
    <w:rsid w:val="00903523"/>
    <w:rsid w:val="00906281"/>
    <w:rsid w:val="0090659A"/>
    <w:rsid w:val="00911080"/>
    <w:rsid w:val="0091350B"/>
    <w:rsid w:val="00915986"/>
    <w:rsid w:val="00917624"/>
    <w:rsid w:val="00926CB2"/>
    <w:rsid w:val="00930386"/>
    <w:rsid w:val="009309F5"/>
    <w:rsid w:val="00933237"/>
    <w:rsid w:val="00933F28"/>
    <w:rsid w:val="0094063B"/>
    <w:rsid w:val="009456DC"/>
    <w:rsid w:val="009476C0"/>
    <w:rsid w:val="00954EF4"/>
    <w:rsid w:val="00962263"/>
    <w:rsid w:val="0096340B"/>
    <w:rsid w:val="00963E34"/>
    <w:rsid w:val="00964DFA"/>
    <w:rsid w:val="0098155C"/>
    <w:rsid w:val="00983B77"/>
    <w:rsid w:val="00996053"/>
    <w:rsid w:val="009A0B2F"/>
    <w:rsid w:val="009A1CF4"/>
    <w:rsid w:val="009A37D7"/>
    <w:rsid w:val="009A4E17"/>
    <w:rsid w:val="009A6955"/>
    <w:rsid w:val="009B341C"/>
    <w:rsid w:val="009B5747"/>
    <w:rsid w:val="009B780C"/>
    <w:rsid w:val="009D0A7D"/>
    <w:rsid w:val="009D2C27"/>
    <w:rsid w:val="009E2309"/>
    <w:rsid w:val="009E42B9"/>
    <w:rsid w:val="009E4E17"/>
    <w:rsid w:val="009F07AC"/>
    <w:rsid w:val="009F10A9"/>
    <w:rsid w:val="009F11B1"/>
    <w:rsid w:val="009F19D5"/>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5323D"/>
    <w:rsid w:val="00A60146"/>
    <w:rsid w:val="00A601A9"/>
    <w:rsid w:val="00A622C4"/>
    <w:rsid w:val="00A6283D"/>
    <w:rsid w:val="00A64884"/>
    <w:rsid w:val="00A676FF"/>
    <w:rsid w:val="00A73EBA"/>
    <w:rsid w:val="00A74207"/>
    <w:rsid w:val="00A754B4"/>
    <w:rsid w:val="00A807C1"/>
    <w:rsid w:val="00A82658"/>
    <w:rsid w:val="00A83374"/>
    <w:rsid w:val="00A96172"/>
    <w:rsid w:val="00A97C5F"/>
    <w:rsid w:val="00AA1AB4"/>
    <w:rsid w:val="00AA7157"/>
    <w:rsid w:val="00AB0D6A"/>
    <w:rsid w:val="00AB43B3"/>
    <w:rsid w:val="00AB49B9"/>
    <w:rsid w:val="00AB501D"/>
    <w:rsid w:val="00AB758A"/>
    <w:rsid w:val="00AC027E"/>
    <w:rsid w:val="00AC1E7E"/>
    <w:rsid w:val="00AC507D"/>
    <w:rsid w:val="00AC66E4"/>
    <w:rsid w:val="00AD04F2"/>
    <w:rsid w:val="00AD4578"/>
    <w:rsid w:val="00AD68E9"/>
    <w:rsid w:val="00AE56C0"/>
    <w:rsid w:val="00AE626C"/>
    <w:rsid w:val="00AE740D"/>
    <w:rsid w:val="00B00914"/>
    <w:rsid w:val="00B02A8E"/>
    <w:rsid w:val="00B052EE"/>
    <w:rsid w:val="00B1081F"/>
    <w:rsid w:val="00B150E5"/>
    <w:rsid w:val="00B15A4F"/>
    <w:rsid w:val="00B171D4"/>
    <w:rsid w:val="00B21BDA"/>
    <w:rsid w:val="00B22FEF"/>
    <w:rsid w:val="00B2496B"/>
    <w:rsid w:val="00B27499"/>
    <w:rsid w:val="00B3010D"/>
    <w:rsid w:val="00B30156"/>
    <w:rsid w:val="00B336F5"/>
    <w:rsid w:val="00B35151"/>
    <w:rsid w:val="00B418B4"/>
    <w:rsid w:val="00B433F2"/>
    <w:rsid w:val="00B458E8"/>
    <w:rsid w:val="00B467F1"/>
    <w:rsid w:val="00B51461"/>
    <w:rsid w:val="00B5397B"/>
    <w:rsid w:val="00B53EE9"/>
    <w:rsid w:val="00B6183E"/>
    <w:rsid w:val="00B62809"/>
    <w:rsid w:val="00B6535C"/>
    <w:rsid w:val="00B7675A"/>
    <w:rsid w:val="00B81898"/>
    <w:rsid w:val="00B81B40"/>
    <w:rsid w:val="00B82DED"/>
    <w:rsid w:val="00B84865"/>
    <w:rsid w:val="00B8606B"/>
    <w:rsid w:val="00B878E7"/>
    <w:rsid w:val="00B879CC"/>
    <w:rsid w:val="00B92958"/>
    <w:rsid w:val="00B965FA"/>
    <w:rsid w:val="00B97278"/>
    <w:rsid w:val="00B97943"/>
    <w:rsid w:val="00BA02E4"/>
    <w:rsid w:val="00BA131B"/>
    <w:rsid w:val="00BA1D0B"/>
    <w:rsid w:val="00BA35A0"/>
    <w:rsid w:val="00BA4E1C"/>
    <w:rsid w:val="00BA6972"/>
    <w:rsid w:val="00BB1E0D"/>
    <w:rsid w:val="00BB26C8"/>
    <w:rsid w:val="00BB4D9B"/>
    <w:rsid w:val="00BB726F"/>
    <w:rsid w:val="00BB73FF"/>
    <w:rsid w:val="00BB7688"/>
    <w:rsid w:val="00BC7423"/>
    <w:rsid w:val="00BC7CAC"/>
    <w:rsid w:val="00BD6D76"/>
    <w:rsid w:val="00BE56B3"/>
    <w:rsid w:val="00BE676D"/>
    <w:rsid w:val="00BF04E8"/>
    <w:rsid w:val="00BF16BF"/>
    <w:rsid w:val="00BF4D1F"/>
    <w:rsid w:val="00BF76BE"/>
    <w:rsid w:val="00C023D9"/>
    <w:rsid w:val="00C02A73"/>
    <w:rsid w:val="00C063D2"/>
    <w:rsid w:val="00C07FD9"/>
    <w:rsid w:val="00C10955"/>
    <w:rsid w:val="00C11C4D"/>
    <w:rsid w:val="00C11CF5"/>
    <w:rsid w:val="00C129F0"/>
    <w:rsid w:val="00C13051"/>
    <w:rsid w:val="00C1712C"/>
    <w:rsid w:val="00C21FDF"/>
    <w:rsid w:val="00C23E16"/>
    <w:rsid w:val="00C25726"/>
    <w:rsid w:val="00C26806"/>
    <w:rsid w:val="00C27E37"/>
    <w:rsid w:val="00C32713"/>
    <w:rsid w:val="00C351B8"/>
    <w:rsid w:val="00C358EB"/>
    <w:rsid w:val="00C410D9"/>
    <w:rsid w:val="00C43476"/>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8718B"/>
    <w:rsid w:val="00C872E4"/>
    <w:rsid w:val="00C90311"/>
    <w:rsid w:val="00C91C26"/>
    <w:rsid w:val="00C9707E"/>
    <w:rsid w:val="00CA73D5"/>
    <w:rsid w:val="00CB5068"/>
    <w:rsid w:val="00CC1C87"/>
    <w:rsid w:val="00CC3000"/>
    <w:rsid w:val="00CC4859"/>
    <w:rsid w:val="00CC55E4"/>
    <w:rsid w:val="00CC7A35"/>
    <w:rsid w:val="00CD072A"/>
    <w:rsid w:val="00CD7F73"/>
    <w:rsid w:val="00CE1554"/>
    <w:rsid w:val="00CE23DC"/>
    <w:rsid w:val="00CE26C5"/>
    <w:rsid w:val="00CE36AF"/>
    <w:rsid w:val="00CE47F3"/>
    <w:rsid w:val="00CE54DD"/>
    <w:rsid w:val="00CF0DA5"/>
    <w:rsid w:val="00CF2A9C"/>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2F25"/>
    <w:rsid w:val="00D635FE"/>
    <w:rsid w:val="00D66A7B"/>
    <w:rsid w:val="00D703A2"/>
    <w:rsid w:val="00D729DE"/>
    <w:rsid w:val="00D75B6A"/>
    <w:rsid w:val="00D84BDA"/>
    <w:rsid w:val="00D86D9E"/>
    <w:rsid w:val="00D87013"/>
    <w:rsid w:val="00D876A8"/>
    <w:rsid w:val="00D87F26"/>
    <w:rsid w:val="00D913F0"/>
    <w:rsid w:val="00D93063"/>
    <w:rsid w:val="00D933B0"/>
    <w:rsid w:val="00D951FC"/>
    <w:rsid w:val="00D9578B"/>
    <w:rsid w:val="00D977E8"/>
    <w:rsid w:val="00D97B16"/>
    <w:rsid w:val="00D97DCF"/>
    <w:rsid w:val="00DA6C79"/>
    <w:rsid w:val="00DB1C89"/>
    <w:rsid w:val="00DB3461"/>
    <w:rsid w:val="00DB3763"/>
    <w:rsid w:val="00DB4029"/>
    <w:rsid w:val="00DB5F4D"/>
    <w:rsid w:val="00DB66F2"/>
    <w:rsid w:val="00DB6DA5"/>
    <w:rsid w:val="00DC076B"/>
    <w:rsid w:val="00DC186F"/>
    <w:rsid w:val="00DC252F"/>
    <w:rsid w:val="00DC6050"/>
    <w:rsid w:val="00DD43EA"/>
    <w:rsid w:val="00DE1C30"/>
    <w:rsid w:val="00DE6670"/>
    <w:rsid w:val="00DE6F44"/>
    <w:rsid w:val="00DF1B58"/>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342FC"/>
    <w:rsid w:val="00E449D0"/>
    <w:rsid w:val="00E44A34"/>
    <w:rsid w:val="00E4506A"/>
    <w:rsid w:val="00E46549"/>
    <w:rsid w:val="00E53F99"/>
    <w:rsid w:val="00E56510"/>
    <w:rsid w:val="00E6145D"/>
    <w:rsid w:val="00E62EA8"/>
    <w:rsid w:val="00E67A6E"/>
    <w:rsid w:val="00E67E49"/>
    <w:rsid w:val="00E70643"/>
    <w:rsid w:val="00E71B43"/>
    <w:rsid w:val="00E81612"/>
    <w:rsid w:val="00E87D18"/>
    <w:rsid w:val="00E87D62"/>
    <w:rsid w:val="00E97333"/>
    <w:rsid w:val="00EA03DD"/>
    <w:rsid w:val="00EA1440"/>
    <w:rsid w:val="00EA486E"/>
    <w:rsid w:val="00EA4FA3"/>
    <w:rsid w:val="00EA68CD"/>
    <w:rsid w:val="00EB001B"/>
    <w:rsid w:val="00EB3082"/>
    <w:rsid w:val="00EB37AB"/>
    <w:rsid w:val="00EB6C33"/>
    <w:rsid w:val="00EC49F8"/>
    <w:rsid w:val="00ED6019"/>
    <w:rsid w:val="00ED7830"/>
    <w:rsid w:val="00EE21DD"/>
    <w:rsid w:val="00EE3909"/>
    <w:rsid w:val="00EF4205"/>
    <w:rsid w:val="00EF4925"/>
    <w:rsid w:val="00EF5939"/>
    <w:rsid w:val="00F0003A"/>
    <w:rsid w:val="00F01714"/>
    <w:rsid w:val="00F0258F"/>
    <w:rsid w:val="00F029CD"/>
    <w:rsid w:val="00F02D06"/>
    <w:rsid w:val="00F0306C"/>
    <w:rsid w:val="00F056E5"/>
    <w:rsid w:val="00F06FDD"/>
    <w:rsid w:val="00F10819"/>
    <w:rsid w:val="00F11219"/>
    <w:rsid w:val="00F16C83"/>
    <w:rsid w:val="00F16F35"/>
    <w:rsid w:val="00F17559"/>
    <w:rsid w:val="00F2229D"/>
    <w:rsid w:val="00F242D4"/>
    <w:rsid w:val="00F2567E"/>
    <w:rsid w:val="00F25ABB"/>
    <w:rsid w:val="00F27963"/>
    <w:rsid w:val="00F30103"/>
    <w:rsid w:val="00F30446"/>
    <w:rsid w:val="00F40B7C"/>
    <w:rsid w:val="00F4135D"/>
    <w:rsid w:val="00F41F1B"/>
    <w:rsid w:val="00F42B11"/>
    <w:rsid w:val="00F44DE4"/>
    <w:rsid w:val="00F46BD9"/>
    <w:rsid w:val="00F5189A"/>
    <w:rsid w:val="00F5634D"/>
    <w:rsid w:val="00F60BE0"/>
    <w:rsid w:val="00F626A1"/>
    <w:rsid w:val="00F6280E"/>
    <w:rsid w:val="00F7050A"/>
    <w:rsid w:val="00F71B14"/>
    <w:rsid w:val="00F75533"/>
    <w:rsid w:val="00F8036D"/>
    <w:rsid w:val="00F809DC"/>
    <w:rsid w:val="00F86EB0"/>
    <w:rsid w:val="00F913AF"/>
    <w:rsid w:val="00F9182E"/>
    <w:rsid w:val="00FA3811"/>
    <w:rsid w:val="00FA3B9F"/>
    <w:rsid w:val="00FA3F06"/>
    <w:rsid w:val="00FA4A26"/>
    <w:rsid w:val="00FA4D3E"/>
    <w:rsid w:val="00FA7084"/>
    <w:rsid w:val="00FA7BEF"/>
    <w:rsid w:val="00FB1105"/>
    <w:rsid w:val="00FB1929"/>
    <w:rsid w:val="00FB4902"/>
    <w:rsid w:val="00FB5FD9"/>
    <w:rsid w:val="00FC325E"/>
    <w:rsid w:val="00FC6DF5"/>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92DDB"/>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192.168.1.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192.168.1.1"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netdevgroup.com/" TargetMode="Externa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9723563-B3E3-4029-B698-7478E7CD5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Template>
  <TotalTime>0</TotalTime>
  <Pages>23</Pages>
  <Words>4198</Words>
  <Characters>2393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cp:lastPrinted>2017-12-07T14:38:00Z</cp:lastPrinted>
  <dcterms:created xsi:type="dcterms:W3CDTF">2018-02-08T21:17:00Z</dcterms:created>
  <dcterms:modified xsi:type="dcterms:W3CDTF">2018-02-08T21:17:00Z</dcterms:modified>
</cp:coreProperties>
</file>